
<file path=[Content_Types].xml><?xml version="1.0" encoding="utf-8"?>
<Types xmlns="http://schemas.openxmlformats.org/package/2006/content-types">
  <Default Extension="xml" ContentType="application/vnd.openxmlformats-officedocument.extended-properties+xml"/>
  <Default Extension="rels" ContentType="application/vnd.openxmlformats-package.relationship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customXml/item3.xml" ContentType="application/xml"/>
  <Override PartName="/customXml/itemProps31.xml" ContentType="application/vnd.openxmlformats-officedocument.customXmlProperties+xml"/>
  <Override PartName="/word/footnotes.xml" ContentType="application/vnd.openxmlformats-officedocument.wordprocessingml.footnotes+xml"/>
  <Override PartName="/customXml/item22.xml" ContentType="application/xml"/>
  <Override PartName="/customXml/itemProps22.xml" ContentType="application/vnd.openxmlformats-officedocument.customXmlProperties+xml"/>
  <Override PartName="/customXml/item13.xml" ContentType="application/xml"/>
  <Override PartName="/customXml/itemProps13.xml" ContentType="application/vnd.openxmlformats-officedocument.customXmlProperties+xml"/>
  <Override PartName="/word/webSettings.xml" ContentType="application/vnd.openxmlformats-officedocument.wordprocessingml.webSettings+xml"/>
  <Override PartName="/word/theme/theme1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webSettings2.xml" ContentType="application/vnd.openxmlformats-officedocument.wordprocessingml.webSettings+xml"/>
  <Override PartName="/word/glossary/settings2.xml" ContentType="application/vnd.openxmlformats-officedocument.wordprocessingml.settings+xml"/>
  <Override PartName="/word/glossary/styles.xml" ContentType="application/vnd.openxmlformats-officedocument.wordprocessingml.styles+xml"/>
  <Override PartName="/word/glossary/fontTable.xml" ContentType="application/vnd.openxmlformats-officedocument.wordprocessingml.fontTable+xml"/>
  <Override PartName="/word/styles2.xml" ContentType="application/vnd.openxmlformats-officedocument.wordprocessingml.styles+xml"/>
  <Override PartName="/word/fontTable2.xml" ContentType="application/vnd.openxmlformats-officedocument.wordprocessingml.fontTable+xml"/>
  <Override PartName="/docProps/custom.xml" ContentType="application/vnd.openxmlformats-officedocument.custom-properties+xml"/>
</Types>
</file>

<file path=_rels/.rels>&#65279;<?xml version="1.0" encoding="utf-8"?><Relationships xmlns="http://schemas.openxmlformats.org/package/2006/relationships"><Relationship Type="http://schemas.openxmlformats.org/officeDocument/2006/relationships/extended-properties" Target="/docProps/app.xml" Id="rId3" /><Relationship Type="http://schemas.openxmlformats.org/package/2006/relationships/metadata/core-properties" Target="/docProps/core.xml" Id="rId2" /><Relationship Type="http://schemas.openxmlformats.org/officeDocument/2006/relationships/officeDocument" Target="/word/document.xml" Id="rId1" /><Relationship Type="http://schemas.openxmlformats.org/officeDocument/2006/relationships/custom-properties" Target="/docProps/custom.xml" Id="rId4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9465A7" w14:textId="0306F557" w:rsidR="00C63042" w:rsidRPr="001A1F7F" w:rsidRDefault="0065760A">
      <w:pPr>
        <w:rPr>
          <w:sz w:val="16"/>
          <w:szCs w:val="16"/>
        </w:rPr>
      </w:pPr>
      <w:r w:rsidRPr="001A1F7F">
        <w:rPr>
          <w:noProof/>
          <w:sz w:val="16"/>
          <w:szCs w:val="16"/>
          <w:lang w:bidi="fi-FI"/>
        </w:rPr>
        <mc:AlternateContent>
          <mc:Choice Requires="wpg">
            <w:drawing>
              <wp:anchor distT="0" distB="0" distL="114300" distR="114300" simplePos="0" relativeHeight="251664384" behindDoc="1" locked="1" layoutInCell="1" allowOverlap="1" wp14:anchorId="3CFEC99F" wp14:editId="49E8089F">
                <wp:simplePos x="0" y="0"/>
                <wp:positionH relativeFrom="column">
                  <wp:posOffset>1905</wp:posOffset>
                </wp:positionH>
                <wp:positionV relativeFrom="margin">
                  <wp:align>bottom</wp:align>
                </wp:positionV>
                <wp:extent cx="7117080" cy="10390505"/>
                <wp:effectExtent l="38100" t="0" r="26670" b="0"/>
                <wp:wrapNone/>
                <wp:docPr id="4" name="Ryhmä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117482" cy="10390505"/>
                          <a:chOff x="0" y="0"/>
                          <a:chExt cx="7318895" cy="9608107"/>
                        </a:xfrm>
                      </wpg:grpSpPr>
                      <wps:wsp>
                        <wps:cNvPr id="3" name="Suorakulmio 3"/>
                        <wps:cNvSpPr/>
                        <wps:spPr>
                          <a:xfrm>
                            <a:off x="0" y="0"/>
                            <a:ext cx="7315200" cy="9601200"/>
                          </a:xfrm>
                          <a:prstGeom prst="rect">
                            <a:avLst/>
                          </a:prstGeom>
                          <a:solidFill>
                            <a:schemeClr val="accent6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Suora yhdysviiva 13"/>
                        <wps:cNvCnPr/>
                        <wps:spPr>
                          <a:xfrm flipV="1">
                            <a:off x="426720" y="861060"/>
                            <a:ext cx="690880" cy="21722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" name="Suora yhdysviiva 14"/>
                        <wps:cNvCnPr/>
                        <wps:spPr>
                          <a:xfrm flipV="1">
                            <a:off x="327660" y="830580"/>
                            <a:ext cx="701326" cy="22094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" name="Suora yhdysviiva 15"/>
                        <wps:cNvCnPr/>
                        <wps:spPr>
                          <a:xfrm flipV="1">
                            <a:off x="236220" y="807720"/>
                            <a:ext cx="693119" cy="21777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" name="Suora yhdysviiva 16"/>
                        <wps:cNvCnPr/>
                        <wps:spPr>
                          <a:xfrm flipV="1">
                            <a:off x="152400" y="769620"/>
                            <a:ext cx="698850" cy="219606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" name="Suora yhdysviiva 17"/>
                        <wps:cNvCnPr/>
                        <wps:spPr>
                          <a:xfrm flipV="1">
                            <a:off x="53340" y="746760"/>
                            <a:ext cx="706120" cy="2216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" name="Suora yhdysviiva 18"/>
                        <wps:cNvCnPr/>
                        <wps:spPr>
                          <a:xfrm flipV="1">
                            <a:off x="7620" y="723900"/>
                            <a:ext cx="650875" cy="20510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" name="Suora yhdysviiva 19"/>
                        <wps:cNvCnPr/>
                        <wps:spPr>
                          <a:xfrm flipV="1">
                            <a:off x="7620" y="693420"/>
                            <a:ext cx="571500" cy="18026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" name="Suora yhdysviiva 20"/>
                        <wps:cNvCnPr/>
                        <wps:spPr>
                          <a:xfrm flipV="1">
                            <a:off x="0" y="662940"/>
                            <a:ext cx="500380" cy="156649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" name="Suorakulmio 5"/>
                        <wps:cNvSpPr/>
                        <wps:spPr>
                          <a:xfrm>
                            <a:off x="0" y="0"/>
                            <a:ext cx="438785" cy="78232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18795" h="1389207">
                                <a:moveTo>
                                  <a:pt x="0" y="0"/>
                                </a:moveTo>
                                <a:lnTo>
                                  <a:pt x="518795" y="0"/>
                                </a:lnTo>
                                <a:lnTo>
                                  <a:pt x="518795" y="1139825"/>
                                </a:lnTo>
                                <a:lnTo>
                                  <a:pt x="0" y="138920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5A7DF5D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Suorakulmio 5"/>
                        <wps:cNvSpPr/>
                        <wps:spPr>
                          <a:xfrm flipH="1">
                            <a:off x="472440" y="0"/>
                            <a:ext cx="667306" cy="850456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3175"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1D30904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Suorakulmio 5"/>
                        <wps:cNvSpPr/>
                        <wps:spPr>
                          <a:xfrm>
                            <a:off x="1181100" y="0"/>
                            <a:ext cx="667306" cy="850456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3D0CB0F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Suorakulmio 5"/>
                        <wps:cNvSpPr/>
                        <wps:spPr>
                          <a:xfrm>
                            <a:off x="487680" y="883920"/>
                            <a:ext cx="666750" cy="1057275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6E782C2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Suorakulmio 5"/>
                        <wps:cNvSpPr/>
                        <wps:spPr>
                          <a:xfrm>
                            <a:off x="487680" y="1775460"/>
                            <a:ext cx="666750" cy="1057275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049F19A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Suorakulmio 5"/>
                        <wps:cNvSpPr/>
                        <wps:spPr>
                          <a:xfrm flipH="1">
                            <a:off x="0" y="967740"/>
                            <a:ext cx="449319" cy="98298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36349 h 1746014"/>
                              <a:gd name="connsiteX1" fmla="*/ 530643 w 787428"/>
                              <a:gd name="connsiteY1" fmla="*/ 0 h 1746014"/>
                              <a:gd name="connsiteX2" fmla="*/ 787428 w 787428"/>
                              <a:gd name="connsiteY2" fmla="*/ 1376174 h 1746014"/>
                              <a:gd name="connsiteX3" fmla="*/ 0 w 787428"/>
                              <a:gd name="connsiteY3" fmla="*/ 1746014 h 1746014"/>
                              <a:gd name="connsiteX4" fmla="*/ 0 w 787428"/>
                              <a:gd name="connsiteY4" fmla="*/ 236349 h 1746014"/>
                              <a:gd name="connsiteX0" fmla="*/ 0 w 530643"/>
                              <a:gd name="connsiteY0" fmla="*/ 236349 h 1746014"/>
                              <a:gd name="connsiteX1" fmla="*/ 530643 w 530643"/>
                              <a:gd name="connsiteY1" fmla="*/ 0 h 1746014"/>
                              <a:gd name="connsiteX2" fmla="*/ 530643 w 530643"/>
                              <a:gd name="connsiteY2" fmla="*/ 1492567 h 1746014"/>
                              <a:gd name="connsiteX3" fmla="*/ 0 w 530643"/>
                              <a:gd name="connsiteY3" fmla="*/ 1746014 h 1746014"/>
                              <a:gd name="connsiteX4" fmla="*/ 0 w 530643"/>
                              <a:gd name="connsiteY4" fmla="*/ 236349 h 174601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30643" h="1746014">
                                <a:moveTo>
                                  <a:pt x="0" y="236349"/>
                                </a:moveTo>
                                <a:lnTo>
                                  <a:pt x="530643" y="0"/>
                                </a:lnTo>
                                <a:lnTo>
                                  <a:pt x="530643" y="1492567"/>
                                </a:lnTo>
                                <a:lnTo>
                                  <a:pt x="0" y="1746014"/>
                                </a:lnTo>
                                <a:lnTo>
                                  <a:pt x="0" y="23634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28B25BB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Suorakulmio 5"/>
                        <wps:cNvSpPr/>
                        <wps:spPr>
                          <a:xfrm flipH="1">
                            <a:off x="0" y="1844040"/>
                            <a:ext cx="446341" cy="99441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56671 h 1766336"/>
                              <a:gd name="connsiteX1" fmla="*/ 527126 w 787428"/>
                              <a:gd name="connsiteY1" fmla="*/ 0 h 1766336"/>
                              <a:gd name="connsiteX2" fmla="*/ 787428 w 787428"/>
                              <a:gd name="connsiteY2" fmla="*/ 1396496 h 1766336"/>
                              <a:gd name="connsiteX3" fmla="*/ 0 w 787428"/>
                              <a:gd name="connsiteY3" fmla="*/ 1766336 h 1766336"/>
                              <a:gd name="connsiteX4" fmla="*/ 0 w 787428"/>
                              <a:gd name="connsiteY4" fmla="*/ 256671 h 1766336"/>
                              <a:gd name="connsiteX0" fmla="*/ 0 w 527126"/>
                              <a:gd name="connsiteY0" fmla="*/ 256671 h 1766336"/>
                              <a:gd name="connsiteX1" fmla="*/ 527126 w 527126"/>
                              <a:gd name="connsiteY1" fmla="*/ 0 h 1766336"/>
                              <a:gd name="connsiteX2" fmla="*/ 527126 w 527126"/>
                              <a:gd name="connsiteY2" fmla="*/ 1512890 h 1766336"/>
                              <a:gd name="connsiteX3" fmla="*/ 0 w 527126"/>
                              <a:gd name="connsiteY3" fmla="*/ 1766336 h 1766336"/>
                              <a:gd name="connsiteX4" fmla="*/ 0 w 527126"/>
                              <a:gd name="connsiteY4" fmla="*/ 256671 h 176633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27126" h="1766336">
                                <a:moveTo>
                                  <a:pt x="0" y="256671"/>
                                </a:moveTo>
                                <a:lnTo>
                                  <a:pt x="527126" y="0"/>
                                </a:lnTo>
                                <a:lnTo>
                                  <a:pt x="527126" y="1512890"/>
                                </a:lnTo>
                                <a:lnTo>
                                  <a:pt x="0" y="1766336"/>
                                </a:lnTo>
                                <a:lnTo>
                                  <a:pt x="0" y="25667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7BE181A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Suorakulmio 21"/>
                        <wps:cNvSpPr/>
                        <wps:spPr>
                          <a:xfrm rot="2700000">
                            <a:off x="112713" y="437197"/>
                            <a:ext cx="858102" cy="855253"/>
                          </a:xfrm>
                          <a:custGeom>
                            <a:avLst/>
                            <a:gdLst>
                              <a:gd name="connsiteX0" fmla="*/ 1 w 868045"/>
                              <a:gd name="connsiteY0" fmla="*/ 286692 h 750570"/>
                              <a:gd name="connsiteX1" fmla="*/ 434023 w 868045"/>
                              <a:gd name="connsiteY1" fmla="*/ 0 h 750570"/>
                              <a:gd name="connsiteX2" fmla="*/ 868044 w 868045"/>
                              <a:gd name="connsiteY2" fmla="*/ 286692 h 750570"/>
                              <a:gd name="connsiteX3" fmla="*/ 702263 w 868045"/>
                              <a:gd name="connsiteY3" fmla="*/ 750568 h 750570"/>
                              <a:gd name="connsiteX4" fmla="*/ 165782 w 868045"/>
                              <a:gd name="connsiteY4" fmla="*/ 750568 h 750570"/>
                              <a:gd name="connsiteX5" fmla="*/ 1 w 868045"/>
                              <a:gd name="connsiteY5" fmla="*/ 286692 h 750570"/>
                              <a:gd name="connsiteX0" fmla="*/ 0 w 868043"/>
                              <a:gd name="connsiteY0" fmla="*/ 286692 h 750568"/>
                              <a:gd name="connsiteX1" fmla="*/ 434022 w 868043"/>
                              <a:gd name="connsiteY1" fmla="*/ 0 h 750568"/>
                              <a:gd name="connsiteX2" fmla="*/ 868043 w 868043"/>
                              <a:gd name="connsiteY2" fmla="*/ 286692 h 750568"/>
                              <a:gd name="connsiteX3" fmla="*/ 544012 w 868043"/>
                              <a:gd name="connsiteY3" fmla="*/ 645727 h 750568"/>
                              <a:gd name="connsiteX4" fmla="*/ 165781 w 868043"/>
                              <a:gd name="connsiteY4" fmla="*/ 750568 h 750568"/>
                              <a:gd name="connsiteX5" fmla="*/ 0 w 868043"/>
                              <a:gd name="connsiteY5" fmla="*/ 286692 h 750568"/>
                              <a:gd name="connsiteX0" fmla="*/ 0 w 869927"/>
                              <a:gd name="connsiteY0" fmla="*/ 286692 h 750568"/>
                              <a:gd name="connsiteX1" fmla="*/ 434022 w 869927"/>
                              <a:gd name="connsiteY1" fmla="*/ 0 h 750568"/>
                              <a:gd name="connsiteX2" fmla="*/ 869927 w 869927"/>
                              <a:gd name="connsiteY2" fmla="*/ 1883 h 750568"/>
                              <a:gd name="connsiteX3" fmla="*/ 544012 w 869927"/>
                              <a:gd name="connsiteY3" fmla="*/ 645727 h 750568"/>
                              <a:gd name="connsiteX4" fmla="*/ 165781 w 869927"/>
                              <a:gd name="connsiteY4" fmla="*/ 750568 h 750568"/>
                              <a:gd name="connsiteX5" fmla="*/ 0 w 869927"/>
                              <a:gd name="connsiteY5" fmla="*/ 286692 h 750568"/>
                              <a:gd name="connsiteX0" fmla="*/ 0 w 869927"/>
                              <a:gd name="connsiteY0" fmla="*/ 286692 h 864673"/>
                              <a:gd name="connsiteX1" fmla="*/ 434022 w 869927"/>
                              <a:gd name="connsiteY1" fmla="*/ 0 h 864673"/>
                              <a:gd name="connsiteX2" fmla="*/ 869927 w 869927"/>
                              <a:gd name="connsiteY2" fmla="*/ 1883 h 864673"/>
                              <a:gd name="connsiteX3" fmla="*/ 544012 w 869927"/>
                              <a:gd name="connsiteY3" fmla="*/ 645727 h 864673"/>
                              <a:gd name="connsiteX4" fmla="*/ 114102 w 869927"/>
                              <a:gd name="connsiteY4" fmla="*/ 864673 h 864673"/>
                              <a:gd name="connsiteX5" fmla="*/ 0 w 869927"/>
                              <a:gd name="connsiteY5" fmla="*/ 286692 h 864673"/>
                              <a:gd name="connsiteX0" fmla="*/ 0 w 867421"/>
                              <a:gd name="connsiteY0" fmla="*/ 753008 h 864673"/>
                              <a:gd name="connsiteX1" fmla="*/ 431516 w 867421"/>
                              <a:gd name="connsiteY1" fmla="*/ 0 h 864673"/>
                              <a:gd name="connsiteX2" fmla="*/ 867421 w 867421"/>
                              <a:gd name="connsiteY2" fmla="*/ 1883 h 864673"/>
                              <a:gd name="connsiteX3" fmla="*/ 541506 w 867421"/>
                              <a:gd name="connsiteY3" fmla="*/ 645727 h 864673"/>
                              <a:gd name="connsiteX4" fmla="*/ 111596 w 867421"/>
                              <a:gd name="connsiteY4" fmla="*/ 864673 h 864673"/>
                              <a:gd name="connsiteX5" fmla="*/ 0 w 867421"/>
                              <a:gd name="connsiteY5" fmla="*/ 753008 h 864673"/>
                              <a:gd name="connsiteX0" fmla="*/ 0 w 867421"/>
                              <a:gd name="connsiteY0" fmla="*/ 751125 h 862790"/>
                              <a:gd name="connsiteX1" fmla="*/ 232995 w 867421"/>
                              <a:gd name="connsiteY1" fmla="*/ 330578 h 862790"/>
                              <a:gd name="connsiteX2" fmla="*/ 867421 w 867421"/>
                              <a:gd name="connsiteY2" fmla="*/ 0 h 862790"/>
                              <a:gd name="connsiteX3" fmla="*/ 541506 w 867421"/>
                              <a:gd name="connsiteY3" fmla="*/ 643844 h 862790"/>
                              <a:gd name="connsiteX4" fmla="*/ 111596 w 867421"/>
                              <a:gd name="connsiteY4" fmla="*/ 862790 h 862790"/>
                              <a:gd name="connsiteX5" fmla="*/ 0 w 867421"/>
                              <a:gd name="connsiteY5" fmla="*/ 751125 h 862790"/>
                              <a:gd name="connsiteX0" fmla="*/ 0 w 855250"/>
                              <a:gd name="connsiteY0" fmla="*/ 738145 h 862790"/>
                              <a:gd name="connsiteX1" fmla="*/ 220824 w 855250"/>
                              <a:gd name="connsiteY1" fmla="*/ 330578 h 862790"/>
                              <a:gd name="connsiteX2" fmla="*/ 855250 w 855250"/>
                              <a:gd name="connsiteY2" fmla="*/ 0 h 862790"/>
                              <a:gd name="connsiteX3" fmla="*/ 529335 w 855250"/>
                              <a:gd name="connsiteY3" fmla="*/ 643844 h 862790"/>
                              <a:gd name="connsiteX4" fmla="*/ 99425 w 855250"/>
                              <a:gd name="connsiteY4" fmla="*/ 862790 h 862790"/>
                              <a:gd name="connsiteX5" fmla="*/ 0 w 855250"/>
                              <a:gd name="connsiteY5" fmla="*/ 738145 h 862790"/>
                              <a:gd name="connsiteX0" fmla="*/ 0 w 855250"/>
                              <a:gd name="connsiteY0" fmla="*/ 738145 h 852007"/>
                              <a:gd name="connsiteX1" fmla="*/ 220824 w 855250"/>
                              <a:gd name="connsiteY1" fmla="*/ 330578 h 852007"/>
                              <a:gd name="connsiteX2" fmla="*/ 855250 w 855250"/>
                              <a:gd name="connsiteY2" fmla="*/ 0 h 852007"/>
                              <a:gd name="connsiteX3" fmla="*/ 529335 w 855250"/>
                              <a:gd name="connsiteY3" fmla="*/ 643844 h 852007"/>
                              <a:gd name="connsiteX4" fmla="*/ 113792 w 855250"/>
                              <a:gd name="connsiteY4" fmla="*/ 852007 h 852007"/>
                              <a:gd name="connsiteX5" fmla="*/ 0 w 855250"/>
                              <a:gd name="connsiteY5" fmla="*/ 738145 h 852007"/>
                              <a:gd name="connsiteX0" fmla="*/ 0 w 855250"/>
                              <a:gd name="connsiteY0" fmla="*/ 738145 h 867004"/>
                              <a:gd name="connsiteX1" fmla="*/ 220824 w 855250"/>
                              <a:gd name="connsiteY1" fmla="*/ 330578 h 867004"/>
                              <a:gd name="connsiteX2" fmla="*/ 855250 w 855250"/>
                              <a:gd name="connsiteY2" fmla="*/ 0 h 867004"/>
                              <a:gd name="connsiteX3" fmla="*/ 529335 w 855250"/>
                              <a:gd name="connsiteY3" fmla="*/ 643844 h 867004"/>
                              <a:gd name="connsiteX4" fmla="*/ 105989 w 855250"/>
                              <a:gd name="connsiteY4" fmla="*/ 867004 h 867004"/>
                              <a:gd name="connsiteX5" fmla="*/ 0 w 855250"/>
                              <a:gd name="connsiteY5" fmla="*/ 738145 h 867004"/>
                              <a:gd name="connsiteX0" fmla="*/ 0 w 865365"/>
                              <a:gd name="connsiteY0" fmla="*/ 751041 h 867004"/>
                              <a:gd name="connsiteX1" fmla="*/ 230939 w 865365"/>
                              <a:gd name="connsiteY1" fmla="*/ 330578 h 867004"/>
                              <a:gd name="connsiteX2" fmla="*/ 865365 w 865365"/>
                              <a:gd name="connsiteY2" fmla="*/ 0 h 867004"/>
                              <a:gd name="connsiteX3" fmla="*/ 539450 w 865365"/>
                              <a:gd name="connsiteY3" fmla="*/ 643844 h 867004"/>
                              <a:gd name="connsiteX4" fmla="*/ 116104 w 865365"/>
                              <a:gd name="connsiteY4" fmla="*/ 867004 h 867004"/>
                              <a:gd name="connsiteX5" fmla="*/ 0 w 865365"/>
                              <a:gd name="connsiteY5" fmla="*/ 751041 h 867004"/>
                              <a:gd name="connsiteX0" fmla="*/ 0 w 865365"/>
                              <a:gd name="connsiteY0" fmla="*/ 751041 h 877919"/>
                              <a:gd name="connsiteX1" fmla="*/ 230939 w 865365"/>
                              <a:gd name="connsiteY1" fmla="*/ 330578 h 877919"/>
                              <a:gd name="connsiteX2" fmla="*/ 865365 w 865365"/>
                              <a:gd name="connsiteY2" fmla="*/ 0 h 877919"/>
                              <a:gd name="connsiteX3" fmla="*/ 539450 w 865365"/>
                              <a:gd name="connsiteY3" fmla="*/ 643844 h 877919"/>
                              <a:gd name="connsiteX4" fmla="*/ 128973 w 865365"/>
                              <a:gd name="connsiteY4" fmla="*/ 877919 h 877919"/>
                              <a:gd name="connsiteX5" fmla="*/ 0 w 865365"/>
                              <a:gd name="connsiteY5" fmla="*/ 751041 h 877919"/>
                              <a:gd name="connsiteX0" fmla="*/ 0 w 865365"/>
                              <a:gd name="connsiteY0" fmla="*/ 751041 h 878270"/>
                              <a:gd name="connsiteX1" fmla="*/ 230939 w 865365"/>
                              <a:gd name="connsiteY1" fmla="*/ 330578 h 878270"/>
                              <a:gd name="connsiteX2" fmla="*/ 865365 w 865365"/>
                              <a:gd name="connsiteY2" fmla="*/ 0 h 878270"/>
                              <a:gd name="connsiteX3" fmla="*/ 539450 w 865365"/>
                              <a:gd name="connsiteY3" fmla="*/ 643844 h 878270"/>
                              <a:gd name="connsiteX4" fmla="*/ 130993 w 865365"/>
                              <a:gd name="connsiteY4" fmla="*/ 878270 h 878270"/>
                              <a:gd name="connsiteX5" fmla="*/ 0 w 865365"/>
                              <a:gd name="connsiteY5" fmla="*/ 751041 h 878270"/>
                              <a:gd name="connsiteX0" fmla="*/ 0 w 865365"/>
                              <a:gd name="connsiteY0" fmla="*/ 751041 h 867509"/>
                              <a:gd name="connsiteX1" fmla="*/ 230939 w 865365"/>
                              <a:gd name="connsiteY1" fmla="*/ 330578 h 867509"/>
                              <a:gd name="connsiteX2" fmla="*/ 865365 w 865365"/>
                              <a:gd name="connsiteY2" fmla="*/ 0 h 867509"/>
                              <a:gd name="connsiteX3" fmla="*/ 539450 w 865365"/>
                              <a:gd name="connsiteY3" fmla="*/ 643844 h 867509"/>
                              <a:gd name="connsiteX4" fmla="*/ 120201 w 865365"/>
                              <a:gd name="connsiteY4" fmla="*/ 867509 h 867509"/>
                              <a:gd name="connsiteX5" fmla="*/ 0 w 865365"/>
                              <a:gd name="connsiteY5" fmla="*/ 751041 h 867509"/>
                              <a:gd name="connsiteX0" fmla="*/ 0 w 869507"/>
                              <a:gd name="connsiteY0" fmla="*/ 747035 h 863503"/>
                              <a:gd name="connsiteX1" fmla="*/ 230939 w 869507"/>
                              <a:gd name="connsiteY1" fmla="*/ 326572 h 863503"/>
                              <a:gd name="connsiteX2" fmla="*/ 869507 w 869507"/>
                              <a:gd name="connsiteY2" fmla="*/ 0 h 863503"/>
                              <a:gd name="connsiteX3" fmla="*/ 539450 w 869507"/>
                              <a:gd name="connsiteY3" fmla="*/ 639838 h 863503"/>
                              <a:gd name="connsiteX4" fmla="*/ 120201 w 869507"/>
                              <a:gd name="connsiteY4" fmla="*/ 863503 h 863503"/>
                              <a:gd name="connsiteX5" fmla="*/ 0 w 869507"/>
                              <a:gd name="connsiteY5" fmla="*/ 747035 h 863503"/>
                              <a:gd name="connsiteX0" fmla="*/ 0 w 870847"/>
                              <a:gd name="connsiteY0" fmla="*/ 745832 h 862300"/>
                              <a:gd name="connsiteX1" fmla="*/ 230939 w 870847"/>
                              <a:gd name="connsiteY1" fmla="*/ 325369 h 862300"/>
                              <a:gd name="connsiteX2" fmla="*/ 870847 w 870847"/>
                              <a:gd name="connsiteY2" fmla="*/ 0 h 862300"/>
                              <a:gd name="connsiteX3" fmla="*/ 539450 w 870847"/>
                              <a:gd name="connsiteY3" fmla="*/ 638635 h 862300"/>
                              <a:gd name="connsiteX4" fmla="*/ 120201 w 870847"/>
                              <a:gd name="connsiteY4" fmla="*/ 862300 h 862300"/>
                              <a:gd name="connsiteX5" fmla="*/ 0 w 870847"/>
                              <a:gd name="connsiteY5" fmla="*/ 745832 h 862300"/>
                              <a:gd name="connsiteX0" fmla="*/ 0 w 872450"/>
                              <a:gd name="connsiteY0" fmla="*/ 744366 h 860834"/>
                              <a:gd name="connsiteX1" fmla="*/ 230939 w 872450"/>
                              <a:gd name="connsiteY1" fmla="*/ 323903 h 860834"/>
                              <a:gd name="connsiteX2" fmla="*/ 872450 w 872450"/>
                              <a:gd name="connsiteY2" fmla="*/ 0 h 860834"/>
                              <a:gd name="connsiteX3" fmla="*/ 539450 w 872450"/>
                              <a:gd name="connsiteY3" fmla="*/ 637169 h 860834"/>
                              <a:gd name="connsiteX4" fmla="*/ 120201 w 872450"/>
                              <a:gd name="connsiteY4" fmla="*/ 860834 h 860834"/>
                              <a:gd name="connsiteX5" fmla="*/ 0 w 872450"/>
                              <a:gd name="connsiteY5" fmla="*/ 744366 h 860834"/>
                              <a:gd name="connsiteX0" fmla="*/ 0 w 866366"/>
                              <a:gd name="connsiteY0" fmla="*/ 751491 h 867959"/>
                              <a:gd name="connsiteX1" fmla="*/ 230939 w 866366"/>
                              <a:gd name="connsiteY1" fmla="*/ 331028 h 867959"/>
                              <a:gd name="connsiteX2" fmla="*/ 866366 w 866366"/>
                              <a:gd name="connsiteY2" fmla="*/ 0 h 867959"/>
                              <a:gd name="connsiteX3" fmla="*/ 539450 w 866366"/>
                              <a:gd name="connsiteY3" fmla="*/ 644294 h 867959"/>
                              <a:gd name="connsiteX4" fmla="*/ 120201 w 866366"/>
                              <a:gd name="connsiteY4" fmla="*/ 867959 h 867959"/>
                              <a:gd name="connsiteX5" fmla="*/ 0 w 866366"/>
                              <a:gd name="connsiteY5" fmla="*/ 751491 h 867959"/>
                              <a:gd name="connsiteX0" fmla="*/ 0 w 864125"/>
                              <a:gd name="connsiteY0" fmla="*/ 748483 h 867959"/>
                              <a:gd name="connsiteX1" fmla="*/ 228698 w 864125"/>
                              <a:gd name="connsiteY1" fmla="*/ 331028 h 867959"/>
                              <a:gd name="connsiteX2" fmla="*/ 864125 w 864125"/>
                              <a:gd name="connsiteY2" fmla="*/ 0 h 867959"/>
                              <a:gd name="connsiteX3" fmla="*/ 537209 w 864125"/>
                              <a:gd name="connsiteY3" fmla="*/ 644294 h 867959"/>
                              <a:gd name="connsiteX4" fmla="*/ 117960 w 864125"/>
                              <a:gd name="connsiteY4" fmla="*/ 867959 h 867959"/>
                              <a:gd name="connsiteX5" fmla="*/ 0 w 864125"/>
                              <a:gd name="connsiteY5" fmla="*/ 748483 h 867959"/>
                              <a:gd name="connsiteX0" fmla="*/ 0 w 872488"/>
                              <a:gd name="connsiteY0" fmla="*/ 755890 h 867959"/>
                              <a:gd name="connsiteX1" fmla="*/ 237061 w 872488"/>
                              <a:gd name="connsiteY1" fmla="*/ 331028 h 867959"/>
                              <a:gd name="connsiteX2" fmla="*/ 872488 w 872488"/>
                              <a:gd name="connsiteY2" fmla="*/ 0 h 867959"/>
                              <a:gd name="connsiteX3" fmla="*/ 545572 w 872488"/>
                              <a:gd name="connsiteY3" fmla="*/ 644294 h 867959"/>
                              <a:gd name="connsiteX4" fmla="*/ 126323 w 872488"/>
                              <a:gd name="connsiteY4" fmla="*/ 867959 h 867959"/>
                              <a:gd name="connsiteX5" fmla="*/ 0 w 872488"/>
                              <a:gd name="connsiteY5" fmla="*/ 755890 h 867959"/>
                              <a:gd name="connsiteX0" fmla="*/ 0 w 867969"/>
                              <a:gd name="connsiteY0" fmla="*/ 752971 h 867959"/>
                              <a:gd name="connsiteX1" fmla="*/ 232542 w 867969"/>
                              <a:gd name="connsiteY1" fmla="*/ 331028 h 867959"/>
                              <a:gd name="connsiteX2" fmla="*/ 867969 w 867969"/>
                              <a:gd name="connsiteY2" fmla="*/ 0 h 867959"/>
                              <a:gd name="connsiteX3" fmla="*/ 541053 w 867969"/>
                              <a:gd name="connsiteY3" fmla="*/ 644294 h 867959"/>
                              <a:gd name="connsiteX4" fmla="*/ 121804 w 867969"/>
                              <a:gd name="connsiteY4" fmla="*/ 867959 h 867959"/>
                              <a:gd name="connsiteX5" fmla="*/ 0 w 867969"/>
                              <a:gd name="connsiteY5" fmla="*/ 752971 h 867959"/>
                              <a:gd name="connsiteX0" fmla="*/ 0 w 867969"/>
                              <a:gd name="connsiteY0" fmla="*/ 752971 h 869770"/>
                              <a:gd name="connsiteX1" fmla="*/ 232542 w 867969"/>
                              <a:gd name="connsiteY1" fmla="*/ 331028 h 869770"/>
                              <a:gd name="connsiteX2" fmla="*/ 867969 w 867969"/>
                              <a:gd name="connsiteY2" fmla="*/ 0 h 869770"/>
                              <a:gd name="connsiteX3" fmla="*/ 541053 w 867969"/>
                              <a:gd name="connsiteY3" fmla="*/ 644294 h 869770"/>
                              <a:gd name="connsiteX4" fmla="*/ 116402 w 867969"/>
                              <a:gd name="connsiteY4" fmla="*/ 869770 h 869770"/>
                              <a:gd name="connsiteX5" fmla="*/ 0 w 867969"/>
                              <a:gd name="connsiteY5" fmla="*/ 752971 h 869770"/>
                              <a:gd name="connsiteX0" fmla="*/ 0 w 871734"/>
                              <a:gd name="connsiteY0" fmla="*/ 757895 h 869770"/>
                              <a:gd name="connsiteX1" fmla="*/ 236307 w 871734"/>
                              <a:gd name="connsiteY1" fmla="*/ 331028 h 869770"/>
                              <a:gd name="connsiteX2" fmla="*/ 871734 w 871734"/>
                              <a:gd name="connsiteY2" fmla="*/ 0 h 869770"/>
                              <a:gd name="connsiteX3" fmla="*/ 544818 w 871734"/>
                              <a:gd name="connsiteY3" fmla="*/ 644294 h 869770"/>
                              <a:gd name="connsiteX4" fmla="*/ 120167 w 871734"/>
                              <a:gd name="connsiteY4" fmla="*/ 869770 h 869770"/>
                              <a:gd name="connsiteX5" fmla="*/ 0 w 871734"/>
                              <a:gd name="connsiteY5" fmla="*/ 757895 h 869770"/>
                              <a:gd name="connsiteX0" fmla="*/ 0 w 876234"/>
                              <a:gd name="connsiteY0" fmla="*/ 753393 h 865268"/>
                              <a:gd name="connsiteX1" fmla="*/ 236307 w 876234"/>
                              <a:gd name="connsiteY1" fmla="*/ 326526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76234"/>
                              <a:gd name="connsiteY0" fmla="*/ 753393 h 865268"/>
                              <a:gd name="connsiteX1" fmla="*/ 225532 w 876234"/>
                              <a:gd name="connsiteY1" fmla="*/ 337307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67088"/>
                              <a:gd name="connsiteY0" fmla="*/ 743279 h 855154"/>
                              <a:gd name="connsiteX1" fmla="*/ 225532 w 867088"/>
                              <a:gd name="connsiteY1" fmla="*/ 327193 h 855154"/>
                              <a:gd name="connsiteX2" fmla="*/ 867088 w 867088"/>
                              <a:gd name="connsiteY2" fmla="*/ 0 h 855154"/>
                              <a:gd name="connsiteX3" fmla="*/ 544818 w 867088"/>
                              <a:gd name="connsiteY3" fmla="*/ 629678 h 855154"/>
                              <a:gd name="connsiteX4" fmla="*/ 120167 w 867088"/>
                              <a:gd name="connsiteY4" fmla="*/ 855154 h 855154"/>
                              <a:gd name="connsiteX5" fmla="*/ 0 w 867088"/>
                              <a:gd name="connsiteY5" fmla="*/ 743279 h 855154"/>
                              <a:gd name="connsiteX0" fmla="*/ 0 w 857790"/>
                              <a:gd name="connsiteY0" fmla="*/ 742724 h 855154"/>
                              <a:gd name="connsiteX1" fmla="*/ 216234 w 857790"/>
                              <a:gd name="connsiteY1" fmla="*/ 327193 h 855154"/>
                              <a:gd name="connsiteX2" fmla="*/ 857790 w 857790"/>
                              <a:gd name="connsiteY2" fmla="*/ 0 h 855154"/>
                              <a:gd name="connsiteX3" fmla="*/ 535520 w 857790"/>
                              <a:gd name="connsiteY3" fmla="*/ 629678 h 855154"/>
                              <a:gd name="connsiteX4" fmla="*/ 110869 w 857790"/>
                              <a:gd name="connsiteY4" fmla="*/ 855154 h 855154"/>
                              <a:gd name="connsiteX5" fmla="*/ 0 w 857790"/>
                              <a:gd name="connsiteY5" fmla="*/ 742724 h 8551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857790" h="855154">
                                <a:moveTo>
                                  <a:pt x="0" y="742724"/>
                                </a:moveTo>
                                <a:lnTo>
                                  <a:pt x="216234" y="327193"/>
                                </a:lnTo>
                                <a:lnTo>
                                  <a:pt x="857790" y="0"/>
                                </a:lnTo>
                                <a:lnTo>
                                  <a:pt x="535520" y="629678"/>
                                </a:lnTo>
                                <a:lnTo>
                                  <a:pt x="110869" y="855154"/>
                                </a:lnTo>
                                <a:lnTo>
                                  <a:pt x="0" y="74272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5400">
                            <a:solidFill>
                              <a:schemeClr val="accent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" name="Suorakulmio 36"/>
                        <wps:cNvSpPr/>
                        <wps:spPr>
                          <a:xfrm rot="2700000">
                            <a:off x="6118860" y="3148330"/>
                            <a:ext cx="960326" cy="957414"/>
                          </a:xfrm>
                          <a:custGeom>
                            <a:avLst/>
                            <a:gdLst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94715 w 894715"/>
                              <a:gd name="connsiteY2" fmla="*/ 894715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42007 w 894715"/>
                              <a:gd name="connsiteY2" fmla="*/ 812230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1182281"/>
                              <a:gd name="connsiteY0" fmla="*/ 0 h 894715"/>
                              <a:gd name="connsiteX1" fmla="*/ 1182281 w 1182281"/>
                              <a:gd name="connsiteY1" fmla="*/ 164696 h 894715"/>
                              <a:gd name="connsiteX2" fmla="*/ 842007 w 1182281"/>
                              <a:gd name="connsiteY2" fmla="*/ 812230 h 894715"/>
                              <a:gd name="connsiteX3" fmla="*/ 0 w 1182281"/>
                              <a:gd name="connsiteY3" fmla="*/ 894715 h 894715"/>
                              <a:gd name="connsiteX4" fmla="*/ 0 w 1182281"/>
                              <a:gd name="connsiteY4" fmla="*/ 0 h 894715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42007 w 1182281"/>
                              <a:gd name="connsiteY2" fmla="*/ 812230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303026 w 948790"/>
                              <a:gd name="connsiteY0" fmla="*/ 339509 h 983543"/>
                              <a:gd name="connsiteX1" fmla="*/ 948790 w 948790"/>
                              <a:gd name="connsiteY1" fmla="*/ 0 h 983543"/>
                              <a:gd name="connsiteX2" fmla="*/ 628221 w 948790"/>
                              <a:gd name="connsiteY2" fmla="*/ 657231 h 983543"/>
                              <a:gd name="connsiteX3" fmla="*/ 0 w 948790"/>
                              <a:gd name="connsiteY3" fmla="*/ 983543 h 983543"/>
                              <a:gd name="connsiteX4" fmla="*/ 303026 w 948790"/>
                              <a:gd name="connsiteY4" fmla="*/ 339509 h 983543"/>
                              <a:gd name="connsiteX0" fmla="*/ 303026 w 955191"/>
                              <a:gd name="connsiteY0" fmla="*/ 297821 h 941855"/>
                              <a:gd name="connsiteX1" fmla="*/ 955191 w 955191"/>
                              <a:gd name="connsiteY1" fmla="*/ 0 h 941855"/>
                              <a:gd name="connsiteX2" fmla="*/ 628221 w 955191"/>
                              <a:gd name="connsiteY2" fmla="*/ 615543 h 941855"/>
                              <a:gd name="connsiteX3" fmla="*/ 0 w 955191"/>
                              <a:gd name="connsiteY3" fmla="*/ 941855 h 941855"/>
                              <a:gd name="connsiteX4" fmla="*/ 303026 w 955191"/>
                              <a:gd name="connsiteY4" fmla="*/ 297821 h 941855"/>
                              <a:gd name="connsiteX0" fmla="*/ 289526 w 941691"/>
                              <a:gd name="connsiteY0" fmla="*/ 297821 h 955356"/>
                              <a:gd name="connsiteX1" fmla="*/ 941691 w 941691"/>
                              <a:gd name="connsiteY1" fmla="*/ 0 h 955356"/>
                              <a:gd name="connsiteX2" fmla="*/ 614721 w 941691"/>
                              <a:gd name="connsiteY2" fmla="*/ 615543 h 955356"/>
                              <a:gd name="connsiteX3" fmla="*/ 0 w 941691"/>
                              <a:gd name="connsiteY3" fmla="*/ 955356 h 955356"/>
                              <a:gd name="connsiteX4" fmla="*/ 289526 w 941691"/>
                              <a:gd name="connsiteY4" fmla="*/ 297821 h 955356"/>
                              <a:gd name="connsiteX0" fmla="*/ 324280 w 976445"/>
                              <a:gd name="connsiteY0" fmla="*/ 297821 h 979453"/>
                              <a:gd name="connsiteX1" fmla="*/ 976445 w 976445"/>
                              <a:gd name="connsiteY1" fmla="*/ 0 h 979453"/>
                              <a:gd name="connsiteX2" fmla="*/ 649475 w 976445"/>
                              <a:gd name="connsiteY2" fmla="*/ 615543 h 979453"/>
                              <a:gd name="connsiteX3" fmla="*/ 0 w 976445"/>
                              <a:gd name="connsiteY3" fmla="*/ 979453 h 979453"/>
                              <a:gd name="connsiteX4" fmla="*/ 324280 w 976445"/>
                              <a:gd name="connsiteY4" fmla="*/ 297821 h 979453"/>
                              <a:gd name="connsiteX0" fmla="*/ 325533 w 977698"/>
                              <a:gd name="connsiteY0" fmla="*/ 297821 h 978201"/>
                              <a:gd name="connsiteX1" fmla="*/ 977698 w 977698"/>
                              <a:gd name="connsiteY1" fmla="*/ 0 h 978201"/>
                              <a:gd name="connsiteX2" fmla="*/ 650728 w 977698"/>
                              <a:gd name="connsiteY2" fmla="*/ 615543 h 978201"/>
                              <a:gd name="connsiteX3" fmla="*/ 0 w 977698"/>
                              <a:gd name="connsiteY3" fmla="*/ 978201 h 978201"/>
                              <a:gd name="connsiteX4" fmla="*/ 325533 w 977698"/>
                              <a:gd name="connsiteY4" fmla="*/ 297821 h 978201"/>
                              <a:gd name="connsiteX0" fmla="*/ 335045 w 987210"/>
                              <a:gd name="connsiteY0" fmla="*/ 297821 h 968697"/>
                              <a:gd name="connsiteX1" fmla="*/ 987210 w 987210"/>
                              <a:gd name="connsiteY1" fmla="*/ 0 h 968697"/>
                              <a:gd name="connsiteX2" fmla="*/ 660240 w 987210"/>
                              <a:gd name="connsiteY2" fmla="*/ 615543 h 968697"/>
                              <a:gd name="connsiteX3" fmla="*/ 0 w 987210"/>
                              <a:gd name="connsiteY3" fmla="*/ 968697 h 968697"/>
                              <a:gd name="connsiteX4" fmla="*/ 335045 w 987210"/>
                              <a:gd name="connsiteY4" fmla="*/ 297821 h 968697"/>
                              <a:gd name="connsiteX0" fmla="*/ 335045 w 987210"/>
                              <a:gd name="connsiteY0" fmla="*/ 297821 h 968697"/>
                              <a:gd name="connsiteX1" fmla="*/ 916792 w 987210"/>
                              <a:gd name="connsiteY1" fmla="*/ 39077 h 968697"/>
                              <a:gd name="connsiteX2" fmla="*/ 987210 w 987210"/>
                              <a:gd name="connsiteY2" fmla="*/ 0 h 968697"/>
                              <a:gd name="connsiteX3" fmla="*/ 660240 w 987210"/>
                              <a:gd name="connsiteY3" fmla="*/ 615543 h 968697"/>
                              <a:gd name="connsiteX4" fmla="*/ 0 w 987210"/>
                              <a:gd name="connsiteY4" fmla="*/ 968697 h 968697"/>
                              <a:gd name="connsiteX5" fmla="*/ 335045 w 987210"/>
                              <a:gd name="connsiteY5" fmla="*/ 297821 h 968697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660240 w 971098"/>
                              <a:gd name="connsiteY3" fmla="*/ 584875 h 938029"/>
                              <a:gd name="connsiteX4" fmla="*/ 0 w 971098"/>
                              <a:gd name="connsiteY4" fmla="*/ 938029 h 938029"/>
                              <a:gd name="connsiteX5" fmla="*/ 335045 w 971098"/>
                              <a:gd name="connsiteY5" fmla="*/ 267153 h 938029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944563 w 971098"/>
                              <a:gd name="connsiteY3" fmla="*/ 50475 h 938029"/>
                              <a:gd name="connsiteX4" fmla="*/ 660240 w 971098"/>
                              <a:gd name="connsiteY4" fmla="*/ 584875 h 938029"/>
                              <a:gd name="connsiteX5" fmla="*/ 0 w 971098"/>
                              <a:gd name="connsiteY5" fmla="*/ 938029 h 938029"/>
                              <a:gd name="connsiteX6" fmla="*/ 335045 w 971098"/>
                              <a:gd name="connsiteY6" fmla="*/ 267153 h 938029"/>
                              <a:gd name="connsiteX0" fmla="*/ 335045 w 955722"/>
                              <a:gd name="connsiteY0" fmla="*/ 258744 h 929620"/>
                              <a:gd name="connsiteX1" fmla="*/ 916792 w 955722"/>
                              <a:gd name="connsiteY1" fmla="*/ 0 h 929620"/>
                              <a:gd name="connsiteX2" fmla="*/ 955722 w 955722"/>
                              <a:gd name="connsiteY2" fmla="*/ 7088 h 929620"/>
                              <a:gd name="connsiteX3" fmla="*/ 944563 w 955722"/>
                              <a:gd name="connsiteY3" fmla="*/ 42066 h 929620"/>
                              <a:gd name="connsiteX4" fmla="*/ 660240 w 955722"/>
                              <a:gd name="connsiteY4" fmla="*/ 576466 h 929620"/>
                              <a:gd name="connsiteX5" fmla="*/ 0 w 955722"/>
                              <a:gd name="connsiteY5" fmla="*/ 929620 h 929620"/>
                              <a:gd name="connsiteX6" fmla="*/ 335045 w 955722"/>
                              <a:gd name="connsiteY6" fmla="*/ 258744 h 929620"/>
                              <a:gd name="connsiteX0" fmla="*/ 335045 w 955722"/>
                              <a:gd name="connsiteY0" fmla="*/ 289432 h 960308"/>
                              <a:gd name="connsiteX1" fmla="*/ 945289 w 955722"/>
                              <a:gd name="connsiteY1" fmla="*/ 0 h 960308"/>
                              <a:gd name="connsiteX2" fmla="*/ 955722 w 955722"/>
                              <a:gd name="connsiteY2" fmla="*/ 37776 h 960308"/>
                              <a:gd name="connsiteX3" fmla="*/ 944563 w 955722"/>
                              <a:gd name="connsiteY3" fmla="*/ 72754 h 960308"/>
                              <a:gd name="connsiteX4" fmla="*/ 660240 w 955722"/>
                              <a:gd name="connsiteY4" fmla="*/ 607154 h 960308"/>
                              <a:gd name="connsiteX5" fmla="*/ 0 w 955722"/>
                              <a:gd name="connsiteY5" fmla="*/ 960308 h 960308"/>
                              <a:gd name="connsiteX6" fmla="*/ 335045 w 955722"/>
                              <a:gd name="connsiteY6" fmla="*/ 289432 h 96030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955722" h="960308">
                                <a:moveTo>
                                  <a:pt x="335045" y="289432"/>
                                </a:moveTo>
                                <a:cubicBezTo>
                                  <a:pt x="534373" y="197814"/>
                                  <a:pt x="745961" y="91618"/>
                                  <a:pt x="945289" y="0"/>
                                </a:cubicBezTo>
                                <a:lnTo>
                                  <a:pt x="955722" y="37776"/>
                                </a:lnTo>
                                <a:lnTo>
                                  <a:pt x="944563" y="72754"/>
                                </a:lnTo>
                                <a:lnTo>
                                  <a:pt x="660240" y="607154"/>
                                </a:lnTo>
                                <a:lnTo>
                                  <a:pt x="0" y="960308"/>
                                </a:lnTo>
                                <a:lnTo>
                                  <a:pt x="335045" y="28943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4925">
                            <a:solidFill>
                              <a:schemeClr val="accent6"/>
                            </a:solidFill>
                            <a:round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" name="Suora yhdysviiva 27"/>
                        <wps:cNvCnPr/>
                        <wps:spPr>
                          <a:xfrm flipV="1">
                            <a:off x="6614160" y="3619500"/>
                            <a:ext cx="649935" cy="20396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8" name="Suora yhdysviiva 28"/>
                        <wps:cNvCnPr/>
                        <wps:spPr>
                          <a:xfrm flipV="1">
                            <a:off x="6507480" y="3589020"/>
                            <a:ext cx="672488" cy="211461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9" name="Suora yhdysviiva 29"/>
                        <wps:cNvCnPr/>
                        <wps:spPr>
                          <a:xfrm flipV="1">
                            <a:off x="6408420" y="3550920"/>
                            <a:ext cx="693258" cy="21741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" name="Suora yhdysviiva 30"/>
                        <wps:cNvCnPr/>
                        <wps:spPr>
                          <a:xfrm flipV="1">
                            <a:off x="6324600" y="3520440"/>
                            <a:ext cx="703372" cy="220612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" name="Suora yhdysviiva 31"/>
                        <wps:cNvCnPr/>
                        <wps:spPr>
                          <a:xfrm flipV="1">
                            <a:off x="6217920" y="3497580"/>
                            <a:ext cx="718555" cy="2250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2" name="Suora yhdysviiva 32"/>
                        <wps:cNvCnPr/>
                        <wps:spPr>
                          <a:xfrm flipV="1">
                            <a:off x="6126480" y="3467100"/>
                            <a:ext cx="715973" cy="2251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" name="Suora yhdysviiva 33"/>
                        <wps:cNvCnPr/>
                        <wps:spPr>
                          <a:xfrm flipV="1">
                            <a:off x="6050280" y="3436620"/>
                            <a:ext cx="714088" cy="2248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" name="Suora yhdysviiva 34"/>
                        <wps:cNvCnPr/>
                        <wps:spPr>
                          <a:xfrm flipV="1">
                            <a:off x="5943600" y="3406140"/>
                            <a:ext cx="747379" cy="23353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" name="Suorakulmio 5"/>
                        <wps:cNvSpPr/>
                        <wps:spPr>
                          <a:xfrm>
                            <a:off x="6644640" y="365760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C7E06D3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" name="Suorakulmio 5"/>
                        <wps:cNvSpPr/>
                        <wps:spPr>
                          <a:xfrm flipH="1">
                            <a:off x="5935980" y="366522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15967ED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7" name="Suorakulmio 5"/>
                        <wps:cNvSpPr/>
                        <wps:spPr>
                          <a:xfrm>
                            <a:off x="6720840" y="4549140"/>
                            <a:ext cx="582829" cy="18045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367737 h 1507561"/>
                              <a:gd name="connsiteX1" fmla="*/ 787428 w 787428"/>
                              <a:gd name="connsiteY1" fmla="*/ 0 h 1507561"/>
                              <a:gd name="connsiteX2" fmla="*/ 787428 w 787428"/>
                              <a:gd name="connsiteY2" fmla="*/ 1507562 h 1507561"/>
                              <a:gd name="connsiteX3" fmla="*/ 3000 w 787428"/>
                              <a:gd name="connsiteY3" fmla="*/ 1065552 h 1507561"/>
                              <a:gd name="connsiteX4" fmla="*/ 0 w 787428"/>
                              <a:gd name="connsiteY4" fmla="*/ 367737 h 1507561"/>
                              <a:gd name="connsiteX0" fmla="*/ 98991 w 784428"/>
                              <a:gd name="connsiteY0" fmla="*/ 320230 h 1507563"/>
                              <a:gd name="connsiteX1" fmla="*/ 784428 w 784428"/>
                              <a:gd name="connsiteY1" fmla="*/ 0 h 1507563"/>
                              <a:gd name="connsiteX2" fmla="*/ 784428 w 784428"/>
                              <a:gd name="connsiteY2" fmla="*/ 1507562 h 1507563"/>
                              <a:gd name="connsiteX3" fmla="*/ 0 w 784428"/>
                              <a:gd name="connsiteY3" fmla="*/ 1065552 h 1507563"/>
                              <a:gd name="connsiteX4" fmla="*/ 98991 w 784428"/>
                              <a:gd name="connsiteY4" fmla="*/ 320230 h 1507563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4428 w 784428"/>
                              <a:gd name="connsiteY2" fmla="*/ 244681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2928 w 784428"/>
                              <a:gd name="connsiteY2" fmla="*/ 320569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3000 w 688437"/>
                              <a:gd name="connsiteY0" fmla="*/ 320230 h 320569"/>
                              <a:gd name="connsiteX1" fmla="*/ 688437 w 688437"/>
                              <a:gd name="connsiteY1" fmla="*/ 0 h 320569"/>
                              <a:gd name="connsiteX2" fmla="*/ 686937 w 688437"/>
                              <a:gd name="connsiteY2" fmla="*/ 320569 h 320569"/>
                              <a:gd name="connsiteX3" fmla="*/ 0 w 688437"/>
                              <a:gd name="connsiteY3" fmla="*/ 320569 h 320569"/>
                              <a:gd name="connsiteX4" fmla="*/ 3000 w 688437"/>
                              <a:gd name="connsiteY4" fmla="*/ 320230 h 32056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688437" h="320569">
                                <a:moveTo>
                                  <a:pt x="3000" y="320230"/>
                                </a:moveTo>
                                <a:lnTo>
                                  <a:pt x="688437" y="0"/>
                                </a:lnTo>
                                <a:lnTo>
                                  <a:pt x="686937" y="320569"/>
                                </a:lnTo>
                                <a:lnTo>
                                  <a:pt x="0" y="320569"/>
                                </a:lnTo>
                                <a:lnTo>
                                  <a:pt x="3000" y="32023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5DE2D8D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" name="Suorakulmio 5"/>
                        <wps:cNvSpPr/>
                        <wps:spPr>
                          <a:xfrm flipH="1">
                            <a:off x="5379720" y="4549140"/>
                            <a:ext cx="1154985" cy="182167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1449303"/>
                              <a:gd name="connsiteY0" fmla="*/ 367737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0 w 1449303"/>
                              <a:gd name="connsiteY4" fmla="*/ 367737 h 1877402"/>
                              <a:gd name="connsiteX0" fmla="*/ 84626 w 1449303"/>
                              <a:gd name="connsiteY0" fmla="*/ 323618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84626 w 1449303"/>
                              <a:gd name="connsiteY4" fmla="*/ 323618 h 1877402"/>
                              <a:gd name="connsiteX0" fmla="*/ 0 w 1364677"/>
                              <a:gd name="connsiteY0" fmla="*/ 323618 h 323618"/>
                              <a:gd name="connsiteX1" fmla="*/ 702802 w 1364677"/>
                              <a:gd name="connsiteY1" fmla="*/ 0 h 323618"/>
                              <a:gd name="connsiteX2" fmla="*/ 1364677 w 1364677"/>
                              <a:gd name="connsiteY2" fmla="*/ 323618 h 323618"/>
                              <a:gd name="connsiteX3" fmla="*/ 27130 w 1364677"/>
                              <a:gd name="connsiteY3" fmla="*/ 323618 h 323618"/>
                              <a:gd name="connsiteX4" fmla="*/ 0 w 1364677"/>
                              <a:gd name="connsiteY4" fmla="*/ 323618 h 32361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64677" h="323618">
                                <a:moveTo>
                                  <a:pt x="0" y="323618"/>
                                </a:moveTo>
                                <a:lnTo>
                                  <a:pt x="702802" y="0"/>
                                </a:lnTo>
                                <a:lnTo>
                                  <a:pt x="1364677" y="323618"/>
                                </a:lnTo>
                                <a:lnTo>
                                  <a:pt x="27130" y="323618"/>
                                </a:lnTo>
                                <a:lnTo>
                                  <a:pt x="0" y="3236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B222FCB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0" name="Suora yhdysviiva 50"/>
                        <wps:cNvCnPr/>
                        <wps:spPr>
                          <a:xfrm flipV="1">
                            <a:off x="434340" y="5699760"/>
                            <a:ext cx="690880" cy="21722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1" name="Suora yhdysviiva 51"/>
                        <wps:cNvCnPr/>
                        <wps:spPr>
                          <a:xfrm flipV="1">
                            <a:off x="335280" y="5669280"/>
                            <a:ext cx="701326" cy="22094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2" name="Suora yhdysviiva 52"/>
                        <wps:cNvCnPr/>
                        <wps:spPr>
                          <a:xfrm flipV="1">
                            <a:off x="243840" y="5646420"/>
                            <a:ext cx="693119" cy="21777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3" name="Suora yhdysviiva 53"/>
                        <wps:cNvCnPr/>
                        <wps:spPr>
                          <a:xfrm flipV="1">
                            <a:off x="160020" y="5608320"/>
                            <a:ext cx="698850" cy="219606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4" name="Suora yhdysviiva 54"/>
                        <wps:cNvCnPr/>
                        <wps:spPr>
                          <a:xfrm flipV="1">
                            <a:off x="60960" y="5585460"/>
                            <a:ext cx="706120" cy="2216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5" name="Suora yhdysviiva 55"/>
                        <wps:cNvCnPr/>
                        <wps:spPr>
                          <a:xfrm flipV="1">
                            <a:off x="15240" y="5562600"/>
                            <a:ext cx="650875" cy="20510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6" name="Suora yhdysviiva 56"/>
                        <wps:cNvCnPr/>
                        <wps:spPr>
                          <a:xfrm flipV="1">
                            <a:off x="15240" y="5532120"/>
                            <a:ext cx="571500" cy="18026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1" name="Suorakulmio 5"/>
                        <wps:cNvSpPr/>
                        <wps:spPr>
                          <a:xfrm>
                            <a:off x="0" y="4846320"/>
                            <a:ext cx="438721" cy="782177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18795" h="1389207">
                                <a:moveTo>
                                  <a:pt x="0" y="0"/>
                                </a:moveTo>
                                <a:lnTo>
                                  <a:pt x="518795" y="0"/>
                                </a:lnTo>
                                <a:lnTo>
                                  <a:pt x="518795" y="1139825"/>
                                </a:lnTo>
                                <a:lnTo>
                                  <a:pt x="0" y="138920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144686F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2" name="Suorakulmio 5"/>
                        <wps:cNvSpPr/>
                        <wps:spPr>
                          <a:xfrm flipH="1">
                            <a:off x="472440" y="4846320"/>
                            <a:ext cx="667209" cy="85030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3175"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9FFCFD6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3" name="Suorakulmio 5"/>
                        <wps:cNvSpPr/>
                        <wps:spPr>
                          <a:xfrm>
                            <a:off x="1173480" y="4846320"/>
                            <a:ext cx="667209" cy="85030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FD1801C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7" name="Suora yhdysviiva 57"/>
                        <wps:cNvCnPr/>
                        <wps:spPr>
                          <a:xfrm flipV="1">
                            <a:off x="7620" y="5501640"/>
                            <a:ext cx="500380" cy="156649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4" name="Suorakulmio 5"/>
                        <wps:cNvSpPr/>
                        <wps:spPr>
                          <a:xfrm>
                            <a:off x="487680" y="5730240"/>
                            <a:ext cx="666653" cy="1057082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EA54508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" name="Suorakulmio 5"/>
                        <wps:cNvSpPr/>
                        <wps:spPr>
                          <a:xfrm flipH="1">
                            <a:off x="0" y="5814060"/>
                            <a:ext cx="449254" cy="98280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36349 h 1746014"/>
                              <a:gd name="connsiteX1" fmla="*/ 530643 w 787428"/>
                              <a:gd name="connsiteY1" fmla="*/ 0 h 1746014"/>
                              <a:gd name="connsiteX2" fmla="*/ 787428 w 787428"/>
                              <a:gd name="connsiteY2" fmla="*/ 1376174 h 1746014"/>
                              <a:gd name="connsiteX3" fmla="*/ 0 w 787428"/>
                              <a:gd name="connsiteY3" fmla="*/ 1746014 h 1746014"/>
                              <a:gd name="connsiteX4" fmla="*/ 0 w 787428"/>
                              <a:gd name="connsiteY4" fmla="*/ 236349 h 1746014"/>
                              <a:gd name="connsiteX0" fmla="*/ 0 w 530643"/>
                              <a:gd name="connsiteY0" fmla="*/ 236349 h 1746014"/>
                              <a:gd name="connsiteX1" fmla="*/ 530643 w 530643"/>
                              <a:gd name="connsiteY1" fmla="*/ 0 h 1746014"/>
                              <a:gd name="connsiteX2" fmla="*/ 530643 w 530643"/>
                              <a:gd name="connsiteY2" fmla="*/ 1492567 h 1746014"/>
                              <a:gd name="connsiteX3" fmla="*/ 0 w 530643"/>
                              <a:gd name="connsiteY3" fmla="*/ 1746014 h 1746014"/>
                              <a:gd name="connsiteX4" fmla="*/ 0 w 530643"/>
                              <a:gd name="connsiteY4" fmla="*/ 236349 h 174601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30643" h="1746014">
                                <a:moveTo>
                                  <a:pt x="0" y="236349"/>
                                </a:moveTo>
                                <a:lnTo>
                                  <a:pt x="530643" y="0"/>
                                </a:lnTo>
                                <a:lnTo>
                                  <a:pt x="530643" y="1492567"/>
                                </a:lnTo>
                                <a:lnTo>
                                  <a:pt x="0" y="1746014"/>
                                </a:lnTo>
                                <a:lnTo>
                                  <a:pt x="0" y="23634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B4A2C23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" name="Suorakulmio 5"/>
                        <wps:cNvSpPr/>
                        <wps:spPr>
                          <a:xfrm>
                            <a:off x="487680" y="6621780"/>
                            <a:ext cx="666653" cy="1057082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110F8F8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6" name="Suorakulmio 5"/>
                        <wps:cNvSpPr/>
                        <wps:spPr>
                          <a:xfrm flipH="1">
                            <a:off x="0" y="6690360"/>
                            <a:ext cx="446276" cy="994228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56671 h 1766336"/>
                              <a:gd name="connsiteX1" fmla="*/ 527126 w 787428"/>
                              <a:gd name="connsiteY1" fmla="*/ 0 h 1766336"/>
                              <a:gd name="connsiteX2" fmla="*/ 787428 w 787428"/>
                              <a:gd name="connsiteY2" fmla="*/ 1396496 h 1766336"/>
                              <a:gd name="connsiteX3" fmla="*/ 0 w 787428"/>
                              <a:gd name="connsiteY3" fmla="*/ 1766336 h 1766336"/>
                              <a:gd name="connsiteX4" fmla="*/ 0 w 787428"/>
                              <a:gd name="connsiteY4" fmla="*/ 256671 h 1766336"/>
                              <a:gd name="connsiteX0" fmla="*/ 0 w 527126"/>
                              <a:gd name="connsiteY0" fmla="*/ 256671 h 1766336"/>
                              <a:gd name="connsiteX1" fmla="*/ 527126 w 527126"/>
                              <a:gd name="connsiteY1" fmla="*/ 0 h 1766336"/>
                              <a:gd name="connsiteX2" fmla="*/ 527126 w 527126"/>
                              <a:gd name="connsiteY2" fmla="*/ 1512890 h 1766336"/>
                              <a:gd name="connsiteX3" fmla="*/ 0 w 527126"/>
                              <a:gd name="connsiteY3" fmla="*/ 1766336 h 1766336"/>
                              <a:gd name="connsiteX4" fmla="*/ 0 w 527126"/>
                              <a:gd name="connsiteY4" fmla="*/ 256671 h 176633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27126" h="1766336">
                                <a:moveTo>
                                  <a:pt x="0" y="256671"/>
                                </a:moveTo>
                                <a:lnTo>
                                  <a:pt x="527126" y="0"/>
                                </a:lnTo>
                                <a:lnTo>
                                  <a:pt x="527126" y="1512890"/>
                                </a:lnTo>
                                <a:lnTo>
                                  <a:pt x="0" y="1766336"/>
                                </a:lnTo>
                                <a:lnTo>
                                  <a:pt x="0" y="25667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C4727DE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8" name="Suorakulmio 21"/>
                        <wps:cNvSpPr/>
                        <wps:spPr>
                          <a:xfrm rot="2700000">
                            <a:off x="112713" y="5283517"/>
                            <a:ext cx="857945" cy="855129"/>
                          </a:xfrm>
                          <a:custGeom>
                            <a:avLst/>
                            <a:gdLst>
                              <a:gd name="connsiteX0" fmla="*/ 1 w 868045"/>
                              <a:gd name="connsiteY0" fmla="*/ 286692 h 750570"/>
                              <a:gd name="connsiteX1" fmla="*/ 434023 w 868045"/>
                              <a:gd name="connsiteY1" fmla="*/ 0 h 750570"/>
                              <a:gd name="connsiteX2" fmla="*/ 868044 w 868045"/>
                              <a:gd name="connsiteY2" fmla="*/ 286692 h 750570"/>
                              <a:gd name="connsiteX3" fmla="*/ 702263 w 868045"/>
                              <a:gd name="connsiteY3" fmla="*/ 750568 h 750570"/>
                              <a:gd name="connsiteX4" fmla="*/ 165782 w 868045"/>
                              <a:gd name="connsiteY4" fmla="*/ 750568 h 750570"/>
                              <a:gd name="connsiteX5" fmla="*/ 1 w 868045"/>
                              <a:gd name="connsiteY5" fmla="*/ 286692 h 750570"/>
                              <a:gd name="connsiteX0" fmla="*/ 0 w 868043"/>
                              <a:gd name="connsiteY0" fmla="*/ 286692 h 750568"/>
                              <a:gd name="connsiteX1" fmla="*/ 434022 w 868043"/>
                              <a:gd name="connsiteY1" fmla="*/ 0 h 750568"/>
                              <a:gd name="connsiteX2" fmla="*/ 868043 w 868043"/>
                              <a:gd name="connsiteY2" fmla="*/ 286692 h 750568"/>
                              <a:gd name="connsiteX3" fmla="*/ 544012 w 868043"/>
                              <a:gd name="connsiteY3" fmla="*/ 645727 h 750568"/>
                              <a:gd name="connsiteX4" fmla="*/ 165781 w 868043"/>
                              <a:gd name="connsiteY4" fmla="*/ 750568 h 750568"/>
                              <a:gd name="connsiteX5" fmla="*/ 0 w 868043"/>
                              <a:gd name="connsiteY5" fmla="*/ 286692 h 750568"/>
                              <a:gd name="connsiteX0" fmla="*/ 0 w 869927"/>
                              <a:gd name="connsiteY0" fmla="*/ 286692 h 750568"/>
                              <a:gd name="connsiteX1" fmla="*/ 434022 w 869927"/>
                              <a:gd name="connsiteY1" fmla="*/ 0 h 750568"/>
                              <a:gd name="connsiteX2" fmla="*/ 869927 w 869927"/>
                              <a:gd name="connsiteY2" fmla="*/ 1883 h 750568"/>
                              <a:gd name="connsiteX3" fmla="*/ 544012 w 869927"/>
                              <a:gd name="connsiteY3" fmla="*/ 645727 h 750568"/>
                              <a:gd name="connsiteX4" fmla="*/ 165781 w 869927"/>
                              <a:gd name="connsiteY4" fmla="*/ 750568 h 750568"/>
                              <a:gd name="connsiteX5" fmla="*/ 0 w 869927"/>
                              <a:gd name="connsiteY5" fmla="*/ 286692 h 750568"/>
                              <a:gd name="connsiteX0" fmla="*/ 0 w 869927"/>
                              <a:gd name="connsiteY0" fmla="*/ 286692 h 864673"/>
                              <a:gd name="connsiteX1" fmla="*/ 434022 w 869927"/>
                              <a:gd name="connsiteY1" fmla="*/ 0 h 864673"/>
                              <a:gd name="connsiteX2" fmla="*/ 869927 w 869927"/>
                              <a:gd name="connsiteY2" fmla="*/ 1883 h 864673"/>
                              <a:gd name="connsiteX3" fmla="*/ 544012 w 869927"/>
                              <a:gd name="connsiteY3" fmla="*/ 645727 h 864673"/>
                              <a:gd name="connsiteX4" fmla="*/ 114102 w 869927"/>
                              <a:gd name="connsiteY4" fmla="*/ 864673 h 864673"/>
                              <a:gd name="connsiteX5" fmla="*/ 0 w 869927"/>
                              <a:gd name="connsiteY5" fmla="*/ 286692 h 864673"/>
                              <a:gd name="connsiteX0" fmla="*/ 0 w 867421"/>
                              <a:gd name="connsiteY0" fmla="*/ 753008 h 864673"/>
                              <a:gd name="connsiteX1" fmla="*/ 431516 w 867421"/>
                              <a:gd name="connsiteY1" fmla="*/ 0 h 864673"/>
                              <a:gd name="connsiteX2" fmla="*/ 867421 w 867421"/>
                              <a:gd name="connsiteY2" fmla="*/ 1883 h 864673"/>
                              <a:gd name="connsiteX3" fmla="*/ 541506 w 867421"/>
                              <a:gd name="connsiteY3" fmla="*/ 645727 h 864673"/>
                              <a:gd name="connsiteX4" fmla="*/ 111596 w 867421"/>
                              <a:gd name="connsiteY4" fmla="*/ 864673 h 864673"/>
                              <a:gd name="connsiteX5" fmla="*/ 0 w 867421"/>
                              <a:gd name="connsiteY5" fmla="*/ 753008 h 864673"/>
                              <a:gd name="connsiteX0" fmla="*/ 0 w 867421"/>
                              <a:gd name="connsiteY0" fmla="*/ 751125 h 862790"/>
                              <a:gd name="connsiteX1" fmla="*/ 232995 w 867421"/>
                              <a:gd name="connsiteY1" fmla="*/ 330578 h 862790"/>
                              <a:gd name="connsiteX2" fmla="*/ 867421 w 867421"/>
                              <a:gd name="connsiteY2" fmla="*/ 0 h 862790"/>
                              <a:gd name="connsiteX3" fmla="*/ 541506 w 867421"/>
                              <a:gd name="connsiteY3" fmla="*/ 643844 h 862790"/>
                              <a:gd name="connsiteX4" fmla="*/ 111596 w 867421"/>
                              <a:gd name="connsiteY4" fmla="*/ 862790 h 862790"/>
                              <a:gd name="connsiteX5" fmla="*/ 0 w 867421"/>
                              <a:gd name="connsiteY5" fmla="*/ 751125 h 862790"/>
                              <a:gd name="connsiteX0" fmla="*/ 0 w 855250"/>
                              <a:gd name="connsiteY0" fmla="*/ 738145 h 862790"/>
                              <a:gd name="connsiteX1" fmla="*/ 220824 w 855250"/>
                              <a:gd name="connsiteY1" fmla="*/ 330578 h 862790"/>
                              <a:gd name="connsiteX2" fmla="*/ 855250 w 855250"/>
                              <a:gd name="connsiteY2" fmla="*/ 0 h 862790"/>
                              <a:gd name="connsiteX3" fmla="*/ 529335 w 855250"/>
                              <a:gd name="connsiteY3" fmla="*/ 643844 h 862790"/>
                              <a:gd name="connsiteX4" fmla="*/ 99425 w 855250"/>
                              <a:gd name="connsiteY4" fmla="*/ 862790 h 862790"/>
                              <a:gd name="connsiteX5" fmla="*/ 0 w 855250"/>
                              <a:gd name="connsiteY5" fmla="*/ 738145 h 862790"/>
                              <a:gd name="connsiteX0" fmla="*/ 0 w 855250"/>
                              <a:gd name="connsiteY0" fmla="*/ 738145 h 852007"/>
                              <a:gd name="connsiteX1" fmla="*/ 220824 w 855250"/>
                              <a:gd name="connsiteY1" fmla="*/ 330578 h 852007"/>
                              <a:gd name="connsiteX2" fmla="*/ 855250 w 855250"/>
                              <a:gd name="connsiteY2" fmla="*/ 0 h 852007"/>
                              <a:gd name="connsiteX3" fmla="*/ 529335 w 855250"/>
                              <a:gd name="connsiteY3" fmla="*/ 643844 h 852007"/>
                              <a:gd name="connsiteX4" fmla="*/ 113792 w 855250"/>
                              <a:gd name="connsiteY4" fmla="*/ 852007 h 852007"/>
                              <a:gd name="connsiteX5" fmla="*/ 0 w 855250"/>
                              <a:gd name="connsiteY5" fmla="*/ 738145 h 852007"/>
                              <a:gd name="connsiteX0" fmla="*/ 0 w 855250"/>
                              <a:gd name="connsiteY0" fmla="*/ 738145 h 867004"/>
                              <a:gd name="connsiteX1" fmla="*/ 220824 w 855250"/>
                              <a:gd name="connsiteY1" fmla="*/ 330578 h 867004"/>
                              <a:gd name="connsiteX2" fmla="*/ 855250 w 855250"/>
                              <a:gd name="connsiteY2" fmla="*/ 0 h 867004"/>
                              <a:gd name="connsiteX3" fmla="*/ 529335 w 855250"/>
                              <a:gd name="connsiteY3" fmla="*/ 643844 h 867004"/>
                              <a:gd name="connsiteX4" fmla="*/ 105989 w 855250"/>
                              <a:gd name="connsiteY4" fmla="*/ 867004 h 867004"/>
                              <a:gd name="connsiteX5" fmla="*/ 0 w 855250"/>
                              <a:gd name="connsiteY5" fmla="*/ 738145 h 867004"/>
                              <a:gd name="connsiteX0" fmla="*/ 0 w 865365"/>
                              <a:gd name="connsiteY0" fmla="*/ 751041 h 867004"/>
                              <a:gd name="connsiteX1" fmla="*/ 230939 w 865365"/>
                              <a:gd name="connsiteY1" fmla="*/ 330578 h 867004"/>
                              <a:gd name="connsiteX2" fmla="*/ 865365 w 865365"/>
                              <a:gd name="connsiteY2" fmla="*/ 0 h 867004"/>
                              <a:gd name="connsiteX3" fmla="*/ 539450 w 865365"/>
                              <a:gd name="connsiteY3" fmla="*/ 643844 h 867004"/>
                              <a:gd name="connsiteX4" fmla="*/ 116104 w 865365"/>
                              <a:gd name="connsiteY4" fmla="*/ 867004 h 867004"/>
                              <a:gd name="connsiteX5" fmla="*/ 0 w 865365"/>
                              <a:gd name="connsiteY5" fmla="*/ 751041 h 867004"/>
                              <a:gd name="connsiteX0" fmla="*/ 0 w 865365"/>
                              <a:gd name="connsiteY0" fmla="*/ 751041 h 877919"/>
                              <a:gd name="connsiteX1" fmla="*/ 230939 w 865365"/>
                              <a:gd name="connsiteY1" fmla="*/ 330578 h 877919"/>
                              <a:gd name="connsiteX2" fmla="*/ 865365 w 865365"/>
                              <a:gd name="connsiteY2" fmla="*/ 0 h 877919"/>
                              <a:gd name="connsiteX3" fmla="*/ 539450 w 865365"/>
                              <a:gd name="connsiteY3" fmla="*/ 643844 h 877919"/>
                              <a:gd name="connsiteX4" fmla="*/ 128973 w 865365"/>
                              <a:gd name="connsiteY4" fmla="*/ 877919 h 877919"/>
                              <a:gd name="connsiteX5" fmla="*/ 0 w 865365"/>
                              <a:gd name="connsiteY5" fmla="*/ 751041 h 877919"/>
                              <a:gd name="connsiteX0" fmla="*/ 0 w 865365"/>
                              <a:gd name="connsiteY0" fmla="*/ 751041 h 878270"/>
                              <a:gd name="connsiteX1" fmla="*/ 230939 w 865365"/>
                              <a:gd name="connsiteY1" fmla="*/ 330578 h 878270"/>
                              <a:gd name="connsiteX2" fmla="*/ 865365 w 865365"/>
                              <a:gd name="connsiteY2" fmla="*/ 0 h 878270"/>
                              <a:gd name="connsiteX3" fmla="*/ 539450 w 865365"/>
                              <a:gd name="connsiteY3" fmla="*/ 643844 h 878270"/>
                              <a:gd name="connsiteX4" fmla="*/ 130993 w 865365"/>
                              <a:gd name="connsiteY4" fmla="*/ 878270 h 878270"/>
                              <a:gd name="connsiteX5" fmla="*/ 0 w 865365"/>
                              <a:gd name="connsiteY5" fmla="*/ 751041 h 878270"/>
                              <a:gd name="connsiteX0" fmla="*/ 0 w 865365"/>
                              <a:gd name="connsiteY0" fmla="*/ 751041 h 867509"/>
                              <a:gd name="connsiteX1" fmla="*/ 230939 w 865365"/>
                              <a:gd name="connsiteY1" fmla="*/ 330578 h 867509"/>
                              <a:gd name="connsiteX2" fmla="*/ 865365 w 865365"/>
                              <a:gd name="connsiteY2" fmla="*/ 0 h 867509"/>
                              <a:gd name="connsiteX3" fmla="*/ 539450 w 865365"/>
                              <a:gd name="connsiteY3" fmla="*/ 643844 h 867509"/>
                              <a:gd name="connsiteX4" fmla="*/ 120201 w 865365"/>
                              <a:gd name="connsiteY4" fmla="*/ 867509 h 867509"/>
                              <a:gd name="connsiteX5" fmla="*/ 0 w 865365"/>
                              <a:gd name="connsiteY5" fmla="*/ 751041 h 867509"/>
                              <a:gd name="connsiteX0" fmla="*/ 0 w 869507"/>
                              <a:gd name="connsiteY0" fmla="*/ 747035 h 863503"/>
                              <a:gd name="connsiteX1" fmla="*/ 230939 w 869507"/>
                              <a:gd name="connsiteY1" fmla="*/ 326572 h 863503"/>
                              <a:gd name="connsiteX2" fmla="*/ 869507 w 869507"/>
                              <a:gd name="connsiteY2" fmla="*/ 0 h 863503"/>
                              <a:gd name="connsiteX3" fmla="*/ 539450 w 869507"/>
                              <a:gd name="connsiteY3" fmla="*/ 639838 h 863503"/>
                              <a:gd name="connsiteX4" fmla="*/ 120201 w 869507"/>
                              <a:gd name="connsiteY4" fmla="*/ 863503 h 863503"/>
                              <a:gd name="connsiteX5" fmla="*/ 0 w 869507"/>
                              <a:gd name="connsiteY5" fmla="*/ 747035 h 863503"/>
                              <a:gd name="connsiteX0" fmla="*/ 0 w 870847"/>
                              <a:gd name="connsiteY0" fmla="*/ 745832 h 862300"/>
                              <a:gd name="connsiteX1" fmla="*/ 230939 w 870847"/>
                              <a:gd name="connsiteY1" fmla="*/ 325369 h 862300"/>
                              <a:gd name="connsiteX2" fmla="*/ 870847 w 870847"/>
                              <a:gd name="connsiteY2" fmla="*/ 0 h 862300"/>
                              <a:gd name="connsiteX3" fmla="*/ 539450 w 870847"/>
                              <a:gd name="connsiteY3" fmla="*/ 638635 h 862300"/>
                              <a:gd name="connsiteX4" fmla="*/ 120201 w 870847"/>
                              <a:gd name="connsiteY4" fmla="*/ 862300 h 862300"/>
                              <a:gd name="connsiteX5" fmla="*/ 0 w 870847"/>
                              <a:gd name="connsiteY5" fmla="*/ 745832 h 862300"/>
                              <a:gd name="connsiteX0" fmla="*/ 0 w 872450"/>
                              <a:gd name="connsiteY0" fmla="*/ 744366 h 860834"/>
                              <a:gd name="connsiteX1" fmla="*/ 230939 w 872450"/>
                              <a:gd name="connsiteY1" fmla="*/ 323903 h 860834"/>
                              <a:gd name="connsiteX2" fmla="*/ 872450 w 872450"/>
                              <a:gd name="connsiteY2" fmla="*/ 0 h 860834"/>
                              <a:gd name="connsiteX3" fmla="*/ 539450 w 872450"/>
                              <a:gd name="connsiteY3" fmla="*/ 637169 h 860834"/>
                              <a:gd name="connsiteX4" fmla="*/ 120201 w 872450"/>
                              <a:gd name="connsiteY4" fmla="*/ 860834 h 860834"/>
                              <a:gd name="connsiteX5" fmla="*/ 0 w 872450"/>
                              <a:gd name="connsiteY5" fmla="*/ 744366 h 860834"/>
                              <a:gd name="connsiteX0" fmla="*/ 0 w 866366"/>
                              <a:gd name="connsiteY0" fmla="*/ 751491 h 867959"/>
                              <a:gd name="connsiteX1" fmla="*/ 230939 w 866366"/>
                              <a:gd name="connsiteY1" fmla="*/ 331028 h 867959"/>
                              <a:gd name="connsiteX2" fmla="*/ 866366 w 866366"/>
                              <a:gd name="connsiteY2" fmla="*/ 0 h 867959"/>
                              <a:gd name="connsiteX3" fmla="*/ 539450 w 866366"/>
                              <a:gd name="connsiteY3" fmla="*/ 644294 h 867959"/>
                              <a:gd name="connsiteX4" fmla="*/ 120201 w 866366"/>
                              <a:gd name="connsiteY4" fmla="*/ 867959 h 867959"/>
                              <a:gd name="connsiteX5" fmla="*/ 0 w 866366"/>
                              <a:gd name="connsiteY5" fmla="*/ 751491 h 867959"/>
                              <a:gd name="connsiteX0" fmla="*/ 0 w 864125"/>
                              <a:gd name="connsiteY0" fmla="*/ 748483 h 867959"/>
                              <a:gd name="connsiteX1" fmla="*/ 228698 w 864125"/>
                              <a:gd name="connsiteY1" fmla="*/ 331028 h 867959"/>
                              <a:gd name="connsiteX2" fmla="*/ 864125 w 864125"/>
                              <a:gd name="connsiteY2" fmla="*/ 0 h 867959"/>
                              <a:gd name="connsiteX3" fmla="*/ 537209 w 864125"/>
                              <a:gd name="connsiteY3" fmla="*/ 644294 h 867959"/>
                              <a:gd name="connsiteX4" fmla="*/ 117960 w 864125"/>
                              <a:gd name="connsiteY4" fmla="*/ 867959 h 867959"/>
                              <a:gd name="connsiteX5" fmla="*/ 0 w 864125"/>
                              <a:gd name="connsiteY5" fmla="*/ 748483 h 867959"/>
                              <a:gd name="connsiteX0" fmla="*/ 0 w 872488"/>
                              <a:gd name="connsiteY0" fmla="*/ 755890 h 867959"/>
                              <a:gd name="connsiteX1" fmla="*/ 237061 w 872488"/>
                              <a:gd name="connsiteY1" fmla="*/ 331028 h 867959"/>
                              <a:gd name="connsiteX2" fmla="*/ 872488 w 872488"/>
                              <a:gd name="connsiteY2" fmla="*/ 0 h 867959"/>
                              <a:gd name="connsiteX3" fmla="*/ 545572 w 872488"/>
                              <a:gd name="connsiteY3" fmla="*/ 644294 h 867959"/>
                              <a:gd name="connsiteX4" fmla="*/ 126323 w 872488"/>
                              <a:gd name="connsiteY4" fmla="*/ 867959 h 867959"/>
                              <a:gd name="connsiteX5" fmla="*/ 0 w 872488"/>
                              <a:gd name="connsiteY5" fmla="*/ 755890 h 867959"/>
                              <a:gd name="connsiteX0" fmla="*/ 0 w 867969"/>
                              <a:gd name="connsiteY0" fmla="*/ 752971 h 867959"/>
                              <a:gd name="connsiteX1" fmla="*/ 232542 w 867969"/>
                              <a:gd name="connsiteY1" fmla="*/ 331028 h 867959"/>
                              <a:gd name="connsiteX2" fmla="*/ 867969 w 867969"/>
                              <a:gd name="connsiteY2" fmla="*/ 0 h 867959"/>
                              <a:gd name="connsiteX3" fmla="*/ 541053 w 867969"/>
                              <a:gd name="connsiteY3" fmla="*/ 644294 h 867959"/>
                              <a:gd name="connsiteX4" fmla="*/ 121804 w 867969"/>
                              <a:gd name="connsiteY4" fmla="*/ 867959 h 867959"/>
                              <a:gd name="connsiteX5" fmla="*/ 0 w 867969"/>
                              <a:gd name="connsiteY5" fmla="*/ 752971 h 867959"/>
                              <a:gd name="connsiteX0" fmla="*/ 0 w 867969"/>
                              <a:gd name="connsiteY0" fmla="*/ 752971 h 869770"/>
                              <a:gd name="connsiteX1" fmla="*/ 232542 w 867969"/>
                              <a:gd name="connsiteY1" fmla="*/ 331028 h 869770"/>
                              <a:gd name="connsiteX2" fmla="*/ 867969 w 867969"/>
                              <a:gd name="connsiteY2" fmla="*/ 0 h 869770"/>
                              <a:gd name="connsiteX3" fmla="*/ 541053 w 867969"/>
                              <a:gd name="connsiteY3" fmla="*/ 644294 h 869770"/>
                              <a:gd name="connsiteX4" fmla="*/ 116402 w 867969"/>
                              <a:gd name="connsiteY4" fmla="*/ 869770 h 869770"/>
                              <a:gd name="connsiteX5" fmla="*/ 0 w 867969"/>
                              <a:gd name="connsiteY5" fmla="*/ 752971 h 869770"/>
                              <a:gd name="connsiteX0" fmla="*/ 0 w 871734"/>
                              <a:gd name="connsiteY0" fmla="*/ 757895 h 869770"/>
                              <a:gd name="connsiteX1" fmla="*/ 236307 w 871734"/>
                              <a:gd name="connsiteY1" fmla="*/ 331028 h 869770"/>
                              <a:gd name="connsiteX2" fmla="*/ 871734 w 871734"/>
                              <a:gd name="connsiteY2" fmla="*/ 0 h 869770"/>
                              <a:gd name="connsiteX3" fmla="*/ 544818 w 871734"/>
                              <a:gd name="connsiteY3" fmla="*/ 644294 h 869770"/>
                              <a:gd name="connsiteX4" fmla="*/ 120167 w 871734"/>
                              <a:gd name="connsiteY4" fmla="*/ 869770 h 869770"/>
                              <a:gd name="connsiteX5" fmla="*/ 0 w 871734"/>
                              <a:gd name="connsiteY5" fmla="*/ 757895 h 869770"/>
                              <a:gd name="connsiteX0" fmla="*/ 0 w 876234"/>
                              <a:gd name="connsiteY0" fmla="*/ 753393 h 865268"/>
                              <a:gd name="connsiteX1" fmla="*/ 236307 w 876234"/>
                              <a:gd name="connsiteY1" fmla="*/ 326526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76234"/>
                              <a:gd name="connsiteY0" fmla="*/ 753393 h 865268"/>
                              <a:gd name="connsiteX1" fmla="*/ 225532 w 876234"/>
                              <a:gd name="connsiteY1" fmla="*/ 337307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67088"/>
                              <a:gd name="connsiteY0" fmla="*/ 743279 h 855154"/>
                              <a:gd name="connsiteX1" fmla="*/ 225532 w 867088"/>
                              <a:gd name="connsiteY1" fmla="*/ 327193 h 855154"/>
                              <a:gd name="connsiteX2" fmla="*/ 867088 w 867088"/>
                              <a:gd name="connsiteY2" fmla="*/ 0 h 855154"/>
                              <a:gd name="connsiteX3" fmla="*/ 544818 w 867088"/>
                              <a:gd name="connsiteY3" fmla="*/ 629678 h 855154"/>
                              <a:gd name="connsiteX4" fmla="*/ 120167 w 867088"/>
                              <a:gd name="connsiteY4" fmla="*/ 855154 h 855154"/>
                              <a:gd name="connsiteX5" fmla="*/ 0 w 867088"/>
                              <a:gd name="connsiteY5" fmla="*/ 743279 h 855154"/>
                              <a:gd name="connsiteX0" fmla="*/ 0 w 857790"/>
                              <a:gd name="connsiteY0" fmla="*/ 742724 h 855154"/>
                              <a:gd name="connsiteX1" fmla="*/ 216234 w 857790"/>
                              <a:gd name="connsiteY1" fmla="*/ 327193 h 855154"/>
                              <a:gd name="connsiteX2" fmla="*/ 857790 w 857790"/>
                              <a:gd name="connsiteY2" fmla="*/ 0 h 855154"/>
                              <a:gd name="connsiteX3" fmla="*/ 535520 w 857790"/>
                              <a:gd name="connsiteY3" fmla="*/ 629678 h 855154"/>
                              <a:gd name="connsiteX4" fmla="*/ 110869 w 857790"/>
                              <a:gd name="connsiteY4" fmla="*/ 855154 h 855154"/>
                              <a:gd name="connsiteX5" fmla="*/ 0 w 857790"/>
                              <a:gd name="connsiteY5" fmla="*/ 742724 h 8551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857790" h="855154">
                                <a:moveTo>
                                  <a:pt x="0" y="742724"/>
                                </a:moveTo>
                                <a:lnTo>
                                  <a:pt x="216234" y="327193"/>
                                </a:lnTo>
                                <a:lnTo>
                                  <a:pt x="857790" y="0"/>
                                </a:lnTo>
                                <a:lnTo>
                                  <a:pt x="535520" y="629678"/>
                                </a:lnTo>
                                <a:lnTo>
                                  <a:pt x="110869" y="855154"/>
                                </a:lnTo>
                                <a:lnTo>
                                  <a:pt x="0" y="74272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5400">
                            <a:solidFill>
                              <a:schemeClr val="accent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1" name="Suorakulmio 36"/>
                        <wps:cNvSpPr/>
                        <wps:spPr>
                          <a:xfrm rot="2700000">
                            <a:off x="6126480" y="8025130"/>
                            <a:ext cx="960326" cy="957414"/>
                          </a:xfrm>
                          <a:custGeom>
                            <a:avLst/>
                            <a:gdLst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94715 w 894715"/>
                              <a:gd name="connsiteY2" fmla="*/ 894715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42007 w 894715"/>
                              <a:gd name="connsiteY2" fmla="*/ 812230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1182281"/>
                              <a:gd name="connsiteY0" fmla="*/ 0 h 894715"/>
                              <a:gd name="connsiteX1" fmla="*/ 1182281 w 1182281"/>
                              <a:gd name="connsiteY1" fmla="*/ 164696 h 894715"/>
                              <a:gd name="connsiteX2" fmla="*/ 842007 w 1182281"/>
                              <a:gd name="connsiteY2" fmla="*/ 812230 h 894715"/>
                              <a:gd name="connsiteX3" fmla="*/ 0 w 1182281"/>
                              <a:gd name="connsiteY3" fmla="*/ 894715 h 894715"/>
                              <a:gd name="connsiteX4" fmla="*/ 0 w 1182281"/>
                              <a:gd name="connsiteY4" fmla="*/ 0 h 894715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42007 w 1182281"/>
                              <a:gd name="connsiteY2" fmla="*/ 812230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303026 w 948790"/>
                              <a:gd name="connsiteY0" fmla="*/ 339509 h 983543"/>
                              <a:gd name="connsiteX1" fmla="*/ 948790 w 948790"/>
                              <a:gd name="connsiteY1" fmla="*/ 0 h 983543"/>
                              <a:gd name="connsiteX2" fmla="*/ 628221 w 948790"/>
                              <a:gd name="connsiteY2" fmla="*/ 657231 h 983543"/>
                              <a:gd name="connsiteX3" fmla="*/ 0 w 948790"/>
                              <a:gd name="connsiteY3" fmla="*/ 983543 h 983543"/>
                              <a:gd name="connsiteX4" fmla="*/ 303026 w 948790"/>
                              <a:gd name="connsiteY4" fmla="*/ 339509 h 983543"/>
                              <a:gd name="connsiteX0" fmla="*/ 303026 w 955191"/>
                              <a:gd name="connsiteY0" fmla="*/ 297821 h 941855"/>
                              <a:gd name="connsiteX1" fmla="*/ 955191 w 955191"/>
                              <a:gd name="connsiteY1" fmla="*/ 0 h 941855"/>
                              <a:gd name="connsiteX2" fmla="*/ 628221 w 955191"/>
                              <a:gd name="connsiteY2" fmla="*/ 615543 h 941855"/>
                              <a:gd name="connsiteX3" fmla="*/ 0 w 955191"/>
                              <a:gd name="connsiteY3" fmla="*/ 941855 h 941855"/>
                              <a:gd name="connsiteX4" fmla="*/ 303026 w 955191"/>
                              <a:gd name="connsiteY4" fmla="*/ 297821 h 941855"/>
                              <a:gd name="connsiteX0" fmla="*/ 289526 w 941691"/>
                              <a:gd name="connsiteY0" fmla="*/ 297821 h 955356"/>
                              <a:gd name="connsiteX1" fmla="*/ 941691 w 941691"/>
                              <a:gd name="connsiteY1" fmla="*/ 0 h 955356"/>
                              <a:gd name="connsiteX2" fmla="*/ 614721 w 941691"/>
                              <a:gd name="connsiteY2" fmla="*/ 615543 h 955356"/>
                              <a:gd name="connsiteX3" fmla="*/ 0 w 941691"/>
                              <a:gd name="connsiteY3" fmla="*/ 955356 h 955356"/>
                              <a:gd name="connsiteX4" fmla="*/ 289526 w 941691"/>
                              <a:gd name="connsiteY4" fmla="*/ 297821 h 955356"/>
                              <a:gd name="connsiteX0" fmla="*/ 324280 w 976445"/>
                              <a:gd name="connsiteY0" fmla="*/ 297821 h 979453"/>
                              <a:gd name="connsiteX1" fmla="*/ 976445 w 976445"/>
                              <a:gd name="connsiteY1" fmla="*/ 0 h 979453"/>
                              <a:gd name="connsiteX2" fmla="*/ 649475 w 976445"/>
                              <a:gd name="connsiteY2" fmla="*/ 615543 h 979453"/>
                              <a:gd name="connsiteX3" fmla="*/ 0 w 976445"/>
                              <a:gd name="connsiteY3" fmla="*/ 979453 h 979453"/>
                              <a:gd name="connsiteX4" fmla="*/ 324280 w 976445"/>
                              <a:gd name="connsiteY4" fmla="*/ 297821 h 979453"/>
                              <a:gd name="connsiteX0" fmla="*/ 325533 w 977698"/>
                              <a:gd name="connsiteY0" fmla="*/ 297821 h 978201"/>
                              <a:gd name="connsiteX1" fmla="*/ 977698 w 977698"/>
                              <a:gd name="connsiteY1" fmla="*/ 0 h 978201"/>
                              <a:gd name="connsiteX2" fmla="*/ 650728 w 977698"/>
                              <a:gd name="connsiteY2" fmla="*/ 615543 h 978201"/>
                              <a:gd name="connsiteX3" fmla="*/ 0 w 977698"/>
                              <a:gd name="connsiteY3" fmla="*/ 978201 h 978201"/>
                              <a:gd name="connsiteX4" fmla="*/ 325533 w 977698"/>
                              <a:gd name="connsiteY4" fmla="*/ 297821 h 978201"/>
                              <a:gd name="connsiteX0" fmla="*/ 335045 w 987210"/>
                              <a:gd name="connsiteY0" fmla="*/ 297821 h 968697"/>
                              <a:gd name="connsiteX1" fmla="*/ 987210 w 987210"/>
                              <a:gd name="connsiteY1" fmla="*/ 0 h 968697"/>
                              <a:gd name="connsiteX2" fmla="*/ 660240 w 987210"/>
                              <a:gd name="connsiteY2" fmla="*/ 615543 h 968697"/>
                              <a:gd name="connsiteX3" fmla="*/ 0 w 987210"/>
                              <a:gd name="connsiteY3" fmla="*/ 968697 h 968697"/>
                              <a:gd name="connsiteX4" fmla="*/ 335045 w 987210"/>
                              <a:gd name="connsiteY4" fmla="*/ 297821 h 968697"/>
                              <a:gd name="connsiteX0" fmla="*/ 335045 w 987210"/>
                              <a:gd name="connsiteY0" fmla="*/ 297821 h 968697"/>
                              <a:gd name="connsiteX1" fmla="*/ 916792 w 987210"/>
                              <a:gd name="connsiteY1" fmla="*/ 39077 h 968697"/>
                              <a:gd name="connsiteX2" fmla="*/ 987210 w 987210"/>
                              <a:gd name="connsiteY2" fmla="*/ 0 h 968697"/>
                              <a:gd name="connsiteX3" fmla="*/ 660240 w 987210"/>
                              <a:gd name="connsiteY3" fmla="*/ 615543 h 968697"/>
                              <a:gd name="connsiteX4" fmla="*/ 0 w 987210"/>
                              <a:gd name="connsiteY4" fmla="*/ 968697 h 968697"/>
                              <a:gd name="connsiteX5" fmla="*/ 335045 w 987210"/>
                              <a:gd name="connsiteY5" fmla="*/ 297821 h 968697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660240 w 971098"/>
                              <a:gd name="connsiteY3" fmla="*/ 584875 h 938029"/>
                              <a:gd name="connsiteX4" fmla="*/ 0 w 971098"/>
                              <a:gd name="connsiteY4" fmla="*/ 938029 h 938029"/>
                              <a:gd name="connsiteX5" fmla="*/ 335045 w 971098"/>
                              <a:gd name="connsiteY5" fmla="*/ 267153 h 938029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944563 w 971098"/>
                              <a:gd name="connsiteY3" fmla="*/ 50475 h 938029"/>
                              <a:gd name="connsiteX4" fmla="*/ 660240 w 971098"/>
                              <a:gd name="connsiteY4" fmla="*/ 584875 h 938029"/>
                              <a:gd name="connsiteX5" fmla="*/ 0 w 971098"/>
                              <a:gd name="connsiteY5" fmla="*/ 938029 h 938029"/>
                              <a:gd name="connsiteX6" fmla="*/ 335045 w 971098"/>
                              <a:gd name="connsiteY6" fmla="*/ 267153 h 938029"/>
                              <a:gd name="connsiteX0" fmla="*/ 335045 w 955722"/>
                              <a:gd name="connsiteY0" fmla="*/ 258744 h 929620"/>
                              <a:gd name="connsiteX1" fmla="*/ 916792 w 955722"/>
                              <a:gd name="connsiteY1" fmla="*/ 0 h 929620"/>
                              <a:gd name="connsiteX2" fmla="*/ 955722 w 955722"/>
                              <a:gd name="connsiteY2" fmla="*/ 7088 h 929620"/>
                              <a:gd name="connsiteX3" fmla="*/ 944563 w 955722"/>
                              <a:gd name="connsiteY3" fmla="*/ 42066 h 929620"/>
                              <a:gd name="connsiteX4" fmla="*/ 660240 w 955722"/>
                              <a:gd name="connsiteY4" fmla="*/ 576466 h 929620"/>
                              <a:gd name="connsiteX5" fmla="*/ 0 w 955722"/>
                              <a:gd name="connsiteY5" fmla="*/ 929620 h 929620"/>
                              <a:gd name="connsiteX6" fmla="*/ 335045 w 955722"/>
                              <a:gd name="connsiteY6" fmla="*/ 258744 h 929620"/>
                              <a:gd name="connsiteX0" fmla="*/ 335045 w 955722"/>
                              <a:gd name="connsiteY0" fmla="*/ 289432 h 960308"/>
                              <a:gd name="connsiteX1" fmla="*/ 945289 w 955722"/>
                              <a:gd name="connsiteY1" fmla="*/ 0 h 960308"/>
                              <a:gd name="connsiteX2" fmla="*/ 955722 w 955722"/>
                              <a:gd name="connsiteY2" fmla="*/ 37776 h 960308"/>
                              <a:gd name="connsiteX3" fmla="*/ 944563 w 955722"/>
                              <a:gd name="connsiteY3" fmla="*/ 72754 h 960308"/>
                              <a:gd name="connsiteX4" fmla="*/ 660240 w 955722"/>
                              <a:gd name="connsiteY4" fmla="*/ 607154 h 960308"/>
                              <a:gd name="connsiteX5" fmla="*/ 0 w 955722"/>
                              <a:gd name="connsiteY5" fmla="*/ 960308 h 960308"/>
                              <a:gd name="connsiteX6" fmla="*/ 335045 w 955722"/>
                              <a:gd name="connsiteY6" fmla="*/ 289432 h 96030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955722" h="960308">
                                <a:moveTo>
                                  <a:pt x="335045" y="289432"/>
                                </a:moveTo>
                                <a:cubicBezTo>
                                  <a:pt x="534373" y="197814"/>
                                  <a:pt x="745961" y="91618"/>
                                  <a:pt x="945289" y="0"/>
                                </a:cubicBezTo>
                                <a:lnTo>
                                  <a:pt x="955722" y="37776"/>
                                </a:lnTo>
                                <a:lnTo>
                                  <a:pt x="944563" y="72754"/>
                                </a:lnTo>
                                <a:lnTo>
                                  <a:pt x="660240" y="607154"/>
                                </a:lnTo>
                                <a:lnTo>
                                  <a:pt x="0" y="960308"/>
                                </a:lnTo>
                                <a:lnTo>
                                  <a:pt x="335045" y="28943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4925">
                            <a:solidFill>
                              <a:schemeClr val="accent6"/>
                            </a:solidFill>
                            <a:round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4" name="Suora yhdysviiva 64"/>
                        <wps:cNvCnPr/>
                        <wps:spPr>
                          <a:xfrm flipV="1">
                            <a:off x="6515100" y="8465820"/>
                            <a:ext cx="672488" cy="211461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5" name="Suora yhdysviiva 65"/>
                        <wps:cNvCnPr/>
                        <wps:spPr>
                          <a:xfrm flipV="1">
                            <a:off x="6416040" y="8427720"/>
                            <a:ext cx="693258" cy="21741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6" name="Suora yhdysviiva 66"/>
                        <wps:cNvCnPr/>
                        <wps:spPr>
                          <a:xfrm flipV="1">
                            <a:off x="6332220" y="8397240"/>
                            <a:ext cx="703372" cy="220612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7" name="Suora yhdysviiva 67"/>
                        <wps:cNvCnPr/>
                        <wps:spPr>
                          <a:xfrm flipV="1">
                            <a:off x="6225540" y="8374380"/>
                            <a:ext cx="718555" cy="2250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8" name="Suora yhdysviiva 68"/>
                        <wps:cNvCnPr/>
                        <wps:spPr>
                          <a:xfrm flipV="1">
                            <a:off x="6134100" y="8343900"/>
                            <a:ext cx="715973" cy="2251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9" name="Suora yhdysviiva 69"/>
                        <wps:cNvCnPr/>
                        <wps:spPr>
                          <a:xfrm flipV="1">
                            <a:off x="6057900" y="8313420"/>
                            <a:ext cx="714088" cy="2248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3" name="Suora yhdysviiva 63"/>
                        <wps:cNvCnPr/>
                        <wps:spPr>
                          <a:xfrm flipV="1">
                            <a:off x="6621780" y="8496300"/>
                            <a:ext cx="649935" cy="20396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0" name="Suora yhdysviiva 70"/>
                        <wps:cNvCnPr/>
                        <wps:spPr>
                          <a:xfrm flipV="1">
                            <a:off x="5951220" y="8282940"/>
                            <a:ext cx="747379" cy="23353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2" name="Suorakulmio 5"/>
                        <wps:cNvSpPr/>
                        <wps:spPr>
                          <a:xfrm>
                            <a:off x="6652260" y="853440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19ED88C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3" name="Suorakulmio 5"/>
                        <wps:cNvSpPr/>
                        <wps:spPr>
                          <a:xfrm flipH="1">
                            <a:off x="5951220" y="854202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D1C7797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4" name="Suorakulmio 5"/>
                        <wps:cNvSpPr/>
                        <wps:spPr>
                          <a:xfrm>
                            <a:off x="6728460" y="9425940"/>
                            <a:ext cx="582829" cy="18045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367737 h 1507561"/>
                              <a:gd name="connsiteX1" fmla="*/ 787428 w 787428"/>
                              <a:gd name="connsiteY1" fmla="*/ 0 h 1507561"/>
                              <a:gd name="connsiteX2" fmla="*/ 787428 w 787428"/>
                              <a:gd name="connsiteY2" fmla="*/ 1507562 h 1507561"/>
                              <a:gd name="connsiteX3" fmla="*/ 3000 w 787428"/>
                              <a:gd name="connsiteY3" fmla="*/ 1065552 h 1507561"/>
                              <a:gd name="connsiteX4" fmla="*/ 0 w 787428"/>
                              <a:gd name="connsiteY4" fmla="*/ 367737 h 1507561"/>
                              <a:gd name="connsiteX0" fmla="*/ 98991 w 784428"/>
                              <a:gd name="connsiteY0" fmla="*/ 320230 h 1507563"/>
                              <a:gd name="connsiteX1" fmla="*/ 784428 w 784428"/>
                              <a:gd name="connsiteY1" fmla="*/ 0 h 1507563"/>
                              <a:gd name="connsiteX2" fmla="*/ 784428 w 784428"/>
                              <a:gd name="connsiteY2" fmla="*/ 1507562 h 1507563"/>
                              <a:gd name="connsiteX3" fmla="*/ 0 w 784428"/>
                              <a:gd name="connsiteY3" fmla="*/ 1065552 h 1507563"/>
                              <a:gd name="connsiteX4" fmla="*/ 98991 w 784428"/>
                              <a:gd name="connsiteY4" fmla="*/ 320230 h 1507563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4428 w 784428"/>
                              <a:gd name="connsiteY2" fmla="*/ 244681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2928 w 784428"/>
                              <a:gd name="connsiteY2" fmla="*/ 320569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3000 w 688437"/>
                              <a:gd name="connsiteY0" fmla="*/ 320230 h 320569"/>
                              <a:gd name="connsiteX1" fmla="*/ 688437 w 688437"/>
                              <a:gd name="connsiteY1" fmla="*/ 0 h 320569"/>
                              <a:gd name="connsiteX2" fmla="*/ 686937 w 688437"/>
                              <a:gd name="connsiteY2" fmla="*/ 320569 h 320569"/>
                              <a:gd name="connsiteX3" fmla="*/ 0 w 688437"/>
                              <a:gd name="connsiteY3" fmla="*/ 320569 h 320569"/>
                              <a:gd name="connsiteX4" fmla="*/ 3000 w 688437"/>
                              <a:gd name="connsiteY4" fmla="*/ 320230 h 32056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688437" h="320569">
                                <a:moveTo>
                                  <a:pt x="3000" y="320230"/>
                                </a:moveTo>
                                <a:lnTo>
                                  <a:pt x="688437" y="0"/>
                                </a:lnTo>
                                <a:lnTo>
                                  <a:pt x="686937" y="320569"/>
                                </a:lnTo>
                                <a:lnTo>
                                  <a:pt x="0" y="320569"/>
                                </a:lnTo>
                                <a:lnTo>
                                  <a:pt x="3000" y="32023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35E1F36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5" name="Suorakulmio 5"/>
                        <wps:cNvSpPr/>
                        <wps:spPr>
                          <a:xfrm flipH="1">
                            <a:off x="5387340" y="9425940"/>
                            <a:ext cx="1154985" cy="182167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1449303"/>
                              <a:gd name="connsiteY0" fmla="*/ 367737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0 w 1449303"/>
                              <a:gd name="connsiteY4" fmla="*/ 367737 h 1877402"/>
                              <a:gd name="connsiteX0" fmla="*/ 84626 w 1449303"/>
                              <a:gd name="connsiteY0" fmla="*/ 323618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84626 w 1449303"/>
                              <a:gd name="connsiteY4" fmla="*/ 323618 h 1877402"/>
                              <a:gd name="connsiteX0" fmla="*/ 0 w 1364677"/>
                              <a:gd name="connsiteY0" fmla="*/ 323618 h 323618"/>
                              <a:gd name="connsiteX1" fmla="*/ 702802 w 1364677"/>
                              <a:gd name="connsiteY1" fmla="*/ 0 h 323618"/>
                              <a:gd name="connsiteX2" fmla="*/ 1364677 w 1364677"/>
                              <a:gd name="connsiteY2" fmla="*/ 323618 h 323618"/>
                              <a:gd name="connsiteX3" fmla="*/ 27130 w 1364677"/>
                              <a:gd name="connsiteY3" fmla="*/ 323618 h 323618"/>
                              <a:gd name="connsiteX4" fmla="*/ 0 w 1364677"/>
                              <a:gd name="connsiteY4" fmla="*/ 323618 h 32361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64677" h="323618">
                                <a:moveTo>
                                  <a:pt x="0" y="323618"/>
                                </a:moveTo>
                                <a:lnTo>
                                  <a:pt x="702802" y="0"/>
                                </a:lnTo>
                                <a:lnTo>
                                  <a:pt x="1364677" y="323618"/>
                                </a:lnTo>
                                <a:lnTo>
                                  <a:pt x="27130" y="323618"/>
                                </a:lnTo>
                                <a:lnTo>
                                  <a:pt x="0" y="3236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9DA2847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CFEC99F" id="Ryhmä 4" o:spid="_x0000_s1026" alt="&quot;&quot;" style="position:absolute;left:0;text-align:left;margin-left:.15pt;margin-top:0;width:560.4pt;height:818.15pt;z-index:-251652096;mso-position-vertical:bottom;mso-position-vertical-relative:margin;mso-width-relative:margin;mso-height-relative:margin" coordsize="73188,960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">
                <v:rect id="Suorakulmio 3" o:spid="_x0000_s1027" style="position:absolute;width:73152;height:9601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" fillcolor="#f4e4de [3209]" stroked="f" strokeweight="1pt"/>
                <v:line id="Suora yhdysviiva 13" o:spid="_x0000_s1028" style="position:absolute;flip:y;visibility:visible;mso-wrap-style:square" from="4267,8610" to="11176,107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" strokecolor="#00ae9b [3208]" strokeweight="1.25pt">
                  <v:stroke joinstyle="miter"/>
                </v:line>
                <v:line id="Suora yhdysviiva 14" o:spid="_x0000_s1029" style="position:absolute;flip:y;visibility:visible;mso-wrap-style:square" from="3276,8305" to="10289,105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" strokecolor="#00ae9b [3208]" strokeweight="1.25pt">
                  <v:stroke joinstyle="miter"/>
                </v:line>
                <v:line id="Suora yhdysviiva 15" o:spid="_x0000_s1030" style="position:absolute;flip:y;visibility:visible;mso-wrap-style:square" from="2362,8077" to="9293,102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" strokecolor="#00ae9b [3208]" strokeweight="1.25pt">
                  <v:stroke joinstyle="miter"/>
                </v:line>
                <v:line id="Suora yhdysviiva 16" o:spid="_x0000_s1031" style="position:absolute;flip:y;visibility:visible;mso-wrap-style:square" from="1524,7696" to="8512,98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" strokecolor="#00ae9b [3208]" strokeweight="1.25pt">
                  <v:stroke joinstyle="miter"/>
                </v:line>
                <v:line id="Suora yhdysviiva 17" o:spid="_x0000_s1032" style="position:absolute;flip:y;visibility:visible;mso-wrap-style:square" from="533,7467" to="7594,96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" strokecolor="#00ae9b [3208]" strokeweight="1.25pt">
                  <v:stroke joinstyle="miter"/>
                </v:line>
                <v:line id="Suora yhdysviiva 18" o:spid="_x0000_s1033" style="position:absolute;flip:y;visibility:visible;mso-wrap-style:square" from="76,7239" to="6584,92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" strokecolor="#00ae9b [3208]" strokeweight="1.25pt">
                  <v:stroke joinstyle="miter"/>
                </v:line>
                <v:line id="Suora yhdysviiva 19" o:spid="_x0000_s1034" style="position:absolute;flip:y;visibility:visible;mso-wrap-style:square" from="76,6934" to="5791,87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" strokecolor="#00ae9b [3208]" strokeweight="1.25pt">
                  <v:stroke joinstyle="miter"/>
                </v:line>
                <v:line id="Suora yhdysviiva 20" o:spid="_x0000_s1035" style="position:absolute;flip:y;visibility:visible;mso-wrap-style:square" from="0,6629" to="5003,81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" strokecolor="#00ae9b [3208]" strokeweight="1.25pt">
                  <v:stroke joinstyle="miter"/>
                </v:line>
                <v:shape id="Suorakulmio 5" o:spid="_x0000_s1036" style="position:absolute;width:4387;height:7823;visibility:visible;mso-wrap-style:square;v-text-anchor:middle" coordsize="518795,138920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" adj="-11796480,,5400" path="m,l518795,r,1139825l,1389207,,xe" fillcolor="#a4d8d7 [3205]" stroked="f" strokeweight="1pt">
                  <v:stroke joinstyle="miter"/>
                  <v:formulas/>
                  <v:path arrowok="t" o:connecttype="custom" o:connectlocs="0,0;438785,0;438785,641883;0,782320;0,0" o:connectangles="0,0,0,0,0" textboxrect="0,0,518795,1389207"/>
                  <v:textbox>
                    <w:txbxContent>
                      <w:p w14:paraId="45A7DF5D" w14:textId="77777777" w:rsidR="0065760A" w:rsidRDefault="0065760A" w:rsidP="0065760A"/>
                    </w:txbxContent>
                  </v:textbox>
                </v:shape>
                <v:shape id="Suorakulmio 5" o:spid="_x0000_s1037" style="position:absolute;left:4724;width:6673;height:8504;flip:x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" adj="-11796480,,5400" path="m,l787428,r,1139825l,1509665,,xe" fillcolor="#827e79 [3206]" stroked="f" strokeweight=".25pt">
                  <v:stroke joinstyle="miter"/>
                  <v:formulas/>
                  <v:path arrowok="t" o:connecttype="custom" o:connectlocs="0,0;667306,0;667306,642110;0,850456;0,0" o:connectangles="0,0,0,0,0" textboxrect="0,0,787428,1509665"/>
                  <v:textbox>
                    <w:txbxContent>
                      <w:p w14:paraId="71D30904" w14:textId="77777777" w:rsidR="0065760A" w:rsidRDefault="0065760A" w:rsidP="0065760A"/>
                    </w:txbxContent>
                  </v:textbox>
                </v:shape>
                <v:shape id="Suorakulmio 5" o:spid="_x0000_s1038" style="position:absolute;left:11811;width:6673;height:8504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" adj="-11796480,,5400" path="m,l787428,r,1139825l,1509665,,xe" fillcolor="#c6c3bb [3207]" stroked="f" strokeweight="1pt">
                  <v:stroke joinstyle="miter"/>
                  <v:formulas/>
                  <v:path arrowok="t" o:connecttype="custom" o:connectlocs="0,0;667306,0;667306,642110;0,850456;0,0" o:connectangles="0,0,0,0,0" textboxrect="0,0,787428,1509665"/>
                  <v:textbox>
                    <w:txbxContent>
                      <w:p w14:paraId="53D0CB0F" w14:textId="77777777" w:rsidR="0065760A" w:rsidRDefault="0065760A" w:rsidP="0065760A"/>
                    </w:txbxContent>
                  </v:textbox>
                </v:shape>
                <v:shape id="Suorakulmio 5" o:spid="_x0000_s1039" style="position:absolute;left:4876;top:8839;width:6668;height:10572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94;666750,0;666750,848996;0,1057275;0,207094" o:connectangles="0,0,0,0,0" textboxrect="0,0,787428,1877402"/>
                  <v:textbox>
                    <w:txbxContent>
                      <w:p w14:paraId="16E782C2" w14:textId="77777777" w:rsidR="0065760A" w:rsidRDefault="0065760A" w:rsidP="0065760A"/>
                    </w:txbxContent>
                  </v:textbox>
                </v:shape>
                <v:shape id="Suorakulmio 5" o:spid="_x0000_s1040" style="position:absolute;left:4876;top:17754;width:6668;height:10573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" adj="-11796480,,5400" path="m,367737l787428,r,1507562l,1877402,,367737xe" fillcolor="#c6c3bb [3207]" stroked="f" strokeweight="1pt">
                  <v:stroke joinstyle="miter"/>
                  <v:formulas/>
                  <v:path arrowok="t" o:connecttype="custom" o:connectlocs="0,207094;666750,0;666750,848996;0,1057275;0,207094" o:connectangles="0,0,0,0,0" textboxrect="0,0,787428,1877402"/>
                  <v:textbox>
                    <w:txbxContent>
                      <w:p w14:paraId="1049F19A" w14:textId="77777777" w:rsidR="0065760A" w:rsidRDefault="0065760A" w:rsidP="0065760A"/>
                    </w:txbxContent>
                  </v:textbox>
                </v:shape>
                <v:shape id="Suorakulmio 5" o:spid="_x0000_s1041" style="position:absolute;top:9677;width:4493;height:9830;flip:x;visibility:visible;mso-wrap-style:square;v-text-anchor:middle" coordsize="530643,17460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" adj="-11796480,,5400" path="m,236349l530643,r,1492567l,1746014,,236349xe" fillcolor="#827e79 [3206]" stroked="f" strokeweight="1pt">
                  <v:stroke joinstyle="miter"/>
                  <v:formulas/>
                  <v:path arrowok="t" o:connecttype="custom" o:connectlocs="0,133061;449319,0;449319,840293;0,982980;0,133061" o:connectangles="0,0,0,0,0" textboxrect="0,0,530643,1746014"/>
                  <v:textbox>
                    <w:txbxContent>
                      <w:p w14:paraId="328B25BB" w14:textId="77777777" w:rsidR="0065760A" w:rsidRDefault="0065760A" w:rsidP="0065760A"/>
                    </w:txbxContent>
                  </v:textbox>
                </v:shape>
                <v:shape id="Suorakulmio 5" o:spid="_x0000_s1042" style="position:absolute;top:18440;width:4463;height:9944;flip:x;visibility:visible;mso-wrap-style:square;v-text-anchor:middle" coordsize="527126,17663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" adj="-11796480,,5400" path="m,256671l527126,r,1512890l,1766336,,256671xe" fillcolor="#a4d8d7 [3205]" stroked="f" strokeweight="1pt">
                  <v:stroke joinstyle="miter"/>
                  <v:formulas/>
                  <v:path arrowok="t" o:connecttype="custom" o:connectlocs="0,144500;446341,0;446341,851725;0,994410;0,144500" o:connectangles="0,0,0,0,0" textboxrect="0,0,527126,1766336"/>
                  <v:textbox>
                    <w:txbxContent>
                      <w:p w14:paraId="77BE181A" w14:textId="77777777" w:rsidR="0065760A" w:rsidRDefault="0065760A" w:rsidP="0065760A"/>
                    </w:txbxContent>
                  </v:textbox>
                </v:shape>
                <v:shape id="Suorakulmio 21" o:spid="_x0000_s1043" style="position:absolute;left:1126;top:4372;width:8581;height:8552;rotation:45;visibility:visible;mso-wrap-style:square;v-text-anchor:middle" coordsize="857790,8551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" path="m,742724l216234,327193,857790,,535520,629678,110869,855154,,742724xe" filled="f" strokecolor="#f4e4de [3209]" strokeweight="2pt">
                  <v:stroke joinstyle="miter"/>
                  <v:path arrowok="t" o:connecttype="custom" o:connectlocs="0,742810;216313,327231;858102,0;535715,629751;110909,855253;0,742810" o:connectangles="0,0,0,0,0,0"/>
                </v:shape>
                <v:shape id="Suorakulmio 36" o:spid="_x0000_s1044" style="position:absolute;left:61188;top:31483;width:9604;height:9574;rotation:45;visibility:visible;mso-wrap-style:square;v-text-anchor:middle" coordsize="955722,9603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" path="m335045,289432c534373,197814,745961,91618,945289,r10433,37776l944563,72754,660240,607154,,960308,335045,289432xe" filled="f" strokecolor="#f4e4de [3209]" strokeweight="2.75pt">
                  <v:path arrowok="t" o:connecttype="custom" o:connectlocs="336659,288560;949843,0;960326,37662;949113,72535;663421,605324;0,957414;336659,288560" o:connectangles="0,0,0,0,0,0,0"/>
                </v:shape>
                <v:line id="Suora yhdysviiva 27" o:spid="_x0000_s1045" style="position:absolute;flip:y;visibility:visible;mso-wrap-style:square" from="66141,36195" to="72640,382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" strokecolor="#00ae9b [3208]" strokeweight="1.25pt">
                  <v:stroke joinstyle="miter"/>
                </v:line>
                <v:line id="Suora yhdysviiva 28" o:spid="_x0000_s1046" style="position:absolute;flip:y;visibility:visible;mso-wrap-style:square" from="65074,35890" to="71799,380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" strokecolor="#00ae9b [3208]" strokeweight="1.25pt">
                  <v:stroke joinstyle="miter"/>
                </v:line>
                <v:line id="Suora yhdysviiva 29" o:spid="_x0000_s1047" style="position:absolute;flip:y;visibility:visible;mso-wrap-style:square" from="64084,35509" to="71016,376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" strokecolor="#00ae9b [3208]" strokeweight="1.25pt">
                  <v:stroke joinstyle="miter"/>
                </v:line>
                <v:line id="Suora yhdysviiva 30" o:spid="_x0000_s1048" style="position:absolute;flip:y;visibility:visible;mso-wrap-style:square" from="63246,35204" to="70279,374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" strokecolor="#00ae9b [3208]" strokeweight="1.25pt">
                  <v:stroke joinstyle="miter"/>
                </v:line>
                <v:line id="Suora yhdysviiva 31" o:spid="_x0000_s1049" style="position:absolute;flip:y;visibility:visible;mso-wrap-style:square" from="62179,34975" to="69364,372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" strokecolor="#00ae9b [3208]" strokeweight="1.25pt">
                  <v:stroke joinstyle="miter"/>
                </v:line>
                <v:line id="Suora yhdysviiva 32" o:spid="_x0000_s1050" style="position:absolute;flip:y;visibility:visible;mso-wrap-style:square" from="61264,34671" to="68424,369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" strokecolor="#00ae9b [3208]" strokeweight="1.25pt">
                  <v:stroke joinstyle="miter"/>
                </v:line>
                <v:line id="Suora yhdysviiva 33" o:spid="_x0000_s1051" style="position:absolute;flip:y;visibility:visible;mso-wrap-style:square" from="60502,34366" to="67643,366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" strokecolor="#00ae9b [3208]" strokeweight="1.25pt">
                  <v:stroke joinstyle="miter"/>
                </v:line>
                <v:line id="Suora yhdysviiva 34" o:spid="_x0000_s1052" style="position:absolute;flip:y;visibility:visible;mso-wrap-style:square" from="59436,34061" to="66909,363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" strokecolor="#00ae9b [3208]" strokeweight="1.25pt">
                  <v:stroke joinstyle="miter"/>
                </v:line>
                <v:shape id="Suorakulmio 5" o:spid="_x0000_s1053" style="position:absolute;left:66446;top:36576;width:6666;height:10568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0C7E06D3" w14:textId="77777777" w:rsidR="0065760A" w:rsidRDefault="0065760A" w:rsidP="0065760A"/>
                    </w:txbxContent>
                  </v:textbox>
                </v:shape>
                <v:shape id="Suorakulmio 5" o:spid="_x0000_s1054" style="position:absolute;left:59359;top:36652;width:6667;height:10568;flip:x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" adj="-11796480,,5400" path="m,367737l787428,r,1507562l,1877402,,367737xe" fillcolor="#827e79 [3206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615967ED" w14:textId="77777777" w:rsidR="0065760A" w:rsidRDefault="0065760A" w:rsidP="0065760A"/>
                    </w:txbxContent>
                  </v:textbox>
                </v:shape>
                <v:shape id="Suorakulmio 5" o:spid="_x0000_s1055" style="position:absolute;left:67208;top:45491;width:5828;height:1804;visibility:visible;mso-wrap-style:square;v-text-anchor:middle" coordsize="688437,32056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" adj="-11796480,,5400" path="m3000,320230l688437,r-1500,320569l,320569r3000,-339xe" fillcolor="#c6c3bb [3207]" stroked="f" strokeweight="1pt">
                  <v:stroke joinstyle="miter"/>
                  <v:formulas/>
                  <v:path arrowok="t" o:connecttype="custom" o:connectlocs="2540,180259;582829,0;581559,180450;0,180450;2540,180259" o:connectangles="0,0,0,0,0" textboxrect="0,0,688437,320569"/>
                  <v:textbox>
                    <w:txbxContent>
                      <w:p w14:paraId="75DE2D8D" w14:textId="77777777" w:rsidR="0065760A" w:rsidRDefault="0065760A" w:rsidP="0065760A"/>
                    </w:txbxContent>
                  </v:textbox>
                </v:shape>
                <v:shape id="Suorakulmio 5" o:spid="_x0000_s1056" style="position:absolute;left:53797;top:45491;width:11550;height:1822;flip:x;visibility:visible;mso-wrap-style:square;v-text-anchor:middle" coordsize="1364677,3236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" adj="-11796480,,5400" path="m,323618l702802,r661875,323618l27130,323618,,323618xe" fillcolor="#c6c3bb [3207]" stroked="f" strokeweight="1pt">
                  <v:stroke joinstyle="miter"/>
                  <v:formulas/>
                  <v:path arrowok="t" o:connecttype="custom" o:connectlocs="0,182167;594812,0;1154985,182167;22961,182167;0,182167" o:connectangles="0,0,0,0,0" textboxrect="0,0,1364677,323618"/>
                  <v:textbox>
                    <w:txbxContent>
                      <w:p w14:paraId="2B222FCB" w14:textId="77777777" w:rsidR="0065760A" w:rsidRDefault="0065760A" w:rsidP="0065760A"/>
                    </w:txbxContent>
                  </v:textbox>
                </v:shape>
                <v:line id="Suora yhdysviiva 50" o:spid="_x0000_s1057" style="position:absolute;flip:y;visibility:visible;mso-wrap-style:square" from="4343,56997" to="11252,591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" strokecolor="#00ae9b [3208]" strokeweight="1.25pt">
                  <v:stroke joinstyle="miter"/>
                </v:line>
                <v:line id="Suora yhdysviiva 51" o:spid="_x0000_s1058" style="position:absolute;flip:y;visibility:visible;mso-wrap-style:square" from="3352,56692" to="10366,589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" strokecolor="#00ae9b [3208]" strokeweight="1.25pt">
                  <v:stroke joinstyle="miter"/>
                </v:line>
                <v:line id="Suora yhdysviiva 52" o:spid="_x0000_s1059" style="position:absolute;flip:y;visibility:visible;mso-wrap-style:square" from="2438,56464" to="9369,586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" strokecolor="#00ae9b [3208]" strokeweight="1.25pt">
                  <v:stroke joinstyle="miter"/>
                </v:line>
                <v:line id="Suora yhdysviiva 53" o:spid="_x0000_s1060" style="position:absolute;flip:y;visibility:visible;mso-wrap-style:square" from="1600,56083" to="8588,582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" strokecolor="#00ae9b [3208]" strokeweight="1.25pt">
                  <v:stroke joinstyle="miter"/>
                </v:line>
                <v:line id="Suora yhdysviiva 54" o:spid="_x0000_s1061" style="position:absolute;flip:y;visibility:visible;mso-wrap-style:square" from="609,55854" to="7670,580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" strokecolor="#00ae9b [3208]" strokeweight="1.25pt">
                  <v:stroke joinstyle="miter"/>
                </v:line>
                <v:line id="Suora yhdysviiva 55" o:spid="_x0000_s1062" style="position:absolute;flip:y;visibility:visible;mso-wrap-style:square" from="152,55626" to="6661,576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" strokecolor="#00ae9b [3208]" strokeweight="1.25pt">
                  <v:stroke joinstyle="miter"/>
                </v:line>
                <v:line id="Suora yhdysviiva 56" o:spid="_x0000_s1063" style="position:absolute;flip:y;visibility:visible;mso-wrap-style:square" from="152,55321" to="5867,571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" strokecolor="#00ae9b [3208]" strokeweight="1.25pt">
                  <v:stroke joinstyle="miter"/>
                </v:line>
                <v:shape id="Suorakulmio 5" o:spid="_x0000_s1064" style="position:absolute;top:48463;width:4387;height:7821;visibility:visible;mso-wrap-style:square;v-text-anchor:middle" coordsize="518795,138920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" adj="-11796480,,5400" path="m,l518795,r,1139825l,1389207,,xe" fillcolor="#a4d8d7 [3205]" stroked="f" strokeweight="1pt">
                  <v:stroke joinstyle="miter"/>
                  <v:formulas/>
                  <v:path arrowok="t" o:connecttype="custom" o:connectlocs="0,0;438721,0;438721,641765;0,782177;0,0" o:connectangles="0,0,0,0,0" textboxrect="0,0,518795,1389207"/>
                  <v:textbox>
                    <w:txbxContent>
                      <w:p w14:paraId="1144686F" w14:textId="77777777" w:rsidR="0065760A" w:rsidRDefault="0065760A" w:rsidP="0065760A"/>
                    </w:txbxContent>
                  </v:textbox>
                </v:shape>
                <v:shape id="Suorakulmio 5" o:spid="_x0000_s1065" style="position:absolute;left:4724;top:48463;width:6672;height:8503;flip:x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" adj="-11796480,,5400" path="m,l787428,r,1139825l,1509665,,xe" fillcolor="#827e79 [3206]" stroked="f" strokeweight=".25pt">
                  <v:stroke joinstyle="miter"/>
                  <v:formulas/>
                  <v:path arrowok="t" o:connecttype="custom" o:connectlocs="0,0;667209,0;667209,641992;0,850300;0,0" o:connectangles="0,0,0,0,0" textboxrect="0,0,787428,1509665"/>
                  <v:textbox>
                    <w:txbxContent>
                      <w:p w14:paraId="79FFCFD6" w14:textId="77777777" w:rsidR="0065760A" w:rsidRDefault="0065760A" w:rsidP="0065760A"/>
                    </w:txbxContent>
                  </v:textbox>
                </v:shape>
                <v:shape id="Suorakulmio 5" o:spid="_x0000_s1066" style="position:absolute;left:11734;top:48463;width:6672;height:8503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" adj="-11796480,,5400" path="m,l787428,r,1139825l,1509665,,xe" fillcolor="#c6c3bb [3207]" stroked="f" strokeweight="1pt">
                  <v:stroke joinstyle="miter"/>
                  <v:formulas/>
                  <v:path arrowok="t" o:connecttype="custom" o:connectlocs="0,0;667209,0;667209,641992;0,850300;0,0" o:connectangles="0,0,0,0,0" textboxrect="0,0,787428,1509665"/>
                  <v:textbox>
                    <w:txbxContent>
                      <w:p w14:paraId="3FD1801C" w14:textId="77777777" w:rsidR="0065760A" w:rsidRDefault="0065760A" w:rsidP="0065760A"/>
                    </w:txbxContent>
                  </v:textbox>
                </v:shape>
                <v:line id="Suora yhdysviiva 57" o:spid="_x0000_s1067" style="position:absolute;flip:y;visibility:visible;mso-wrap-style:square" from="76,55016" to="5080,565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" strokecolor="#00ae9b [3208]" strokeweight="1.25pt">
                  <v:stroke joinstyle="miter"/>
                </v:line>
                <v:shape id="Suorakulmio 5" o:spid="_x0000_s1068" style="position:absolute;left:4876;top:57302;width:6667;height:10571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56;666653,0;666653,848841;0,1057082;0,207056" o:connectangles="0,0,0,0,0" textboxrect="0,0,787428,1877402"/>
                  <v:textbox>
                    <w:txbxContent>
                      <w:p w14:paraId="3EA54508" w14:textId="77777777" w:rsidR="0065760A" w:rsidRDefault="0065760A" w:rsidP="0065760A"/>
                    </w:txbxContent>
                  </v:textbox>
                </v:shape>
                <v:shape id="Suorakulmio 5" o:spid="_x0000_s1069" style="position:absolute;top:58140;width:4492;height:9828;flip:x;visibility:visible;mso-wrap-style:square;v-text-anchor:middle" coordsize="530643,17460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" adj="-11796480,,5400" path="m,236349l530643,r,1492567l,1746014,,236349xe" fillcolor="#827e79 [3206]" stroked="f" strokeweight="1pt">
                  <v:stroke joinstyle="miter"/>
                  <v:formulas/>
                  <v:path arrowok="t" o:connecttype="custom" o:connectlocs="0,133037;449254,0;449254,840139;0,982800;0,133037" o:connectangles="0,0,0,0,0" textboxrect="0,0,530643,1746014"/>
                  <v:textbox>
                    <w:txbxContent>
                      <w:p w14:paraId="0B4A2C23" w14:textId="77777777" w:rsidR="0065760A" w:rsidRDefault="0065760A" w:rsidP="0065760A"/>
                    </w:txbxContent>
                  </v:textbox>
                </v:shape>
                <v:shape id="Suorakulmio 5" o:spid="_x0000_s1070" style="position:absolute;left:4876;top:66217;width:6667;height:10571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" adj="-11796480,,5400" path="m,367737l787428,r,1507562l,1877402,,367737xe" fillcolor="#c6c3bb [3207]" stroked="f" strokeweight="1pt">
                  <v:stroke joinstyle="miter"/>
                  <v:formulas/>
                  <v:path arrowok="t" o:connecttype="custom" o:connectlocs="0,207056;666653,0;666653,848841;0,1057082;0,207056" o:connectangles="0,0,0,0,0" textboxrect="0,0,787428,1877402"/>
                  <v:textbox>
                    <w:txbxContent>
                      <w:p w14:paraId="3110F8F8" w14:textId="77777777" w:rsidR="0065760A" w:rsidRDefault="0065760A" w:rsidP="0065760A"/>
                    </w:txbxContent>
                  </v:textbox>
                </v:shape>
                <v:shape id="Suorakulmio 5" o:spid="_x0000_s1071" style="position:absolute;top:66903;width:4462;height:9942;flip:x;visibility:visible;mso-wrap-style:square;v-text-anchor:middle" coordsize="527126,17663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" adj="-11796480,,5400" path="m,256671l527126,r,1512890l,1766336,,256671xe" fillcolor="#a4d8d7 [3205]" stroked="f" strokeweight="1pt">
                  <v:stroke joinstyle="miter"/>
                  <v:formulas/>
                  <v:path arrowok="t" o:connecttype="custom" o:connectlocs="0,144474;446276,0;446276,851569;0,994228;0,144474" o:connectangles="0,0,0,0,0" textboxrect="0,0,527126,1766336"/>
                  <v:textbox>
                    <w:txbxContent>
                      <w:p w14:paraId="7C4727DE" w14:textId="77777777" w:rsidR="0065760A" w:rsidRDefault="0065760A" w:rsidP="0065760A"/>
                    </w:txbxContent>
                  </v:textbox>
                </v:shape>
                <v:shape id="Suorakulmio 21" o:spid="_x0000_s1072" style="position:absolute;left:1127;top:52835;width:8579;height:8551;rotation:45;visibility:visible;mso-wrap-style:square;v-text-anchor:middle" coordsize="857790,8551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" path="m,742724l216234,327193,857790,,535520,629678,110869,855154,,742724xe" filled="f" strokecolor="#f4e4de [3209]" strokeweight="2pt">
                  <v:stroke joinstyle="miter"/>
                  <v:path arrowok="t" o:connecttype="custom" o:connectlocs="0,742702;216273,327183;857945,0;535617,629660;110889,855129;0,742702" o:connectangles="0,0,0,0,0,0"/>
                </v:shape>
                <v:shape id="Suorakulmio 36" o:spid="_x0000_s1073" style="position:absolute;left:61264;top:80251;width:9604;height:9574;rotation:45;visibility:visible;mso-wrap-style:square;v-text-anchor:middle" coordsize="955722,9603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" path="m335045,289432c534373,197814,745961,91618,945289,r10433,37776l944563,72754,660240,607154,,960308,335045,289432xe" filled="f" strokecolor="#f4e4de [3209]" strokeweight="2.75pt">
                  <v:path arrowok="t" o:connecttype="custom" o:connectlocs="336659,288560;949843,0;960326,37662;949113,72535;663421,605324;0,957414;336659,288560" o:connectangles="0,0,0,0,0,0,0"/>
                </v:shape>
                <v:line id="Suora yhdysviiva 64" o:spid="_x0000_s1074" style="position:absolute;flip:y;visibility:visible;mso-wrap-style:square" from="65151,84658" to="71875,867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" strokecolor="#00ae9b [3208]" strokeweight="1.25pt">
                  <v:stroke joinstyle="miter"/>
                </v:line>
                <v:line id="Suora yhdysviiva 65" o:spid="_x0000_s1075" style="position:absolute;flip:y;visibility:visible;mso-wrap-style:square" from="64160,84277" to="71092,864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" strokecolor="#00ae9b [3208]" strokeweight="1.25pt">
                  <v:stroke joinstyle="miter"/>
                </v:line>
                <v:line id="Suora yhdysviiva 66" o:spid="_x0000_s1076" style="position:absolute;flip:y;visibility:visible;mso-wrap-style:square" from="63322,83972" to="70355,861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" strokecolor="#00ae9b [3208]" strokeweight="1.25pt">
                  <v:stroke joinstyle="miter"/>
                </v:line>
                <v:line id="Suora yhdysviiva 67" o:spid="_x0000_s1077" style="position:absolute;flip:y;visibility:visible;mso-wrap-style:square" from="62255,83743" to="69440,859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" strokecolor="#00ae9b [3208]" strokeweight="1.25pt">
                  <v:stroke joinstyle="miter"/>
                </v:line>
                <v:line id="Suora yhdysviiva 68" o:spid="_x0000_s1078" style="position:absolute;flip:y;visibility:visible;mso-wrap-style:square" from="61341,83439" to="68500,856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" strokecolor="#00ae9b [3208]" strokeweight="1.25pt">
                  <v:stroke joinstyle="miter"/>
                </v:line>
                <v:line id="Suora yhdysviiva 69" o:spid="_x0000_s1079" style="position:absolute;flip:y;visibility:visible;mso-wrap-style:square" from="60579,83134" to="67719,853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" strokecolor="#00ae9b [3208]" strokeweight="1.25pt">
                  <v:stroke joinstyle="miter"/>
                </v:line>
                <v:line id="Suora yhdysviiva 63" o:spid="_x0000_s1080" style="position:absolute;flip:y;visibility:visible;mso-wrap-style:square" from="66217,84963" to="72717,870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" strokecolor="#00ae9b [3208]" strokeweight="1.25pt">
                  <v:stroke joinstyle="miter"/>
                </v:line>
                <v:line id="Suora yhdysviiva 70" o:spid="_x0000_s1081" style="position:absolute;flip:y;visibility:visible;mso-wrap-style:square" from="59512,82829" to="66985,851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" strokecolor="#00ae9b [3208]" strokeweight="1.25pt">
                  <v:stroke joinstyle="miter"/>
                </v:line>
                <v:shape id="Suorakulmio 5" o:spid="_x0000_s1082" style="position:absolute;left:66522;top:85344;width:6666;height:10568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119ED88C" w14:textId="77777777" w:rsidR="0065760A" w:rsidRDefault="0065760A" w:rsidP="0065760A"/>
                    </w:txbxContent>
                  </v:textbox>
                </v:shape>
                <v:shape id="Suorakulmio 5" o:spid="_x0000_s1083" style="position:absolute;left:59512;top:85420;width:6666;height:10568;flip:x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" adj="-11796480,,5400" path="m,367737l787428,r,1507562l,1877402,,367737xe" fillcolor="#827e79 [3206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3D1C7797" w14:textId="77777777" w:rsidR="0065760A" w:rsidRDefault="0065760A" w:rsidP="0065760A"/>
                    </w:txbxContent>
                  </v:textbox>
                </v:shape>
                <v:shape id="Suorakulmio 5" o:spid="_x0000_s1084" style="position:absolute;left:67284;top:94259;width:5828;height:1804;visibility:visible;mso-wrap-style:square;v-text-anchor:middle" coordsize="688437,32056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" adj="-11796480,,5400" path="m3000,320230l688437,r-1500,320569l,320569r3000,-339xe" fillcolor="#c6c3bb [3207]" stroked="f" strokeweight="1pt">
                  <v:stroke joinstyle="miter"/>
                  <v:formulas/>
                  <v:path arrowok="t" o:connecttype="custom" o:connectlocs="2540,180259;582829,0;581559,180450;0,180450;2540,180259" o:connectangles="0,0,0,0,0" textboxrect="0,0,688437,320569"/>
                  <v:textbox>
                    <w:txbxContent>
                      <w:p w14:paraId="035E1F36" w14:textId="77777777" w:rsidR="0065760A" w:rsidRDefault="0065760A" w:rsidP="0065760A"/>
                    </w:txbxContent>
                  </v:textbox>
                </v:shape>
                <v:shape id="Suorakulmio 5" o:spid="_x0000_s1085" style="position:absolute;left:53873;top:94259;width:11550;height:1822;flip:x;visibility:visible;mso-wrap-style:square;v-text-anchor:middle" coordsize="1364677,3236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" adj="-11796480,,5400" path="m,323618l702802,r661875,323618l27130,323618,,323618xe" fillcolor="#c6c3bb [3207]" stroked="f" strokeweight="1pt">
                  <v:stroke joinstyle="miter"/>
                  <v:formulas/>
                  <v:path arrowok="t" o:connecttype="custom" o:connectlocs="0,182167;594812,0;1154985,182167;22961,182167;0,182167" o:connectangles="0,0,0,0,0" textboxrect="0,0,1364677,323618"/>
                  <v:textbox>
                    <w:txbxContent>
                      <w:p w14:paraId="49DA2847" w14:textId="77777777" w:rsidR="0065760A" w:rsidRDefault="0065760A" w:rsidP="0065760A"/>
                    </w:txbxContent>
                  </v:textbox>
                </v:shape>
                <w10:wrap anchory="margin"/>
                <w10:anchorlock/>
              </v:group>
            </w:pict>
          </mc:Fallback>
        </mc:AlternateContent>
      </w:r>
    </w:p>
    <w:tbl>
      <w:tblPr>
        <w:tblStyle w:val="TaulukkoRuudukko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Caption w:val="Asettelutaulukko"/>
      </w:tblPr>
      <w:tblGrid>
        <w:gridCol w:w="2608"/>
        <w:gridCol w:w="5949"/>
        <w:gridCol w:w="2635"/>
      </w:tblGrid>
      <w:tr w:rsidR="009F61C3" w:rsidRPr="001A1F7F" w14:paraId="475E6702" w14:textId="77777777" w:rsidTr="00113097">
        <w:trPr>
          <w:trHeight w:val="3005"/>
        </w:trPr>
        <w:tc>
          <w:tcPr>
            <w:tcW w:w="11526" w:type="dxa"/>
            <w:gridSpan w:val="3"/>
            <w:tcMar>
              <w:top w:w="1134" w:type="dxa"/>
            </w:tcMar>
          </w:tcPr>
          <w:p w14:paraId="1EA31CD3" w14:textId="3C92D7E2" w:rsidR="009F61C3" w:rsidRPr="001A1F7F" w:rsidRDefault="00000000" w:rsidP="007C7CFE">
            <w:pPr>
              <w:pStyle w:val="Otsikko2"/>
              <w:rPr>
                <w:noProof/>
              </w:rPr>
            </w:pPr>
            <w:sdt>
              <w:sdtPr>
                <w:rPr>
                  <w:noProof/>
                </w:rPr>
                <w:id w:val="1252385595"/>
                <w:placeholder>
                  <w:docPart w:val="3D6331F83E63437697EE51E856F70659"/>
                </w:placeholder>
                <w:temporary/>
                <w:showingPlcHdr/>
                <w15:appearance w15:val="hidden"/>
              </w:sdtPr>
              <w:sdtContent>
                <w:r w:rsidR="00113097" w:rsidRPr="001A1F7F">
                  <w:rPr>
                    <w:lang w:bidi="fi-FI"/>
                  </w:rPr>
                  <w:t>ERITYINEN</w:t>
                </w:r>
              </w:sdtContent>
            </w:sdt>
          </w:p>
          <w:p w14:paraId="35ED43CB" w14:textId="6FDA9BF5" w:rsidR="009F61C3" w:rsidRPr="001A1F7F" w:rsidRDefault="00000000" w:rsidP="00113097">
            <w:pPr>
              <w:pStyle w:val="Otsikko1"/>
            </w:pPr>
            <w:sdt>
              <w:sdtPr>
                <w:rPr>
                  <w:noProof/>
                </w:rPr>
                <w:id w:val="1033928471"/>
                <w:placeholder>
                  <w:docPart w:val="8626F17859C944E88D6CC2A587781451"/>
                </w:placeholder>
                <w:temporary/>
                <w:showingPlcHdr/>
                <w15:appearance w15:val="hidden"/>
              </w:sdtPr>
              <w:sdtContent>
                <w:r w:rsidR="00113097" w:rsidRPr="001A1F7F">
                  <w:rPr>
                    <w:lang w:bidi="fi-FI"/>
                  </w:rPr>
                  <w:t>LAHJA SINULLE</w:t>
                </w:r>
              </w:sdtContent>
            </w:sdt>
          </w:p>
          <w:p w14:paraId="55E182A9" w14:textId="1B59172F" w:rsidR="009F61C3" w:rsidRPr="001A1F7F" w:rsidRDefault="00000000" w:rsidP="0089097D">
            <w:pPr>
              <w:pStyle w:val="Otsikko3"/>
            </w:pPr>
            <w:sdt>
              <w:sdtPr>
                <w:id w:val="-543136394"/>
                <w:placeholder>
                  <w:docPart w:val="18E19C50845C406591D1E4783D3443B2"/>
                </w:placeholder>
                <w:temporary/>
                <w:showingPlcHdr/>
                <w15:appearance w15:val="hidden"/>
              </w:sdtPr>
              <w:sdtContent>
                <w:r w:rsidR="00113097" w:rsidRPr="001A1F7F">
                  <w:rPr>
                    <w:lang w:bidi="fi-FI"/>
                  </w:rPr>
                  <w:t>Tällä lahjakortilla saat</w:t>
                </w:r>
              </w:sdtContent>
            </w:sdt>
          </w:p>
        </w:tc>
      </w:tr>
      <w:tr w:rsidR="009F61C3" w:rsidRPr="001A1F7F" w14:paraId="5F16E8BB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4EED4DD2" w14:textId="77777777" w:rsidR="009F61C3" w:rsidRPr="001A1F7F" w:rsidRDefault="009F61C3" w:rsidP="00113097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00CF431E" w14:textId="586CAD18" w:rsidR="009F61C3" w:rsidRPr="001A1F7F" w:rsidRDefault="00000000" w:rsidP="00113097">
            <w:pPr>
              <w:rPr>
                <w:noProof/>
              </w:rPr>
            </w:pPr>
            <w:sdt>
              <w:sdtPr>
                <w:rPr>
                  <w:noProof/>
                </w:rPr>
                <w:id w:val="1608306490"/>
                <w:placeholder>
                  <w:docPart w:val="D4F5F216E2DA4EC386FABF8B99F4E09E"/>
                </w:placeholder>
                <w:temporary/>
                <w:showingPlcHdr/>
                <w15:appearance w15:val="hidden"/>
              </w:sdtPr>
              <w:sdtContent>
                <w:r w:rsidR="00C55A28" w:rsidRPr="001A1F7F">
                  <w:rPr>
                    <w:noProof/>
                    <w:lang w:bidi="fi-FI"/>
                  </w:rPr>
                  <w:t>50 € käytettäväksi</w:t>
                </w:r>
                <w:r w:rsidR="001111BE" w:rsidRPr="001A1F7F">
                  <w:rPr>
                    <w:noProof/>
                    <w:lang w:bidi="fi-FI"/>
                  </w:rPr>
                  <w:t xml:space="preserve"> </w:t>
                </w:r>
                <w:r w:rsidR="0053742D" w:rsidRPr="001A1F7F">
                  <w:rPr>
                    <w:noProof/>
                    <w:lang w:bidi="fi-FI"/>
                  </w:rPr>
                  <w:t>kohteessa</w:t>
                </w:r>
                <w:r w:rsidR="001111BE" w:rsidRPr="001A1F7F">
                  <w:rPr>
                    <w:noProof/>
                    <w:lang w:bidi="fi-FI"/>
                  </w:rPr>
                  <w:t xml:space="preserve"> Fox Bakery</w:t>
                </w:r>
              </w:sdtContent>
            </w:sdt>
          </w:p>
        </w:tc>
        <w:tc>
          <w:tcPr>
            <w:tcW w:w="2732" w:type="dxa"/>
            <w:vAlign w:val="center"/>
          </w:tcPr>
          <w:p w14:paraId="599FB606" w14:textId="00DD9016" w:rsidR="009F61C3" w:rsidRPr="001A1F7F" w:rsidRDefault="009F61C3" w:rsidP="00113097">
            <w:pPr>
              <w:rPr>
                <w:noProof/>
              </w:rPr>
            </w:pPr>
          </w:p>
        </w:tc>
      </w:tr>
      <w:tr w:rsidR="001111BE" w:rsidRPr="001A1F7F" w14:paraId="4EF481E7" w14:textId="77777777" w:rsidTr="00113097">
        <w:trPr>
          <w:trHeight w:val="281"/>
        </w:trPr>
        <w:tc>
          <w:tcPr>
            <w:tcW w:w="2696" w:type="dxa"/>
            <w:vAlign w:val="center"/>
          </w:tcPr>
          <w:p w14:paraId="39446CFF" w14:textId="77777777" w:rsidR="001111BE" w:rsidRPr="001A1F7F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11165698" w14:textId="77777777" w:rsidR="001111BE" w:rsidRPr="001A1F7F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2104C489" w14:textId="106AD9C3" w:rsidR="001111BE" w:rsidRPr="001A1F7F" w:rsidRDefault="001111BE" w:rsidP="00113097">
            <w:pPr>
              <w:rPr>
                <w:noProof/>
                <w:sz w:val="18"/>
                <w:szCs w:val="18"/>
              </w:rPr>
            </w:pPr>
          </w:p>
        </w:tc>
      </w:tr>
      <w:tr w:rsidR="001111BE" w:rsidRPr="001A1F7F" w14:paraId="0923CA69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4D88FE87" w14:textId="77777777" w:rsidR="001111BE" w:rsidRPr="001A1F7F" w:rsidRDefault="001111BE" w:rsidP="00113097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1B996CA4" w14:textId="6C81F1A6" w:rsidR="001111BE" w:rsidRPr="001A1F7F" w:rsidRDefault="00000000" w:rsidP="00113097">
            <w:pPr>
              <w:rPr>
                <w:noProof/>
              </w:rPr>
            </w:pPr>
            <w:sdt>
              <w:sdtPr>
                <w:rPr>
                  <w:rStyle w:val="Korostus"/>
                </w:rPr>
                <w:id w:val="1306511627"/>
                <w:placeholder>
                  <w:docPart w:val="68FFEE22FCAA4D899E9D6C4084E7F5BF"/>
                </w:placeholder>
                <w:temporary/>
                <w:showingPlcHdr/>
                <w15:appearance w15:val="hidden"/>
              </w:sdtPr>
              <w:sdtContent>
                <w:r w:rsidR="001111BE" w:rsidRPr="001A1F7F">
                  <w:rPr>
                    <w:rStyle w:val="Korostus"/>
                    <w:lang w:bidi="fi-FI"/>
                  </w:rPr>
                  <w:t>Saaja:</w:t>
                </w:r>
              </w:sdtContent>
            </w:sdt>
            <w:r w:rsidR="001111BE" w:rsidRPr="001A1F7F">
              <w:rPr>
                <w:noProof/>
                <w:lang w:bidi="fi-FI"/>
              </w:rPr>
              <w:t xml:space="preserve"> </w:t>
            </w:r>
            <w:sdt>
              <w:sdtPr>
                <w:rPr>
                  <w:noProof/>
                </w:rPr>
                <w:id w:val="1314290620"/>
                <w:placeholder>
                  <w:docPart w:val="B3481A8F9D9A4FEC9F48306971BD088B"/>
                </w:placeholder>
                <w:temporary/>
                <w:showingPlcHdr/>
                <w15:appearance w15:val="hidden"/>
              </w:sdtPr>
              <w:sdtContent>
                <w:proofErr w:type="spellStart"/>
                <w:r w:rsidR="001111BE" w:rsidRPr="001A1F7F">
                  <w:rPr>
                    <w:lang w:bidi="fi-FI"/>
                  </w:rPr>
                  <w:t>Alexandria</w:t>
                </w:r>
                <w:proofErr w:type="spellEnd"/>
                <w:r w:rsidR="001111BE" w:rsidRPr="001A1F7F">
                  <w:rPr>
                    <w:lang w:bidi="fi-FI"/>
                  </w:rPr>
                  <w:t xml:space="preserve"> </w:t>
                </w:r>
                <w:proofErr w:type="spellStart"/>
                <w:r w:rsidR="001111BE" w:rsidRPr="001A1F7F">
                  <w:rPr>
                    <w:lang w:bidi="fi-FI"/>
                  </w:rPr>
                  <w:t>Martensson</w:t>
                </w:r>
                <w:proofErr w:type="spellEnd"/>
              </w:sdtContent>
            </w:sdt>
          </w:p>
        </w:tc>
        <w:tc>
          <w:tcPr>
            <w:tcW w:w="2732" w:type="dxa"/>
            <w:vAlign w:val="center"/>
          </w:tcPr>
          <w:p w14:paraId="67E9A31F" w14:textId="19A62472" w:rsidR="001111BE" w:rsidRPr="001A1F7F" w:rsidRDefault="001111BE" w:rsidP="00113097">
            <w:pPr>
              <w:rPr>
                <w:noProof/>
              </w:rPr>
            </w:pPr>
          </w:p>
        </w:tc>
      </w:tr>
      <w:tr w:rsidR="001111BE" w:rsidRPr="001A1F7F" w14:paraId="12097780" w14:textId="77777777" w:rsidTr="00113097">
        <w:trPr>
          <w:trHeight w:val="283"/>
        </w:trPr>
        <w:tc>
          <w:tcPr>
            <w:tcW w:w="2696" w:type="dxa"/>
            <w:vAlign w:val="center"/>
          </w:tcPr>
          <w:p w14:paraId="5105DF5A" w14:textId="77777777" w:rsidR="001111BE" w:rsidRPr="001A1F7F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69564DD8" w14:textId="77777777" w:rsidR="001111BE" w:rsidRPr="001A1F7F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2EF5429E" w14:textId="429DDDB0" w:rsidR="001111BE" w:rsidRPr="001A1F7F" w:rsidRDefault="001111BE" w:rsidP="00113097">
            <w:pPr>
              <w:rPr>
                <w:noProof/>
                <w:sz w:val="18"/>
                <w:szCs w:val="18"/>
              </w:rPr>
            </w:pPr>
          </w:p>
        </w:tc>
      </w:tr>
      <w:tr w:rsidR="001111BE" w:rsidRPr="001A1F7F" w14:paraId="24453711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5F54F80D" w14:textId="77777777" w:rsidR="001111BE" w:rsidRPr="001A1F7F" w:rsidRDefault="001111BE" w:rsidP="00113097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59BD060E" w14:textId="48D33611" w:rsidR="001111BE" w:rsidRPr="001A1F7F" w:rsidRDefault="00000000" w:rsidP="00113097">
            <w:pPr>
              <w:rPr>
                <w:noProof/>
              </w:rPr>
            </w:pPr>
            <w:sdt>
              <w:sdtPr>
                <w:rPr>
                  <w:rStyle w:val="Korostus"/>
                </w:rPr>
                <w:id w:val="755555082"/>
                <w:placeholder>
                  <w:docPart w:val="74360EC232BA4512B4F061C15385B835"/>
                </w:placeholder>
                <w:temporary/>
                <w:showingPlcHdr/>
                <w15:appearance w15:val="hidden"/>
              </w:sdtPr>
              <w:sdtContent>
                <w:r w:rsidR="001111BE" w:rsidRPr="001A1F7F">
                  <w:rPr>
                    <w:rStyle w:val="Korostus"/>
                    <w:lang w:bidi="fi-FI"/>
                  </w:rPr>
                  <w:t>Antaja:</w:t>
                </w:r>
              </w:sdtContent>
            </w:sdt>
            <w:r w:rsidR="001111BE" w:rsidRPr="001A1F7F">
              <w:rPr>
                <w:noProof/>
                <w:lang w:bidi="fi-FI"/>
              </w:rPr>
              <w:t xml:space="preserve"> </w:t>
            </w:r>
            <w:sdt>
              <w:sdtPr>
                <w:rPr>
                  <w:noProof/>
                </w:rPr>
                <w:id w:val="1476101786"/>
                <w:placeholder>
                  <w:docPart w:val="4E5967A1A0FF46C4A20005D4C7874B49"/>
                </w:placeholder>
                <w:temporary/>
                <w:showingPlcHdr/>
                <w15:appearance w15:val="hidden"/>
              </w:sdtPr>
              <w:sdtContent>
                <w:proofErr w:type="spellStart"/>
                <w:r w:rsidR="001111BE" w:rsidRPr="001A1F7F">
                  <w:rPr>
                    <w:lang w:bidi="fi-FI"/>
                  </w:rPr>
                  <w:t>Christophe</w:t>
                </w:r>
                <w:proofErr w:type="spellEnd"/>
                <w:r w:rsidR="001111BE" w:rsidRPr="001A1F7F">
                  <w:rPr>
                    <w:lang w:bidi="fi-FI"/>
                  </w:rPr>
                  <w:t xml:space="preserve"> </w:t>
                </w:r>
                <w:proofErr w:type="spellStart"/>
                <w:r w:rsidR="001111BE" w:rsidRPr="001A1F7F">
                  <w:rPr>
                    <w:lang w:bidi="fi-FI"/>
                  </w:rPr>
                  <w:t>Beaulieu</w:t>
                </w:r>
                <w:proofErr w:type="spellEnd"/>
              </w:sdtContent>
            </w:sdt>
          </w:p>
        </w:tc>
        <w:tc>
          <w:tcPr>
            <w:tcW w:w="2732" w:type="dxa"/>
            <w:vAlign w:val="center"/>
          </w:tcPr>
          <w:p w14:paraId="439E202D" w14:textId="77777777" w:rsidR="001111BE" w:rsidRPr="001A1F7F" w:rsidRDefault="001111BE" w:rsidP="00113097">
            <w:pPr>
              <w:rPr>
                <w:noProof/>
              </w:rPr>
            </w:pPr>
          </w:p>
        </w:tc>
      </w:tr>
      <w:tr w:rsidR="001111BE" w:rsidRPr="001A1F7F" w14:paraId="494EC0A3" w14:textId="77777777" w:rsidTr="003355A9">
        <w:trPr>
          <w:trHeight w:val="1199"/>
        </w:trPr>
        <w:tc>
          <w:tcPr>
            <w:tcW w:w="2696" w:type="dxa"/>
          </w:tcPr>
          <w:p w14:paraId="339DC6E2" w14:textId="2E074734" w:rsidR="001111BE" w:rsidRPr="001A1F7F" w:rsidRDefault="001111BE" w:rsidP="00124389">
            <w:pPr>
              <w:rPr>
                <w:noProof/>
              </w:rPr>
            </w:pPr>
          </w:p>
        </w:tc>
        <w:tc>
          <w:tcPr>
            <w:tcW w:w="6098" w:type="dxa"/>
          </w:tcPr>
          <w:p w14:paraId="46E39BFA" w14:textId="2E10782D" w:rsidR="001111BE" w:rsidRPr="001A1F7F" w:rsidRDefault="001111BE" w:rsidP="00124389">
            <w:pPr>
              <w:rPr>
                <w:noProof/>
              </w:rPr>
            </w:pPr>
          </w:p>
        </w:tc>
        <w:tc>
          <w:tcPr>
            <w:tcW w:w="2732" w:type="dxa"/>
          </w:tcPr>
          <w:p w14:paraId="24E3916D" w14:textId="3855BCCB" w:rsidR="001111BE" w:rsidRPr="001A1F7F" w:rsidRDefault="001111BE" w:rsidP="00124389">
            <w:pPr>
              <w:rPr>
                <w:noProof/>
              </w:rPr>
            </w:pPr>
          </w:p>
        </w:tc>
      </w:tr>
      <w:tr w:rsidR="00113097" w:rsidRPr="001A1F7F" w14:paraId="3107F061" w14:textId="77777777" w:rsidTr="00113097">
        <w:trPr>
          <w:trHeight w:val="3005"/>
        </w:trPr>
        <w:tc>
          <w:tcPr>
            <w:tcW w:w="11526" w:type="dxa"/>
            <w:gridSpan w:val="3"/>
            <w:tcMar>
              <w:top w:w="1134" w:type="dxa"/>
            </w:tcMar>
          </w:tcPr>
          <w:p w14:paraId="4353CF70" w14:textId="078E2167" w:rsidR="00113097" w:rsidRPr="001A1F7F" w:rsidRDefault="00000000" w:rsidP="00124389">
            <w:pPr>
              <w:pStyle w:val="Otsikko2"/>
              <w:rPr>
                <w:noProof/>
              </w:rPr>
            </w:pPr>
            <w:sdt>
              <w:sdtPr>
                <w:rPr>
                  <w:noProof/>
                </w:rPr>
                <w:id w:val="1617108777"/>
                <w:placeholder>
                  <w:docPart w:val="62E3136BE6B14E58B6DB0904018A80EF"/>
                </w:placeholder>
                <w:temporary/>
                <w:showingPlcHdr/>
                <w15:appearance w15:val="hidden"/>
              </w:sdtPr>
              <w:sdtContent>
                <w:r w:rsidR="00113097" w:rsidRPr="001A1F7F">
                  <w:rPr>
                    <w:lang w:bidi="fi-FI"/>
                  </w:rPr>
                  <w:t>ERITYINEN</w:t>
                </w:r>
              </w:sdtContent>
            </w:sdt>
          </w:p>
          <w:p w14:paraId="0149C56C" w14:textId="27C43FC3" w:rsidR="00113097" w:rsidRPr="001A1F7F" w:rsidRDefault="00000000" w:rsidP="00124389">
            <w:pPr>
              <w:pStyle w:val="Otsikko1"/>
            </w:pPr>
            <w:sdt>
              <w:sdtPr>
                <w:rPr>
                  <w:noProof/>
                </w:rPr>
                <w:id w:val="-1470434307"/>
                <w:placeholder>
                  <w:docPart w:val="C0C9EF9C157E44C790ED3FD7735EEDB6"/>
                </w:placeholder>
                <w:temporary/>
                <w:showingPlcHdr/>
                <w15:appearance w15:val="hidden"/>
              </w:sdtPr>
              <w:sdtContent>
                <w:r w:rsidR="00113097" w:rsidRPr="001A1F7F">
                  <w:rPr>
                    <w:lang w:bidi="fi-FI"/>
                  </w:rPr>
                  <w:t>LAHJA SINULLE</w:t>
                </w:r>
              </w:sdtContent>
            </w:sdt>
          </w:p>
          <w:p w14:paraId="06276986" w14:textId="77777777" w:rsidR="00113097" w:rsidRPr="001A1F7F" w:rsidRDefault="00000000" w:rsidP="0089097D">
            <w:pPr>
              <w:pStyle w:val="Otsikko3"/>
            </w:pPr>
            <w:sdt>
              <w:sdtPr>
                <w:id w:val="-1898111098"/>
                <w:placeholder>
                  <w:docPart w:val="14EFE768AD3E4BF891DEDEF950B08736"/>
                </w:placeholder>
                <w:temporary/>
                <w:showingPlcHdr/>
                <w15:appearance w15:val="hidden"/>
              </w:sdtPr>
              <w:sdtContent>
                <w:r w:rsidR="00113097" w:rsidRPr="001A1F7F">
                  <w:rPr>
                    <w:lang w:bidi="fi-FI"/>
                  </w:rPr>
                  <w:t>Tällä lahjakortilla saat</w:t>
                </w:r>
              </w:sdtContent>
            </w:sdt>
          </w:p>
        </w:tc>
      </w:tr>
      <w:tr w:rsidR="00113097" w:rsidRPr="001A1F7F" w14:paraId="2B9C4F98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189D8F24" w14:textId="77777777" w:rsidR="00113097" w:rsidRPr="001A1F7F" w:rsidRDefault="00113097" w:rsidP="00124389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6F8920B8" w14:textId="73997AAA" w:rsidR="00113097" w:rsidRPr="001A1F7F" w:rsidRDefault="00000000" w:rsidP="00124389">
            <w:pPr>
              <w:rPr>
                <w:noProof/>
              </w:rPr>
            </w:pPr>
            <w:sdt>
              <w:sdtPr>
                <w:rPr>
                  <w:noProof/>
                </w:rPr>
                <w:id w:val="-1445541484"/>
                <w:placeholder>
                  <w:docPart w:val="43D40489CB9B4F8FA4494AEDA3150F48"/>
                </w:placeholder>
                <w:temporary/>
                <w:showingPlcHdr/>
                <w15:appearance w15:val="hidden"/>
              </w:sdtPr>
              <w:sdtContent>
                <w:r w:rsidR="00C55A28" w:rsidRPr="001A1F7F">
                  <w:rPr>
                    <w:noProof/>
                    <w:lang w:bidi="fi-FI"/>
                  </w:rPr>
                  <w:t>50 € käytettäväksi</w:t>
                </w:r>
                <w:r w:rsidR="00113097" w:rsidRPr="001A1F7F">
                  <w:rPr>
                    <w:noProof/>
                    <w:lang w:bidi="fi-FI"/>
                  </w:rPr>
                  <w:t xml:space="preserve"> </w:t>
                </w:r>
                <w:r w:rsidR="0053742D" w:rsidRPr="001A1F7F">
                  <w:rPr>
                    <w:noProof/>
                    <w:lang w:bidi="fi-FI"/>
                  </w:rPr>
                  <w:t>kohteessa</w:t>
                </w:r>
                <w:r w:rsidR="00113097" w:rsidRPr="001A1F7F">
                  <w:rPr>
                    <w:noProof/>
                    <w:lang w:bidi="fi-FI"/>
                  </w:rPr>
                  <w:t xml:space="preserve"> Fox Bakery</w:t>
                </w:r>
              </w:sdtContent>
            </w:sdt>
          </w:p>
        </w:tc>
        <w:tc>
          <w:tcPr>
            <w:tcW w:w="2732" w:type="dxa"/>
            <w:vAlign w:val="center"/>
          </w:tcPr>
          <w:p w14:paraId="7AB923B8" w14:textId="77777777" w:rsidR="00113097" w:rsidRPr="001A1F7F" w:rsidRDefault="00113097" w:rsidP="00124389">
            <w:pPr>
              <w:rPr>
                <w:noProof/>
              </w:rPr>
            </w:pPr>
          </w:p>
        </w:tc>
      </w:tr>
      <w:tr w:rsidR="00113097" w:rsidRPr="001A1F7F" w14:paraId="72022800" w14:textId="77777777" w:rsidTr="00113097">
        <w:trPr>
          <w:trHeight w:val="281"/>
        </w:trPr>
        <w:tc>
          <w:tcPr>
            <w:tcW w:w="2696" w:type="dxa"/>
            <w:vAlign w:val="center"/>
          </w:tcPr>
          <w:p w14:paraId="26A6368A" w14:textId="77777777" w:rsidR="00113097" w:rsidRPr="001A1F7F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51870813" w14:textId="77777777" w:rsidR="00113097" w:rsidRPr="001A1F7F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444DA6BB" w14:textId="2D101E7C" w:rsidR="00113097" w:rsidRPr="001A1F7F" w:rsidRDefault="00113097" w:rsidP="00124389">
            <w:pPr>
              <w:rPr>
                <w:noProof/>
                <w:sz w:val="18"/>
                <w:szCs w:val="18"/>
              </w:rPr>
            </w:pPr>
          </w:p>
        </w:tc>
      </w:tr>
      <w:tr w:rsidR="00113097" w:rsidRPr="001A1F7F" w14:paraId="302BF9D3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57C5808F" w14:textId="77777777" w:rsidR="00113097" w:rsidRPr="001A1F7F" w:rsidRDefault="00113097" w:rsidP="00124389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4EE1D1D4" w14:textId="77777777" w:rsidR="00113097" w:rsidRPr="001A1F7F" w:rsidRDefault="00000000" w:rsidP="00124389">
            <w:pPr>
              <w:rPr>
                <w:noProof/>
              </w:rPr>
            </w:pPr>
            <w:sdt>
              <w:sdtPr>
                <w:rPr>
                  <w:rStyle w:val="Korostus"/>
                </w:rPr>
                <w:id w:val="-1515910637"/>
                <w:placeholder>
                  <w:docPart w:val="C55534FB2E234094A55FB165493FCE9D"/>
                </w:placeholder>
                <w:temporary/>
                <w:showingPlcHdr/>
                <w15:appearance w15:val="hidden"/>
              </w:sdtPr>
              <w:sdtContent>
                <w:r w:rsidR="00113097" w:rsidRPr="001A1F7F">
                  <w:rPr>
                    <w:rStyle w:val="Korostus"/>
                    <w:lang w:bidi="fi-FI"/>
                  </w:rPr>
                  <w:t>Saaja:</w:t>
                </w:r>
              </w:sdtContent>
            </w:sdt>
            <w:r w:rsidR="00113097" w:rsidRPr="001A1F7F">
              <w:rPr>
                <w:noProof/>
                <w:lang w:bidi="fi-FI"/>
              </w:rPr>
              <w:t xml:space="preserve"> </w:t>
            </w:r>
            <w:sdt>
              <w:sdtPr>
                <w:rPr>
                  <w:noProof/>
                </w:rPr>
                <w:id w:val="-766388184"/>
                <w:placeholder>
                  <w:docPart w:val="C6330265204449A2B96C973CACCC652B"/>
                </w:placeholder>
                <w:temporary/>
                <w:showingPlcHdr/>
                <w15:appearance w15:val="hidden"/>
              </w:sdtPr>
              <w:sdtContent>
                <w:proofErr w:type="spellStart"/>
                <w:r w:rsidR="00113097" w:rsidRPr="001A1F7F">
                  <w:rPr>
                    <w:lang w:bidi="fi-FI"/>
                  </w:rPr>
                  <w:t>Alexandria</w:t>
                </w:r>
                <w:proofErr w:type="spellEnd"/>
                <w:r w:rsidR="00113097" w:rsidRPr="001A1F7F">
                  <w:rPr>
                    <w:lang w:bidi="fi-FI"/>
                  </w:rPr>
                  <w:t xml:space="preserve"> </w:t>
                </w:r>
                <w:proofErr w:type="spellStart"/>
                <w:r w:rsidR="00113097" w:rsidRPr="001A1F7F">
                  <w:rPr>
                    <w:lang w:bidi="fi-FI"/>
                  </w:rPr>
                  <w:t>Martensson</w:t>
                </w:r>
                <w:proofErr w:type="spellEnd"/>
              </w:sdtContent>
            </w:sdt>
          </w:p>
        </w:tc>
        <w:tc>
          <w:tcPr>
            <w:tcW w:w="2732" w:type="dxa"/>
            <w:vAlign w:val="center"/>
          </w:tcPr>
          <w:p w14:paraId="483B90BA" w14:textId="486FC521" w:rsidR="00113097" w:rsidRPr="001A1F7F" w:rsidRDefault="00113097" w:rsidP="00124389">
            <w:pPr>
              <w:rPr>
                <w:noProof/>
              </w:rPr>
            </w:pPr>
          </w:p>
        </w:tc>
      </w:tr>
      <w:tr w:rsidR="00113097" w:rsidRPr="001A1F7F" w14:paraId="03023FAC" w14:textId="77777777" w:rsidTr="00113097">
        <w:trPr>
          <w:trHeight w:val="283"/>
        </w:trPr>
        <w:tc>
          <w:tcPr>
            <w:tcW w:w="2696" w:type="dxa"/>
            <w:vAlign w:val="center"/>
          </w:tcPr>
          <w:p w14:paraId="221BEDB8" w14:textId="77777777" w:rsidR="00113097" w:rsidRPr="001A1F7F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247B6C0F" w14:textId="77777777" w:rsidR="00113097" w:rsidRPr="001A1F7F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2DED487A" w14:textId="43735720" w:rsidR="00113097" w:rsidRPr="001A1F7F" w:rsidRDefault="00113097" w:rsidP="00124389">
            <w:pPr>
              <w:rPr>
                <w:noProof/>
                <w:sz w:val="18"/>
                <w:szCs w:val="18"/>
              </w:rPr>
            </w:pPr>
          </w:p>
        </w:tc>
      </w:tr>
      <w:tr w:rsidR="00113097" w:rsidRPr="001A1F7F" w14:paraId="1625ADCD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08516AAD" w14:textId="77777777" w:rsidR="00113097" w:rsidRPr="001A1F7F" w:rsidRDefault="00113097" w:rsidP="00124389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36762360" w14:textId="77777777" w:rsidR="00113097" w:rsidRPr="001A1F7F" w:rsidRDefault="00000000" w:rsidP="00124389">
            <w:pPr>
              <w:rPr>
                <w:noProof/>
              </w:rPr>
            </w:pPr>
            <w:sdt>
              <w:sdtPr>
                <w:rPr>
                  <w:rStyle w:val="Korostus"/>
                </w:rPr>
                <w:id w:val="-549374823"/>
                <w:placeholder>
                  <w:docPart w:val="A075C4359FC94BCCAE3252570B6BB3D9"/>
                </w:placeholder>
                <w:temporary/>
                <w:showingPlcHdr/>
                <w15:appearance w15:val="hidden"/>
              </w:sdtPr>
              <w:sdtContent>
                <w:r w:rsidR="00113097" w:rsidRPr="001A1F7F">
                  <w:rPr>
                    <w:rStyle w:val="Korostus"/>
                    <w:lang w:bidi="fi-FI"/>
                  </w:rPr>
                  <w:t>Antaja:</w:t>
                </w:r>
              </w:sdtContent>
            </w:sdt>
            <w:r w:rsidR="00113097" w:rsidRPr="001A1F7F">
              <w:rPr>
                <w:noProof/>
                <w:lang w:bidi="fi-FI"/>
              </w:rPr>
              <w:t xml:space="preserve"> </w:t>
            </w:r>
            <w:sdt>
              <w:sdtPr>
                <w:rPr>
                  <w:noProof/>
                </w:rPr>
                <w:id w:val="463235602"/>
                <w:placeholder>
                  <w:docPart w:val="A7B73012CD9142B495B5CD11E47BF942"/>
                </w:placeholder>
                <w:temporary/>
                <w:showingPlcHdr/>
                <w15:appearance w15:val="hidden"/>
              </w:sdtPr>
              <w:sdtContent>
                <w:proofErr w:type="spellStart"/>
                <w:r w:rsidR="00113097" w:rsidRPr="001A1F7F">
                  <w:rPr>
                    <w:lang w:bidi="fi-FI"/>
                  </w:rPr>
                  <w:t>Christophe</w:t>
                </w:r>
                <w:proofErr w:type="spellEnd"/>
                <w:r w:rsidR="00113097" w:rsidRPr="001A1F7F">
                  <w:rPr>
                    <w:lang w:bidi="fi-FI"/>
                  </w:rPr>
                  <w:t xml:space="preserve"> </w:t>
                </w:r>
                <w:proofErr w:type="spellStart"/>
                <w:r w:rsidR="00113097" w:rsidRPr="001A1F7F">
                  <w:rPr>
                    <w:lang w:bidi="fi-FI"/>
                  </w:rPr>
                  <w:t>Beaulieu</w:t>
                </w:r>
                <w:proofErr w:type="spellEnd"/>
              </w:sdtContent>
            </w:sdt>
          </w:p>
        </w:tc>
        <w:tc>
          <w:tcPr>
            <w:tcW w:w="2732" w:type="dxa"/>
            <w:vAlign w:val="center"/>
          </w:tcPr>
          <w:p w14:paraId="6D37F101" w14:textId="77777777" w:rsidR="00113097" w:rsidRPr="001A1F7F" w:rsidRDefault="00113097" w:rsidP="00124389">
            <w:pPr>
              <w:rPr>
                <w:noProof/>
              </w:rPr>
            </w:pPr>
          </w:p>
        </w:tc>
      </w:tr>
    </w:tbl>
    <w:p w14:paraId="30E28789" w14:textId="4B420B06" w:rsidR="009F61C3" w:rsidRPr="001A1F7F" w:rsidRDefault="009F61C3"/>
    <w:sectPr w:rsidR="009F61C3" w:rsidRPr="001A1F7F" w:rsidSect="00A303BD">
      <w:pgSz w:w="11906" w:h="16838" w:code="9"/>
      <w:pgMar w:top="113" w:right="357" w:bottom="113" w:left="357" w:header="72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0A5671" w14:textId="77777777" w:rsidR="00873040" w:rsidRDefault="00873040" w:rsidP="009F61C3">
      <w:r>
        <w:separator/>
      </w:r>
    </w:p>
  </w:endnote>
  <w:endnote w:type="continuationSeparator" w:id="0">
    <w:p w14:paraId="51AB063B" w14:textId="77777777" w:rsidR="00873040" w:rsidRDefault="00873040" w:rsidP="009F61C3">
      <w:r>
        <w:continuationSeparator/>
      </w:r>
    </w:p>
  </w:endnote>
</w:endnotes>
</file>

<file path=word/fontTable2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w Cen MT">
    <w:altName w:val="Calibri"/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imes New Roman (Body CS)">
    <w:altName w:val="Times New Roman"/>
    <w:charset w:val="00"/>
    <w:family w:val="roman"/>
    <w:pitch w:val="default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The Hand">
    <w:charset w:val="00"/>
    <w:family w:val="script"/>
    <w:pitch w:val="variable"/>
    <w:sig w:usb0="8000002F" w:usb1="0000000A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F302F0" w14:textId="77777777" w:rsidR="00873040" w:rsidRDefault="00873040" w:rsidP="009F61C3">
      <w:r>
        <w:separator/>
      </w:r>
    </w:p>
  </w:footnote>
  <w:footnote w:type="continuationSeparator" w:id="0">
    <w:p w14:paraId="2F13D45E" w14:textId="77777777" w:rsidR="00873040" w:rsidRDefault="00873040" w:rsidP="009F61C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yMDEyNgJS5mYGBko6SsGpxcWZ+XkgBYa1AOQvR24sAAAA"/>
  </w:docVars>
  <w:rsids>
    <w:rsidRoot w:val="001D13E4"/>
    <w:rsid w:val="0005307B"/>
    <w:rsid w:val="000636A3"/>
    <w:rsid w:val="000726FD"/>
    <w:rsid w:val="0008402D"/>
    <w:rsid w:val="000C4A3D"/>
    <w:rsid w:val="001111BE"/>
    <w:rsid w:val="00113097"/>
    <w:rsid w:val="00121D53"/>
    <w:rsid w:val="00132C25"/>
    <w:rsid w:val="001A1F7F"/>
    <w:rsid w:val="001D13E4"/>
    <w:rsid w:val="001F7DD8"/>
    <w:rsid w:val="00267552"/>
    <w:rsid w:val="002E21DF"/>
    <w:rsid w:val="00315A08"/>
    <w:rsid w:val="003355A9"/>
    <w:rsid w:val="00387368"/>
    <w:rsid w:val="00441C18"/>
    <w:rsid w:val="00463D3F"/>
    <w:rsid w:val="0047370B"/>
    <w:rsid w:val="004A16A6"/>
    <w:rsid w:val="004B7353"/>
    <w:rsid w:val="004E7FD5"/>
    <w:rsid w:val="0053742D"/>
    <w:rsid w:val="00592F4D"/>
    <w:rsid w:val="005A5740"/>
    <w:rsid w:val="005D5440"/>
    <w:rsid w:val="005D5534"/>
    <w:rsid w:val="00604217"/>
    <w:rsid w:val="00606292"/>
    <w:rsid w:val="00616444"/>
    <w:rsid w:val="00651BB1"/>
    <w:rsid w:val="0065760A"/>
    <w:rsid w:val="00697A73"/>
    <w:rsid w:val="006F74A4"/>
    <w:rsid w:val="00714B8D"/>
    <w:rsid w:val="00734ACE"/>
    <w:rsid w:val="007A0C17"/>
    <w:rsid w:val="007C7CFE"/>
    <w:rsid w:val="007E5F0B"/>
    <w:rsid w:val="008006D1"/>
    <w:rsid w:val="00804119"/>
    <w:rsid w:val="00835B7A"/>
    <w:rsid w:val="00873040"/>
    <w:rsid w:val="00881DB5"/>
    <w:rsid w:val="0089097D"/>
    <w:rsid w:val="008C42BE"/>
    <w:rsid w:val="008C539F"/>
    <w:rsid w:val="00945870"/>
    <w:rsid w:val="00967828"/>
    <w:rsid w:val="009B5352"/>
    <w:rsid w:val="009F61C3"/>
    <w:rsid w:val="00A303BD"/>
    <w:rsid w:val="00A84DBD"/>
    <w:rsid w:val="00B94575"/>
    <w:rsid w:val="00BA15F1"/>
    <w:rsid w:val="00C522E0"/>
    <w:rsid w:val="00C55A28"/>
    <w:rsid w:val="00C80FDF"/>
    <w:rsid w:val="00C958C5"/>
    <w:rsid w:val="00D26E7A"/>
    <w:rsid w:val="00D353D8"/>
    <w:rsid w:val="00DE4C0C"/>
    <w:rsid w:val="00E531BB"/>
    <w:rsid w:val="00E605B6"/>
    <w:rsid w:val="00E7586C"/>
    <w:rsid w:val="00E93B9F"/>
    <w:rsid w:val="00EB32BD"/>
    <w:rsid w:val="00EE6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D569879"/>
  <w15:chartTrackingRefBased/>
</w:settings>
</file>

<file path=word/styles2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003038" w:themeColor="accent1"/>
        <w:sz w:val="28"/>
        <w:szCs w:val="28"/>
        <w:lang w:val="fi-FI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qFormat/>
    <w:rsid w:val="0053742D"/>
  </w:style>
  <w:style w:type="paragraph" w:styleId="Otsikko1">
    <w:name w:val="heading 1"/>
    <w:basedOn w:val="Normaali"/>
    <w:next w:val="Normaali"/>
    <w:link w:val="Otsikko1Char"/>
    <w:uiPriority w:val="9"/>
    <w:qFormat/>
    <w:rsid w:val="00113097"/>
    <w:pPr>
      <w:spacing w:after="480"/>
      <w:outlineLvl w:val="0"/>
    </w:pPr>
    <w:rPr>
      <w:rFonts w:asciiTheme="majorHAnsi" w:hAnsiTheme="majorHAnsi" w:cs="Times New Roman (Body CS)"/>
      <w:b/>
      <w:bCs/>
      <w:caps/>
      <w:spacing w:val="30"/>
      <w:sz w:val="96"/>
      <w:szCs w:val="96"/>
    </w:rPr>
  </w:style>
  <w:style w:type="paragraph" w:styleId="Otsikko2">
    <w:name w:val="heading 2"/>
    <w:basedOn w:val="Normaali"/>
    <w:next w:val="Normaali"/>
    <w:link w:val="Otsikko2Char"/>
    <w:uiPriority w:val="9"/>
    <w:unhideWhenUsed/>
    <w:qFormat/>
    <w:rsid w:val="00113097"/>
    <w:pPr>
      <w:keepNext/>
      <w:keepLines/>
      <w:spacing w:after="120"/>
      <w:outlineLvl w:val="1"/>
    </w:pPr>
    <w:rPr>
      <w:rFonts w:asciiTheme="majorHAnsi" w:eastAsiaTheme="majorEastAsia" w:hAnsiTheme="majorHAnsi" w:cs="Times New Roman (Headings CS)"/>
      <w:caps/>
      <w:spacing w:val="26"/>
      <w:sz w:val="52"/>
      <w:szCs w:val="26"/>
    </w:rPr>
  </w:style>
  <w:style w:type="paragraph" w:styleId="Otsikko3">
    <w:name w:val="heading 3"/>
    <w:basedOn w:val="Normaali"/>
    <w:next w:val="Normaali"/>
    <w:link w:val="Otsikko3Char"/>
    <w:uiPriority w:val="9"/>
    <w:unhideWhenUsed/>
    <w:qFormat/>
    <w:rsid w:val="0089097D"/>
    <w:pPr>
      <w:spacing w:after="360"/>
      <w:outlineLvl w:val="2"/>
    </w:pPr>
    <w:rPr>
      <w:b/>
      <w:bCs/>
      <w:noProof/>
      <w:sz w:val="32"/>
      <w:szCs w:val="32"/>
    </w:rPr>
  </w:style>
  <w:style w:type="paragraph" w:styleId="Otsikko4">
    <w:name w:val="heading 4"/>
    <w:basedOn w:val="Normaali"/>
    <w:next w:val="Normaali"/>
    <w:link w:val="Otsikko4Char"/>
    <w:uiPriority w:val="9"/>
    <w:semiHidden/>
    <w:rsid w:val="00D353D8"/>
    <w:pPr>
      <w:outlineLvl w:val="3"/>
    </w:pPr>
    <w:rPr>
      <w:rFonts w:ascii="Cambria" w:hAnsi="Cambria"/>
      <w:color w:val="002F37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table" w:customStyle="1" w:styleId="Tyyli1">
    <w:name w:val="Tyyli1"/>
    <w:basedOn w:val="Normaalitaulukko"/>
    <w:uiPriority w:val="99"/>
    <w:rsid w:val="00592F4D"/>
    <w:rPr>
      <w:rFonts w:ascii="The Hand" w:hAnsi="The Hand"/>
      <w:b/>
    </w:rPr>
    <w:tblPr/>
  </w:style>
  <w:style w:type="table" w:styleId="TaulukkoRuudukko">
    <w:name w:val="Table Grid"/>
    <w:basedOn w:val="Normaalitaulukko"/>
    <w:uiPriority w:val="39"/>
    <w:rsid w:val="001D13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Otsikko2Char">
    <w:name w:val="Otsikko 2 Char"/>
    <w:basedOn w:val="Kappaleenoletusfontti"/>
    <w:link w:val="Otsikko2"/>
    <w:uiPriority w:val="9"/>
    <w:rsid w:val="00113097"/>
    <w:rPr>
      <w:rFonts w:asciiTheme="majorHAnsi" w:eastAsiaTheme="majorEastAsia" w:hAnsiTheme="majorHAnsi" w:cs="Times New Roman (Headings CS)"/>
      <w:caps/>
      <w:spacing w:val="26"/>
      <w:sz w:val="52"/>
      <w:szCs w:val="26"/>
    </w:rPr>
  </w:style>
  <w:style w:type="character" w:customStyle="1" w:styleId="Otsikko1Char">
    <w:name w:val="Otsikko 1 Char"/>
    <w:basedOn w:val="Kappaleenoletusfontti"/>
    <w:link w:val="Otsikko1"/>
    <w:uiPriority w:val="9"/>
    <w:rsid w:val="00113097"/>
    <w:rPr>
      <w:rFonts w:asciiTheme="majorHAnsi" w:hAnsiTheme="majorHAnsi" w:cs="Times New Roman (Body CS)"/>
      <w:b/>
      <w:bCs/>
      <w:caps/>
      <w:spacing w:val="30"/>
      <w:sz w:val="96"/>
      <w:szCs w:val="96"/>
    </w:rPr>
  </w:style>
  <w:style w:type="character" w:customStyle="1" w:styleId="Otsikko3Char">
    <w:name w:val="Otsikko 3 Char"/>
    <w:basedOn w:val="Kappaleenoletusfontti"/>
    <w:link w:val="Otsikko3"/>
    <w:uiPriority w:val="9"/>
    <w:rsid w:val="0089097D"/>
    <w:rPr>
      <w:b/>
      <w:bCs/>
      <w:noProof/>
      <w:sz w:val="32"/>
      <w:szCs w:val="32"/>
    </w:rPr>
  </w:style>
  <w:style w:type="character" w:customStyle="1" w:styleId="Otsikko4Char">
    <w:name w:val="Otsikko 4 Char"/>
    <w:basedOn w:val="Kappaleenoletusfontti"/>
    <w:link w:val="Otsikko4"/>
    <w:uiPriority w:val="9"/>
    <w:semiHidden/>
    <w:rsid w:val="00C522E0"/>
    <w:rPr>
      <w:rFonts w:ascii="Cambria" w:hAnsi="Cambria"/>
      <w:color w:val="002F37"/>
    </w:rPr>
  </w:style>
  <w:style w:type="paragraph" w:styleId="Yltunniste">
    <w:name w:val="header"/>
    <w:basedOn w:val="Normaali"/>
    <w:link w:val="YltunnisteChar"/>
    <w:uiPriority w:val="99"/>
    <w:semiHidden/>
    <w:rsid w:val="009F61C3"/>
    <w:pPr>
      <w:tabs>
        <w:tab w:val="center" w:pos="4680"/>
        <w:tab w:val="right" w:pos="9360"/>
      </w:tabs>
    </w:pPr>
  </w:style>
  <w:style w:type="character" w:customStyle="1" w:styleId="YltunnisteChar">
    <w:name w:val="Ylätunniste Char"/>
    <w:basedOn w:val="Kappaleenoletusfontti"/>
    <w:link w:val="Yltunniste"/>
    <w:uiPriority w:val="99"/>
    <w:semiHidden/>
    <w:rsid w:val="00C522E0"/>
  </w:style>
  <w:style w:type="paragraph" w:styleId="Alatunniste">
    <w:name w:val="footer"/>
    <w:basedOn w:val="Normaali"/>
    <w:link w:val="AlatunnisteChar"/>
    <w:uiPriority w:val="99"/>
    <w:semiHidden/>
    <w:rsid w:val="009F61C3"/>
    <w:pPr>
      <w:tabs>
        <w:tab w:val="center" w:pos="4680"/>
        <w:tab w:val="right" w:pos="9360"/>
      </w:tabs>
    </w:pPr>
  </w:style>
  <w:style w:type="character" w:customStyle="1" w:styleId="AlatunnisteChar">
    <w:name w:val="Alatunniste Char"/>
    <w:basedOn w:val="Kappaleenoletusfontti"/>
    <w:link w:val="Alatunniste"/>
    <w:uiPriority w:val="99"/>
    <w:semiHidden/>
    <w:rsid w:val="00C522E0"/>
  </w:style>
  <w:style w:type="character" w:styleId="Paikkamerkkiteksti">
    <w:name w:val="Placeholder Text"/>
    <w:basedOn w:val="Kappaleenoletusfontti"/>
    <w:uiPriority w:val="99"/>
    <w:semiHidden/>
    <w:rsid w:val="001111BE"/>
    <w:rPr>
      <w:color w:val="808080"/>
    </w:rPr>
  </w:style>
  <w:style w:type="character" w:styleId="Korostus">
    <w:name w:val="Emphasis"/>
    <w:basedOn w:val="Kappaleenoletusfontti"/>
    <w:uiPriority w:val="20"/>
    <w:qFormat/>
    <w:rsid w:val="00EE668B"/>
    <w:rPr>
      <w:i w:val="0"/>
      <w:iCs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endnotes" Target="/word/endnotes.xml" Id="rId8" /><Relationship Type="http://schemas.openxmlformats.org/officeDocument/2006/relationships/customXml" Target="/customXml/item3.xml" Id="rId3" /><Relationship Type="http://schemas.openxmlformats.org/officeDocument/2006/relationships/footnotes" Target="/word/footnotes.xml" Id="rId7" /><Relationship Type="http://schemas.openxmlformats.org/officeDocument/2006/relationships/customXml" Target="/customXml/item22.xml" Id="rId2" /><Relationship Type="http://schemas.openxmlformats.org/officeDocument/2006/relationships/customXml" Target="/customXml/item13.xml" Id="rId1" /><Relationship Type="http://schemas.openxmlformats.org/officeDocument/2006/relationships/webSettings" Target="/word/webSettings.xml" Id="rId6" /><Relationship Type="http://schemas.openxmlformats.org/officeDocument/2006/relationships/theme" Target="/word/theme/theme11.xml" Id="rId11" /><Relationship Type="http://schemas.openxmlformats.org/officeDocument/2006/relationships/settings" Target="/word/settings.xml" Id="rId5" /><Relationship Type="http://schemas.openxmlformats.org/officeDocument/2006/relationships/glossaryDocument" Target="/word/glossary/document.xml" Id="rId10" /><Relationship Type="http://schemas.openxmlformats.org/officeDocument/2006/relationships/styles" Target="/word/styles2.xml" Id="rId4" /><Relationship Type="http://schemas.openxmlformats.org/officeDocument/2006/relationships/fontTable" Target="/word/fontTable2.xml" Id="rId9" /></Relationships>
</file>

<file path=word/glossary/_rels/document.xml.rels>&#65279;<?xml version="1.0" encoding="utf-8"?><Relationships xmlns="http://schemas.openxmlformats.org/package/2006/relationships"><Relationship Type="http://schemas.openxmlformats.org/officeDocument/2006/relationships/webSettings" Target="/word/glossary/webSettings2.xml" Id="rId3" /><Relationship Type="http://schemas.openxmlformats.org/officeDocument/2006/relationships/settings" Target="/word/glossary/settings2.xml" Id="rId2" /><Relationship Type="http://schemas.openxmlformats.org/officeDocument/2006/relationships/styles" Target="/word/glossary/styles.xml" Id="rId1" /><Relationship Type="http://schemas.openxmlformats.org/officeDocument/2006/relationships/fontTable" Target="/word/glossary/fontTable.xml" Id="rId4" 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3481A8F9D9A4FEC9F48306971BD08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7D38C4-152B-45FC-B635-A792CED2E729}"/>
      </w:docPartPr>
      <w:docPartBody>
        <w:p w:rsidR="0062370A" w:rsidRDefault="00213C6F" w:rsidP="00213C6F">
          <w:pPr>
            <w:pStyle w:val="B3481A8F9D9A4FEC9F48306971BD088B1"/>
          </w:pPr>
          <w:r w:rsidRPr="001A1F7F">
            <w:rPr>
              <w:lang w:bidi="fi-FI"/>
            </w:rPr>
            <w:t>Alexandria Martensson</w:t>
          </w:r>
        </w:p>
      </w:docPartBody>
    </w:docPart>
    <w:docPart>
      <w:docPartPr>
        <w:name w:val="4E5967A1A0FF46C4A20005D4C7874B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DEF31-F61C-4A2D-95C3-E764F7AA1E84}"/>
      </w:docPartPr>
      <w:docPartBody>
        <w:p w:rsidR="0062370A" w:rsidRDefault="00213C6F" w:rsidP="00213C6F">
          <w:pPr>
            <w:pStyle w:val="4E5967A1A0FF46C4A20005D4C7874B491"/>
          </w:pPr>
          <w:r w:rsidRPr="001A1F7F">
            <w:rPr>
              <w:lang w:bidi="fi-FI"/>
            </w:rPr>
            <w:t>Christophe Beaulieu</w:t>
          </w:r>
        </w:p>
      </w:docPartBody>
    </w:docPart>
    <w:docPart>
      <w:docPartPr>
        <w:name w:val="68FFEE22FCAA4D899E9D6C4084E7F5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CB99A8-EAF1-4F32-9308-1C93D9D827B9}"/>
      </w:docPartPr>
      <w:docPartBody>
        <w:p w:rsidR="0062370A" w:rsidRDefault="00213C6F" w:rsidP="00213C6F">
          <w:pPr>
            <w:pStyle w:val="68FFEE22FCAA4D899E9D6C4084E7F5BF1"/>
          </w:pPr>
          <w:r w:rsidRPr="001A1F7F">
            <w:rPr>
              <w:rStyle w:val="Korostus"/>
              <w:lang w:bidi="fi-FI"/>
            </w:rPr>
            <w:t>Saaja:</w:t>
          </w:r>
        </w:p>
      </w:docPartBody>
    </w:docPart>
    <w:docPart>
      <w:docPartPr>
        <w:name w:val="74360EC232BA4512B4F061C15385B8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73D1FC-E204-4949-9225-D01626F9E898}"/>
      </w:docPartPr>
      <w:docPartBody>
        <w:p w:rsidR="0062370A" w:rsidRDefault="00213C6F" w:rsidP="00213C6F">
          <w:pPr>
            <w:pStyle w:val="74360EC232BA4512B4F061C15385B8351"/>
          </w:pPr>
          <w:r w:rsidRPr="001A1F7F">
            <w:rPr>
              <w:rStyle w:val="Korostus"/>
              <w:lang w:bidi="fi-FI"/>
            </w:rPr>
            <w:t>Antaja:</w:t>
          </w:r>
        </w:p>
      </w:docPartBody>
    </w:docPart>
    <w:docPart>
      <w:docPartPr>
        <w:name w:val="3D6331F83E63437697EE51E856F706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EAD565-CD39-49E8-873C-24CC6594A251}"/>
      </w:docPartPr>
      <w:docPartBody>
        <w:p w:rsidR="0062370A" w:rsidRDefault="00213C6F" w:rsidP="00213C6F">
          <w:pPr>
            <w:pStyle w:val="3D6331F83E63437697EE51E856F706591"/>
          </w:pPr>
          <w:r w:rsidRPr="001A1F7F">
            <w:rPr>
              <w:lang w:bidi="fi-FI"/>
            </w:rPr>
            <w:t>ERITYINEN</w:t>
          </w:r>
        </w:p>
      </w:docPartBody>
    </w:docPart>
    <w:docPart>
      <w:docPartPr>
        <w:name w:val="8626F17859C944E88D6CC2A5877814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BCAE54-FC39-4E61-BE67-A19729FAD749}"/>
      </w:docPartPr>
      <w:docPartBody>
        <w:p w:rsidR="0062370A" w:rsidRDefault="00213C6F" w:rsidP="00213C6F">
          <w:pPr>
            <w:pStyle w:val="8626F17859C944E88D6CC2A5877814511"/>
          </w:pPr>
          <w:r w:rsidRPr="001A1F7F">
            <w:rPr>
              <w:lang w:bidi="fi-FI"/>
            </w:rPr>
            <w:t>LAHJA SINULLE</w:t>
          </w:r>
        </w:p>
      </w:docPartBody>
    </w:docPart>
    <w:docPart>
      <w:docPartPr>
        <w:name w:val="18E19C50845C406591D1E4783D3443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20BFCE-40EB-45B4-B06A-897A211D2D36}"/>
      </w:docPartPr>
      <w:docPartBody>
        <w:p w:rsidR="0062370A" w:rsidRDefault="00213C6F" w:rsidP="00213C6F">
          <w:pPr>
            <w:pStyle w:val="18E19C50845C406591D1E4783D3443B21"/>
          </w:pPr>
          <w:r w:rsidRPr="001A1F7F">
            <w:rPr>
              <w:lang w:bidi="fi-FI"/>
            </w:rPr>
            <w:t>Tällä lahjakortilla saat</w:t>
          </w:r>
        </w:p>
      </w:docPartBody>
    </w:docPart>
    <w:docPart>
      <w:docPartPr>
        <w:name w:val="D4F5F216E2DA4EC386FABF8B99F4E0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0306FD-8A5A-4669-8796-B3661BBB3B50}"/>
      </w:docPartPr>
      <w:docPartBody>
        <w:p w:rsidR="0062370A" w:rsidRDefault="00213C6F" w:rsidP="00213C6F">
          <w:pPr>
            <w:pStyle w:val="D4F5F216E2DA4EC386FABF8B99F4E09E"/>
          </w:pPr>
          <w:r w:rsidRPr="001A1F7F">
            <w:rPr>
              <w:noProof/>
              <w:lang w:bidi="fi-FI"/>
            </w:rPr>
            <w:t>50 € käytettäväksi kohteessa Fox Bakery</w:t>
          </w:r>
        </w:p>
      </w:docPartBody>
    </w:docPart>
    <w:docPart>
      <w:docPartPr>
        <w:name w:val="62E3136BE6B14E58B6DB0904018A80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4FDD91-C659-4A7A-861B-C8C50C7A788D}"/>
      </w:docPartPr>
      <w:docPartBody>
        <w:p w:rsidR="0062370A" w:rsidRDefault="00213C6F" w:rsidP="00213C6F">
          <w:pPr>
            <w:pStyle w:val="62E3136BE6B14E58B6DB0904018A80EF1"/>
          </w:pPr>
          <w:r w:rsidRPr="001A1F7F">
            <w:rPr>
              <w:lang w:bidi="fi-FI"/>
            </w:rPr>
            <w:t>ERITYINEN</w:t>
          </w:r>
        </w:p>
      </w:docPartBody>
    </w:docPart>
    <w:docPart>
      <w:docPartPr>
        <w:name w:val="C0C9EF9C157E44C790ED3FD7735EED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7120BB-F58A-4533-9DD6-F5D15BD2C08B}"/>
      </w:docPartPr>
      <w:docPartBody>
        <w:p w:rsidR="0062370A" w:rsidRDefault="00213C6F" w:rsidP="00213C6F">
          <w:pPr>
            <w:pStyle w:val="C0C9EF9C157E44C790ED3FD7735EEDB61"/>
          </w:pPr>
          <w:r w:rsidRPr="001A1F7F">
            <w:rPr>
              <w:lang w:bidi="fi-FI"/>
            </w:rPr>
            <w:t>LAHJA SINULLE</w:t>
          </w:r>
        </w:p>
      </w:docPartBody>
    </w:docPart>
    <w:docPart>
      <w:docPartPr>
        <w:name w:val="14EFE768AD3E4BF891DEDEF950B087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D852FC-0846-4B20-A3FE-55C272EF3BE7}"/>
      </w:docPartPr>
      <w:docPartBody>
        <w:p w:rsidR="0062370A" w:rsidRDefault="00213C6F" w:rsidP="00213C6F">
          <w:pPr>
            <w:pStyle w:val="14EFE768AD3E4BF891DEDEF950B087361"/>
          </w:pPr>
          <w:r w:rsidRPr="001A1F7F">
            <w:rPr>
              <w:lang w:bidi="fi-FI"/>
            </w:rPr>
            <w:t>Tällä lahjakortilla saat</w:t>
          </w:r>
        </w:p>
      </w:docPartBody>
    </w:docPart>
    <w:docPart>
      <w:docPartPr>
        <w:name w:val="43D40489CB9B4F8FA4494AEDA3150F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595074-8E91-4BB0-8936-20FD84527FE5}"/>
      </w:docPartPr>
      <w:docPartBody>
        <w:p w:rsidR="0062370A" w:rsidRDefault="00213C6F" w:rsidP="00213C6F">
          <w:pPr>
            <w:pStyle w:val="43D40489CB9B4F8FA4494AEDA3150F48"/>
          </w:pPr>
          <w:r w:rsidRPr="001A1F7F">
            <w:rPr>
              <w:noProof/>
              <w:lang w:bidi="fi-FI"/>
            </w:rPr>
            <w:t>50 € käytettäväksi kohteessa Fox Bakery</w:t>
          </w:r>
        </w:p>
      </w:docPartBody>
    </w:docPart>
    <w:docPart>
      <w:docPartPr>
        <w:name w:val="C55534FB2E234094A55FB165493FCE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E4BD31-741B-49B1-8571-BACCC6BCA9E7}"/>
      </w:docPartPr>
      <w:docPartBody>
        <w:p w:rsidR="0062370A" w:rsidRDefault="00213C6F" w:rsidP="00213C6F">
          <w:pPr>
            <w:pStyle w:val="C55534FB2E234094A55FB165493FCE9D"/>
          </w:pPr>
          <w:r w:rsidRPr="001A1F7F">
            <w:rPr>
              <w:rStyle w:val="Korostus"/>
              <w:lang w:bidi="fi-FI"/>
            </w:rPr>
            <w:t>Saaja:</w:t>
          </w:r>
        </w:p>
      </w:docPartBody>
    </w:docPart>
    <w:docPart>
      <w:docPartPr>
        <w:name w:val="C6330265204449A2B96C973CACCC65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8F0C00-82BC-4DDE-8A4E-CCE78710E9A3}"/>
      </w:docPartPr>
      <w:docPartBody>
        <w:p w:rsidR="0062370A" w:rsidRDefault="00213C6F" w:rsidP="00213C6F">
          <w:pPr>
            <w:pStyle w:val="C6330265204449A2B96C973CACCC652B1"/>
          </w:pPr>
          <w:r w:rsidRPr="001A1F7F">
            <w:rPr>
              <w:lang w:bidi="fi-FI"/>
            </w:rPr>
            <w:t>Alexandria Martensson</w:t>
          </w:r>
        </w:p>
      </w:docPartBody>
    </w:docPart>
    <w:docPart>
      <w:docPartPr>
        <w:name w:val="A075C4359FC94BCCAE3252570B6BB3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08F1D3-2763-4C01-A9B7-A37A8D2538FF}"/>
      </w:docPartPr>
      <w:docPartBody>
        <w:p w:rsidR="0062370A" w:rsidRDefault="00213C6F" w:rsidP="00213C6F">
          <w:pPr>
            <w:pStyle w:val="A075C4359FC94BCCAE3252570B6BB3D9"/>
          </w:pPr>
          <w:r w:rsidRPr="001A1F7F">
            <w:rPr>
              <w:rStyle w:val="Korostus"/>
              <w:lang w:bidi="fi-FI"/>
            </w:rPr>
            <w:t>Antaja:</w:t>
          </w:r>
        </w:p>
      </w:docPartBody>
    </w:docPart>
    <w:docPart>
      <w:docPartPr>
        <w:name w:val="A7B73012CD9142B495B5CD11E47BF9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F2E842-186C-41F6-BE2C-B5A62ACB5496}"/>
      </w:docPartPr>
      <w:docPartBody>
        <w:p w:rsidR="0062370A" w:rsidRDefault="00213C6F" w:rsidP="00213C6F">
          <w:pPr>
            <w:pStyle w:val="A7B73012CD9142B495B5CD11E47BF9421"/>
          </w:pPr>
          <w:r w:rsidRPr="001A1F7F">
            <w:rPr>
              <w:lang w:bidi="fi-FI"/>
            </w:rPr>
            <w:t>Christophe Beaulieu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w Cen MT">
    <w:altName w:val="Calibri"/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imes New Roman (Body CS)">
    <w:altName w:val="Times New Roman"/>
    <w:charset w:val="00"/>
    <w:family w:val="roman"/>
    <w:pitch w:val="default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The Hand">
    <w:charset w:val="00"/>
    <w:family w:val="script"/>
    <w:pitch w:val="variable"/>
    <w:sig w:usb0="8000002F" w:usb1="0000000A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settings2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228D0"/>
    <w:rsid w:val="000A1B17"/>
    <w:rsid w:val="001E36EF"/>
    <w:rsid w:val="00213C6F"/>
    <w:rsid w:val="002B47A6"/>
    <w:rsid w:val="0062370A"/>
    <w:rsid w:val="0067727E"/>
    <w:rsid w:val="00715714"/>
    <w:rsid w:val="00802E6E"/>
    <w:rsid w:val="008228D0"/>
    <w:rsid w:val="0096745C"/>
    <w:rsid w:val="00993572"/>
    <w:rsid w:val="00A66E6F"/>
    <w:rsid w:val="00BA4CB3"/>
    <w:rsid w:val="00F469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qFormat/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character" w:styleId="Paikkamerkkiteksti">
    <w:name w:val="Placeholder Text"/>
    <w:basedOn w:val="Kappaleenoletusfontti"/>
    <w:uiPriority w:val="99"/>
    <w:semiHidden/>
    <w:rsid w:val="00213C6F"/>
    <w:rPr>
      <w:color w:val="808080"/>
    </w:rPr>
  </w:style>
  <w:style w:type="paragraph" w:customStyle="1" w:styleId="B3481A8F9D9A4FEC9F48306971BD088B">
    <w:name w:val="B3481A8F9D9A4FEC9F48306971BD088B"/>
    <w:rsid w:val="008228D0"/>
  </w:style>
  <w:style w:type="paragraph" w:customStyle="1" w:styleId="4E5967A1A0FF46C4A20005D4C7874B49">
    <w:name w:val="4E5967A1A0FF46C4A20005D4C7874B49"/>
    <w:rsid w:val="008228D0"/>
  </w:style>
  <w:style w:type="paragraph" w:customStyle="1" w:styleId="3D6331F83E63437697EE51E856F70659">
    <w:name w:val="3D6331F83E63437697EE51E856F70659"/>
    <w:rsid w:val="008228D0"/>
  </w:style>
  <w:style w:type="paragraph" w:customStyle="1" w:styleId="8626F17859C944E88D6CC2A587781451">
    <w:name w:val="8626F17859C944E88D6CC2A587781451"/>
    <w:rsid w:val="008228D0"/>
  </w:style>
  <w:style w:type="paragraph" w:customStyle="1" w:styleId="18E19C50845C406591D1E4783D3443B2">
    <w:name w:val="18E19C50845C406591D1E4783D3443B2"/>
    <w:rsid w:val="008228D0"/>
  </w:style>
  <w:style w:type="character" w:styleId="Korostus">
    <w:name w:val="Emphasis"/>
    <w:basedOn w:val="Kappaleenoletusfontti"/>
    <w:uiPriority w:val="20"/>
    <w:qFormat/>
    <w:rsid w:val="00213C6F"/>
    <w:rPr>
      <w:i w:val="0"/>
      <w:iCs/>
      <w:color w:val="auto"/>
    </w:rPr>
  </w:style>
  <w:style w:type="paragraph" w:customStyle="1" w:styleId="62E3136BE6B14E58B6DB0904018A80EF">
    <w:name w:val="62E3136BE6B14E58B6DB0904018A80EF"/>
    <w:rsid w:val="008228D0"/>
  </w:style>
  <w:style w:type="paragraph" w:customStyle="1" w:styleId="C0C9EF9C157E44C790ED3FD7735EEDB6">
    <w:name w:val="C0C9EF9C157E44C790ED3FD7735EEDB6"/>
    <w:rsid w:val="008228D0"/>
  </w:style>
  <w:style w:type="paragraph" w:customStyle="1" w:styleId="14EFE768AD3E4BF891DEDEF950B08736">
    <w:name w:val="14EFE768AD3E4BF891DEDEF950B08736"/>
    <w:rsid w:val="008228D0"/>
  </w:style>
  <w:style w:type="paragraph" w:customStyle="1" w:styleId="C6330265204449A2B96C973CACCC652B">
    <w:name w:val="C6330265204449A2B96C973CACCC652B"/>
    <w:rsid w:val="008228D0"/>
  </w:style>
  <w:style w:type="paragraph" w:customStyle="1" w:styleId="A7B73012CD9142B495B5CD11E47BF942">
    <w:name w:val="A7B73012CD9142B495B5CD11E47BF942"/>
    <w:rsid w:val="008228D0"/>
  </w:style>
  <w:style w:type="paragraph" w:customStyle="1" w:styleId="D4F5F216E2DA4EC386FABF8B99F4E09E1">
    <w:name w:val="D4F5F216E2DA4EC386FABF8B99F4E09E1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68FFEE22FCAA4D899E9D6C4084E7F5BF">
    <w:name w:val="68FFEE22FCAA4D899E9D6C4084E7F5BF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74360EC232BA4512B4F061C15385B835">
    <w:name w:val="74360EC232BA4512B4F061C15385B835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43D40489CB9B4F8FA4494AEDA3150F481">
    <w:name w:val="43D40489CB9B4F8FA4494AEDA3150F481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C55534FB2E234094A55FB165493FCE9D1">
    <w:name w:val="C55534FB2E234094A55FB165493FCE9D1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A075C4359FC94BCCAE3252570B6BB3D91">
    <w:name w:val="A075C4359FC94BCCAE3252570B6BB3D91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3D6331F83E63437697EE51E856F706591">
    <w:name w:val="3D6331F83E63437697EE51E856F706591"/>
    <w:rsid w:val="00213C6F"/>
    <w:pPr>
      <w:keepNext/>
      <w:keepLines/>
      <w:spacing w:after="120" w:line="240" w:lineRule="auto"/>
      <w:jc w:val="center"/>
      <w:outlineLvl w:val="1"/>
    </w:pPr>
    <w:rPr>
      <w:rFonts w:asciiTheme="majorHAnsi" w:eastAsiaTheme="majorEastAsia" w:hAnsiTheme="majorHAnsi" w:cs="Times New Roman (Headings CS)"/>
      <w:caps/>
      <w:color w:val="4472C4" w:themeColor="accent1"/>
      <w:spacing w:val="26"/>
      <w:sz w:val="52"/>
      <w:szCs w:val="26"/>
    </w:rPr>
  </w:style>
  <w:style w:type="paragraph" w:customStyle="1" w:styleId="8626F17859C944E88D6CC2A5877814511">
    <w:name w:val="8626F17859C944E88D6CC2A5877814511"/>
    <w:rsid w:val="00213C6F"/>
    <w:pPr>
      <w:spacing w:after="480" w:line="240" w:lineRule="auto"/>
      <w:jc w:val="center"/>
      <w:outlineLvl w:val="0"/>
    </w:pPr>
    <w:rPr>
      <w:rFonts w:asciiTheme="majorHAnsi" w:eastAsiaTheme="minorHAnsi" w:hAnsiTheme="majorHAnsi" w:cs="Times New Roman (Body CS)"/>
      <w:b/>
      <w:bCs/>
      <w:caps/>
      <w:color w:val="4472C4" w:themeColor="accent1"/>
      <w:spacing w:val="30"/>
      <w:sz w:val="96"/>
      <w:szCs w:val="96"/>
    </w:rPr>
  </w:style>
  <w:style w:type="paragraph" w:customStyle="1" w:styleId="18E19C50845C406591D1E4783D3443B21">
    <w:name w:val="18E19C50845C406591D1E4783D3443B21"/>
    <w:rsid w:val="00213C6F"/>
    <w:pPr>
      <w:spacing w:after="360" w:line="240" w:lineRule="auto"/>
      <w:jc w:val="center"/>
      <w:outlineLvl w:val="2"/>
    </w:pPr>
    <w:rPr>
      <w:rFonts w:eastAsiaTheme="minorHAnsi"/>
      <w:b/>
      <w:bCs/>
      <w:noProof/>
      <w:color w:val="4472C4" w:themeColor="accent1"/>
      <w:sz w:val="32"/>
      <w:szCs w:val="32"/>
    </w:rPr>
  </w:style>
  <w:style w:type="paragraph" w:customStyle="1" w:styleId="D4F5F216E2DA4EC386FABF8B99F4E09E">
    <w:name w:val="D4F5F216E2DA4EC386FABF8B99F4E09E"/>
    <w:rsid w:val="00213C6F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68FFEE22FCAA4D899E9D6C4084E7F5BF1">
    <w:name w:val="68FFEE22FCAA4D899E9D6C4084E7F5BF1"/>
    <w:rsid w:val="00213C6F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B3481A8F9D9A4FEC9F48306971BD088B1">
    <w:name w:val="B3481A8F9D9A4FEC9F48306971BD088B1"/>
    <w:rsid w:val="00213C6F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74360EC232BA4512B4F061C15385B8351">
    <w:name w:val="74360EC232BA4512B4F061C15385B8351"/>
    <w:rsid w:val="00213C6F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4E5967A1A0FF46C4A20005D4C7874B491">
    <w:name w:val="4E5967A1A0FF46C4A20005D4C7874B491"/>
    <w:rsid w:val="00213C6F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62E3136BE6B14E58B6DB0904018A80EF1">
    <w:name w:val="62E3136BE6B14E58B6DB0904018A80EF1"/>
    <w:rsid w:val="00213C6F"/>
    <w:pPr>
      <w:keepNext/>
      <w:keepLines/>
      <w:spacing w:after="120" w:line="240" w:lineRule="auto"/>
      <w:jc w:val="center"/>
      <w:outlineLvl w:val="1"/>
    </w:pPr>
    <w:rPr>
      <w:rFonts w:asciiTheme="majorHAnsi" w:eastAsiaTheme="majorEastAsia" w:hAnsiTheme="majorHAnsi" w:cs="Times New Roman (Headings CS)"/>
      <w:caps/>
      <w:color w:val="4472C4" w:themeColor="accent1"/>
      <w:spacing w:val="26"/>
      <w:sz w:val="52"/>
      <w:szCs w:val="26"/>
    </w:rPr>
  </w:style>
  <w:style w:type="paragraph" w:customStyle="1" w:styleId="C0C9EF9C157E44C790ED3FD7735EEDB61">
    <w:name w:val="C0C9EF9C157E44C790ED3FD7735EEDB61"/>
    <w:rsid w:val="00213C6F"/>
    <w:pPr>
      <w:spacing w:after="480" w:line="240" w:lineRule="auto"/>
      <w:jc w:val="center"/>
      <w:outlineLvl w:val="0"/>
    </w:pPr>
    <w:rPr>
      <w:rFonts w:asciiTheme="majorHAnsi" w:eastAsiaTheme="minorHAnsi" w:hAnsiTheme="majorHAnsi" w:cs="Times New Roman (Body CS)"/>
      <w:b/>
      <w:bCs/>
      <w:caps/>
      <w:color w:val="4472C4" w:themeColor="accent1"/>
      <w:spacing w:val="30"/>
      <w:sz w:val="96"/>
      <w:szCs w:val="96"/>
    </w:rPr>
  </w:style>
  <w:style w:type="paragraph" w:customStyle="1" w:styleId="14EFE768AD3E4BF891DEDEF950B087361">
    <w:name w:val="14EFE768AD3E4BF891DEDEF950B087361"/>
    <w:rsid w:val="00213C6F"/>
    <w:pPr>
      <w:spacing w:after="360" w:line="240" w:lineRule="auto"/>
      <w:jc w:val="center"/>
      <w:outlineLvl w:val="2"/>
    </w:pPr>
    <w:rPr>
      <w:rFonts w:eastAsiaTheme="minorHAnsi"/>
      <w:b/>
      <w:bCs/>
      <w:noProof/>
      <w:color w:val="4472C4" w:themeColor="accent1"/>
      <w:sz w:val="32"/>
      <w:szCs w:val="32"/>
    </w:rPr>
  </w:style>
  <w:style w:type="paragraph" w:customStyle="1" w:styleId="43D40489CB9B4F8FA4494AEDA3150F48">
    <w:name w:val="43D40489CB9B4F8FA4494AEDA3150F48"/>
    <w:rsid w:val="00213C6F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C55534FB2E234094A55FB165493FCE9D">
    <w:name w:val="C55534FB2E234094A55FB165493FCE9D"/>
    <w:rsid w:val="00213C6F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C6330265204449A2B96C973CACCC652B1">
    <w:name w:val="C6330265204449A2B96C973CACCC652B1"/>
    <w:rsid w:val="00213C6F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A075C4359FC94BCCAE3252570B6BB3D9">
    <w:name w:val="A075C4359FC94BCCAE3252570B6BB3D9"/>
    <w:rsid w:val="00213C6F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A7B73012CD9142B495B5CD11E47BF9421">
    <w:name w:val="A7B73012CD9142B495B5CD11E47BF9421"/>
    <w:rsid w:val="00213C6F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</w:styles>
</file>

<file path=word/glossary/webSettings2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1.xml><?xml version="1.0" encoding="utf-8"?>
<a:theme xmlns:a="http://schemas.openxmlformats.org/drawingml/2006/main" name="Office Theme">
  <a:themeElements>
    <a:clrScheme name="Gift Certificate">
      <a:dk1>
        <a:srgbClr val="000000"/>
      </a:dk1>
      <a:lt1>
        <a:srgbClr val="FFFFFF"/>
      </a:lt1>
      <a:dk2>
        <a:srgbClr val="373545"/>
      </a:dk2>
      <a:lt2>
        <a:srgbClr val="DCD8DC"/>
      </a:lt2>
      <a:accent1>
        <a:srgbClr val="003038"/>
      </a:accent1>
      <a:accent2>
        <a:srgbClr val="A4D8D7"/>
      </a:accent2>
      <a:accent3>
        <a:srgbClr val="827E79"/>
      </a:accent3>
      <a:accent4>
        <a:srgbClr val="C6C3BB"/>
      </a:accent4>
      <a:accent5>
        <a:srgbClr val="00AE9B"/>
      </a:accent5>
      <a:accent6>
        <a:srgbClr val="F4E4DE"/>
      </a:accent6>
      <a:hlink>
        <a:srgbClr val="69A020"/>
      </a:hlink>
      <a:folHlink>
        <a:srgbClr val="8C8C8C"/>
      </a:folHlink>
    </a:clrScheme>
    <a:fontScheme name="Gift certificate">
      <a:majorFont>
        <a:latin typeface="Tw Cen MT"/>
        <a:ea typeface=""/>
        <a:cs typeface=""/>
      </a:majorFont>
      <a:minorFont>
        <a:latin typeface="Cambr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3.xml.rels>&#65279;<?xml version="1.0" encoding="utf-8"?><Relationships xmlns="http://schemas.openxmlformats.org/package/2006/relationships"><Relationship Type="http://schemas.openxmlformats.org/officeDocument/2006/relationships/customXmlProps" Target="/customXml/itemProps13.xml" Id="rId1" /></Relationships>
</file>

<file path=customXml/_rels/item22.xml.rels>&#65279;<?xml version="1.0" encoding="utf-8"?><Relationships xmlns="http://schemas.openxmlformats.org/package/2006/relationships"><Relationship Type="http://schemas.openxmlformats.org/officeDocument/2006/relationships/customXmlProps" Target="/customXml/itemProps22.xml" Id="rId1" /></Relationships>
</file>

<file path=customXml/_rels/item3.xml.rels>&#65279;<?xml version="1.0" encoding="utf-8"?><Relationships xmlns="http://schemas.openxmlformats.org/package/2006/relationships"><Relationship Type="http://schemas.openxmlformats.org/officeDocument/2006/relationships/customXmlProps" Target="/customXml/itemProps31.xml" Id="rId1" /></Relationships>
</file>

<file path=customXml/item1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4" ma:contentTypeDescription="Create a new document." ma:contentTypeScope="" ma:versionID="2d714a3296df14eba7a100bb665443ca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49549bf45bfbbfb6cffed527380e77e1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3.xml><?xml version="1.0" encoding="utf-8"?>
<ds:datastoreItem xmlns:ds="http://schemas.openxmlformats.org/officeDocument/2006/customXml" ds:itemID="{FD26BB07-E445-444F-95DD-F5C91632F1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2.xml><?xml version="1.0" encoding="utf-8"?>
<ds:datastoreItem xmlns:ds="http://schemas.openxmlformats.org/officeDocument/2006/customXml" ds:itemID="{5A12655C-B0D6-4901-BA97-B38FB754170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customXml/itemProps31.xml><?xml version="1.0" encoding="utf-8"?>
<ds:datastoreItem xmlns:ds="http://schemas.openxmlformats.org/officeDocument/2006/customXml" ds:itemID="{35974D10-8CBF-40FD-B6E8-D43D2074778E}">
  <ds:schemaRefs>
    <ds:schemaRef ds:uri="http://schemas.microsoft.com/sharepoint/v3/contenttype/forms"/>
  </ds:schemaRefs>
</ds:datastoreItem>
</file>

<file path=docProps/app.xml><?xml version="1.0" encoding="utf-8"?>
<ap:Properties xmlns:vt="http://schemas.openxmlformats.org/officeDocument/2006/docPropsVTypes" xmlns:ap="http://schemas.openxmlformats.org/officeDocument/2006/extended-properties">
  <ap:Template>TM00002076</ap:Template>
  <ap:TotalTime>0</ap:TotalTime>
  <ap:Pages>1</ap:Pages>
  <ap:Words>40</ap:Words>
  <ap:Characters>327</ap:Characters>
  <ap:DocSecurity>0</ap:DocSecurity>
  <ap:Lines>2</ap:Lines>
  <ap:Paragraphs>1</ap:Paragraphs>
  <ap:ScaleCrop>false</ap:ScaleCrop>
  <ap:HeadingPairs>
    <vt:vector baseType="variant" size="2">
      <vt:variant>
        <vt:lpstr>Title</vt:lpstr>
      </vt:variant>
      <vt:variant>
        <vt:i4>1</vt:i4>
      </vt:variant>
    </vt:vector>
  </ap:HeadingPairs>
  <ap:TitlesOfParts>
    <vt:vector baseType="lpstr" size="1">
      <vt:lpstr/>
    </vt:vector>
  </ap:TitlesOfParts>
  <ap:Company/>
  <ap:LinksUpToDate>false</ap:LinksUpToDate>
  <ap:CharactersWithSpaces>366</ap:CharactersWithSpaces>
  <ap:SharedDoc>false</ap:SharedDoc>
  <ap:HyperlinksChanged>false</ap:HyperlinksChanged>
  <ap:AppVersion>16.0000</ap:AppVersion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dcterms:created xsi:type="dcterms:W3CDTF">2022-07-20T04:15:00Z</dcterms:created>
  <dcterms:modified xsi:type="dcterms:W3CDTF">2022-07-20T0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